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343C72A0" w:rsidR="00BD5849" w:rsidRDefault="003D2A5D" w:rsidP="00BD5849">
      <w:pPr>
        <w:pStyle w:val="Heading2"/>
        <w:jc w:val="center"/>
        <w:rPr>
          <w:sz w:val="48"/>
          <w:szCs w:val="46"/>
        </w:rPr>
      </w:pPr>
      <w:r w:rsidRPr="00BD5849">
        <w:rPr>
          <w:sz w:val="48"/>
          <w:szCs w:val="46"/>
        </w:rPr>
        <w:t>MA (Hons) Education</w:t>
      </w:r>
    </w:p>
    <w:p w14:paraId="0E06301B" w14:textId="1E703654" w:rsidR="003D2A5D" w:rsidRDefault="003D2A5D" w:rsidP="003D2A5D">
      <w:pPr>
        <w:rPr>
          <w:lang w:val="en-US" w:eastAsia="en-GB"/>
        </w:rPr>
      </w:pPr>
    </w:p>
    <w:p w14:paraId="51E10909" w14:textId="412473EA" w:rsidR="003D2A5D" w:rsidRDefault="003D2A5D" w:rsidP="003D2A5D">
      <w:pPr>
        <w:rPr>
          <w:lang w:val="en-US" w:eastAsia="en-GB"/>
        </w:rPr>
      </w:pPr>
    </w:p>
    <w:p w14:paraId="2E7FA316" w14:textId="71A05CFA" w:rsidR="003D2A5D" w:rsidRDefault="003D2A5D" w:rsidP="003D2A5D">
      <w:pPr>
        <w:rPr>
          <w:lang w:val="en-US" w:eastAsia="en-GB"/>
        </w:rPr>
      </w:pPr>
    </w:p>
    <w:p w14:paraId="301BE8CB" w14:textId="39BE84E5" w:rsidR="003D2A5D" w:rsidRDefault="003D2A5D" w:rsidP="003D2A5D">
      <w:pPr>
        <w:rPr>
          <w:lang w:val="en-US" w:eastAsia="en-GB"/>
        </w:rPr>
      </w:pPr>
    </w:p>
    <w:p w14:paraId="5CFD142A" w14:textId="77777777" w:rsidR="003D2A5D" w:rsidRPr="003D2A5D" w:rsidRDefault="003D2A5D" w:rsidP="003D2A5D">
      <w:pPr>
        <w:rPr>
          <w:lang w:val="en-US" w:eastAsia="en-GB"/>
        </w:rPr>
      </w:pPr>
    </w:p>
    <w:p w14:paraId="10E5CCD7" w14:textId="77777777" w:rsidR="005B3119" w:rsidRDefault="005B3119" w:rsidP="00BD5849">
      <w:pPr>
        <w:pStyle w:val="Heading2"/>
        <w:jc w:val="center"/>
        <w:rPr>
          <w:sz w:val="48"/>
          <w:szCs w:val="46"/>
        </w:rPr>
      </w:pPr>
    </w:p>
    <w:p w14:paraId="1A070D3F" w14:textId="77777777" w:rsidR="003D2A5D" w:rsidRDefault="00A11951" w:rsidP="003D2A5D">
      <w:pPr>
        <w:pStyle w:val="Heading2"/>
        <w:jc w:val="center"/>
        <w:rPr>
          <w:sz w:val="48"/>
          <w:szCs w:val="46"/>
        </w:rPr>
      </w:pPr>
      <w:r>
        <w:rPr>
          <w:sz w:val="48"/>
          <w:szCs w:val="46"/>
        </w:rPr>
        <w:t>MA4</w:t>
      </w:r>
      <w:r w:rsidR="003D2A5D">
        <w:rPr>
          <w:sz w:val="48"/>
          <w:szCs w:val="46"/>
        </w:rPr>
        <w:t>PP</w:t>
      </w:r>
      <w:r>
        <w:rPr>
          <w:sz w:val="48"/>
          <w:szCs w:val="46"/>
        </w:rPr>
        <w:t xml:space="preserve"> (ED42002) </w:t>
      </w:r>
      <w:r w:rsidR="003D2A5D">
        <w:rPr>
          <w:sz w:val="48"/>
          <w:szCs w:val="46"/>
        </w:rPr>
        <w:t xml:space="preserve">Expectations </w:t>
      </w:r>
    </w:p>
    <w:p w14:paraId="205809C9" w14:textId="7D618263" w:rsidR="00BD5849" w:rsidRPr="00BD5849" w:rsidRDefault="003D2A5D" w:rsidP="003D2A5D">
      <w:pPr>
        <w:pStyle w:val="Heading2"/>
        <w:jc w:val="center"/>
        <w:rPr>
          <w:sz w:val="48"/>
          <w:szCs w:val="46"/>
        </w:rPr>
      </w:pPr>
      <w:r>
        <w:rPr>
          <w:sz w:val="48"/>
          <w:szCs w:val="46"/>
        </w:rPr>
        <w:t>202</w:t>
      </w:r>
      <w:r w:rsidR="007D3067">
        <w:rPr>
          <w:sz w:val="48"/>
          <w:szCs w:val="46"/>
        </w:rPr>
        <w:t>3</w:t>
      </w:r>
      <w:r w:rsidR="00670062">
        <w:rPr>
          <w:sz w:val="48"/>
          <w:szCs w:val="46"/>
        </w:rPr>
        <w:t>-2</w:t>
      </w:r>
      <w:r w:rsidR="007D3067">
        <w:rPr>
          <w:sz w:val="48"/>
          <w:szCs w:val="46"/>
        </w:rPr>
        <w:t>4</w:t>
      </w:r>
    </w:p>
    <w:p w14:paraId="72DFCF4D" w14:textId="77777777" w:rsidR="00BD5849" w:rsidRPr="00BD5849" w:rsidRDefault="00BD5849" w:rsidP="00BD5849">
      <w:pPr>
        <w:pStyle w:val="Heading2"/>
        <w:jc w:val="center"/>
        <w:rPr>
          <w:sz w:val="48"/>
          <w:szCs w:val="46"/>
        </w:rPr>
      </w:pPr>
    </w:p>
    <w:p w14:paraId="38986D8A" w14:textId="77777777" w:rsidR="000151A3" w:rsidRDefault="000151A3" w:rsidP="00BD5849">
      <w:pPr>
        <w:pStyle w:val="Heading2"/>
        <w:jc w:val="center"/>
      </w:pPr>
    </w:p>
    <w:p w14:paraId="3BDE5EA3" w14:textId="77777777" w:rsidR="000151A3" w:rsidRDefault="000151A3" w:rsidP="00BD5849">
      <w:pPr>
        <w:pStyle w:val="Heading2"/>
        <w:jc w:val="center"/>
      </w:pPr>
    </w:p>
    <w:p w14:paraId="5A4F8CFA" w14:textId="77777777" w:rsidR="00AD5014" w:rsidRDefault="000151A3" w:rsidP="00BD5849">
      <w:pPr>
        <w:pStyle w:val="Heading2"/>
        <w:jc w:val="center"/>
      </w:pPr>
      <w:r>
        <w:t xml:space="preserve">This document </w:t>
      </w:r>
      <w:r w:rsidR="00E104C3">
        <w:t>provides information specific to the MA4PP placement</w:t>
      </w:r>
      <w:r w:rsidR="00AD5014">
        <w:t>.</w:t>
      </w:r>
    </w:p>
    <w:p w14:paraId="195E3D64" w14:textId="3A2B77C8" w:rsidR="008902E2" w:rsidRDefault="00AD5014" w:rsidP="00BD5849">
      <w:pPr>
        <w:pStyle w:val="Heading2"/>
        <w:jc w:val="center"/>
      </w:pPr>
      <w:r>
        <w:t>It</w:t>
      </w:r>
      <w:r w:rsidR="001C1D88">
        <w:t xml:space="preserve"> should be read in conjunction with the </w:t>
      </w:r>
      <w:r w:rsidR="001C1D88" w:rsidRPr="00AD5014">
        <w:rPr>
          <w:i/>
          <w:iCs/>
        </w:rPr>
        <w:t>MA Education Professional Practice Handbook</w:t>
      </w:r>
      <w:r w:rsidR="001C1D88">
        <w:t>.</w:t>
      </w:r>
      <w:r w:rsidR="000151A3">
        <w:t xml:space="preserve"> </w:t>
      </w:r>
      <w:r w:rsidR="008902E2">
        <w:br w:type="page"/>
      </w:r>
    </w:p>
    <w:p w14:paraId="2F5368FD" w14:textId="7C79248E" w:rsidR="005A3BDE" w:rsidRDefault="00FB31CE" w:rsidP="006A4EE4">
      <w:pPr>
        <w:pStyle w:val="Heading1"/>
      </w:pPr>
      <w:r w:rsidRPr="00C71B21">
        <w:lastRenderedPageBreak/>
        <w:t xml:space="preserve">MA </w:t>
      </w:r>
      <w:r w:rsidR="003407E8" w:rsidRPr="00C71B21">
        <w:t>(</w:t>
      </w:r>
      <w:r w:rsidR="006D5384" w:rsidRPr="00C71B21">
        <w:t>Hons</w:t>
      </w:r>
      <w:r w:rsidR="003407E8" w:rsidRPr="00C71B21">
        <w:t>)</w:t>
      </w:r>
      <w:r w:rsidR="006D5384" w:rsidRPr="00C71B21">
        <w:t xml:space="preserve"> Education Year</w:t>
      </w:r>
      <w:r w:rsidR="003407E8" w:rsidRPr="00C71B21">
        <w:t xml:space="preserve"> </w:t>
      </w:r>
      <w:r w:rsidRPr="00C71B21">
        <w:t xml:space="preserve">4 Professional Practice </w:t>
      </w:r>
    </w:p>
    <w:p w14:paraId="4E7C61B5" w14:textId="77777777" w:rsidR="00C84728" w:rsidRPr="00C84728" w:rsidRDefault="00C84728" w:rsidP="00C84728">
      <w:pPr>
        <w:rPr>
          <w:lang w:val="en-US" w:eastAsia="en-GB"/>
        </w:rPr>
      </w:pPr>
    </w:p>
    <w:p w14:paraId="2DEF780B" w14:textId="77777777" w:rsidR="00FB31CE" w:rsidRPr="00C71B21" w:rsidRDefault="00FB31CE" w:rsidP="007E131C">
      <w:pPr>
        <w:rPr>
          <w:rFonts w:ascii="Arial" w:hAnsi="Arial"/>
          <w:color w:val="auto"/>
        </w:rPr>
      </w:pPr>
    </w:p>
    <w:tbl>
      <w:tblPr>
        <w:tblStyle w:val="TableGrid"/>
        <w:tblW w:w="0" w:type="auto"/>
        <w:tblLayout w:type="fixed"/>
        <w:tblLook w:val="0020" w:firstRow="1" w:lastRow="0" w:firstColumn="0" w:lastColumn="0" w:noHBand="0" w:noVBand="0"/>
      </w:tblPr>
      <w:tblGrid>
        <w:gridCol w:w="851"/>
        <w:gridCol w:w="3969"/>
        <w:gridCol w:w="3675"/>
        <w:gridCol w:w="1560"/>
      </w:tblGrid>
      <w:tr w:rsidR="005209EF" w:rsidRPr="00C71B21" w14:paraId="00ACA896" w14:textId="77777777" w:rsidTr="00670F6A">
        <w:trPr>
          <w:trHeight w:val="660"/>
        </w:trPr>
        <w:tc>
          <w:tcPr>
            <w:tcW w:w="851" w:type="dxa"/>
          </w:tcPr>
          <w:p w14:paraId="56DD186F" w14:textId="77777777" w:rsidR="005209EF" w:rsidRPr="00C71B21" w:rsidRDefault="005209EF" w:rsidP="00E1123F">
            <w:pPr>
              <w:jc w:val="center"/>
              <w:rPr>
                <w:rFonts w:ascii="Arial Bold" w:hAnsi="Arial Bold"/>
                <w:color w:val="auto"/>
                <w:sz w:val="20"/>
              </w:rPr>
            </w:pPr>
          </w:p>
          <w:p w14:paraId="7AFF3D60"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YEAR</w:t>
            </w:r>
          </w:p>
          <w:p w14:paraId="2CE29106" w14:textId="77777777" w:rsidR="005209EF" w:rsidRPr="00C71B21" w:rsidRDefault="005209EF" w:rsidP="00E1123F">
            <w:pPr>
              <w:jc w:val="center"/>
              <w:rPr>
                <w:color w:val="auto"/>
              </w:rPr>
            </w:pPr>
          </w:p>
        </w:tc>
        <w:tc>
          <w:tcPr>
            <w:tcW w:w="3969" w:type="dxa"/>
          </w:tcPr>
          <w:p w14:paraId="0AE2647B" w14:textId="77777777" w:rsidR="005209EF" w:rsidRPr="00C71B21" w:rsidRDefault="005209EF" w:rsidP="00E1123F">
            <w:pPr>
              <w:jc w:val="center"/>
              <w:rPr>
                <w:rFonts w:ascii="Arial Bold" w:hAnsi="Arial Bold"/>
                <w:color w:val="auto"/>
                <w:sz w:val="20"/>
              </w:rPr>
            </w:pPr>
          </w:p>
          <w:p w14:paraId="2A35793C"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Professional Practice</w:t>
            </w:r>
          </w:p>
        </w:tc>
        <w:tc>
          <w:tcPr>
            <w:tcW w:w="3675" w:type="dxa"/>
          </w:tcPr>
          <w:p w14:paraId="6078AF43" w14:textId="77777777" w:rsidR="005209EF" w:rsidRPr="00C71B21" w:rsidRDefault="005209EF" w:rsidP="00E1123F">
            <w:pPr>
              <w:rPr>
                <w:rFonts w:ascii="Arial Bold" w:hAnsi="Arial Bold"/>
                <w:color w:val="auto"/>
                <w:sz w:val="20"/>
              </w:rPr>
            </w:pPr>
          </w:p>
          <w:p w14:paraId="10E88D96"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DATES</w:t>
            </w:r>
          </w:p>
        </w:tc>
        <w:tc>
          <w:tcPr>
            <w:tcW w:w="1560" w:type="dxa"/>
          </w:tcPr>
          <w:p w14:paraId="448C6AB7" w14:textId="77777777" w:rsidR="005209EF" w:rsidRPr="00C71B21" w:rsidRDefault="005209EF" w:rsidP="00E1123F">
            <w:pPr>
              <w:jc w:val="center"/>
              <w:rPr>
                <w:rFonts w:ascii="Arial Bold" w:hAnsi="Arial Bold"/>
                <w:color w:val="auto"/>
                <w:sz w:val="20"/>
              </w:rPr>
            </w:pPr>
          </w:p>
          <w:p w14:paraId="59E6C34C" w14:textId="77777777" w:rsidR="005209EF" w:rsidRPr="00C71B21" w:rsidRDefault="005209EF" w:rsidP="00E1123F">
            <w:pPr>
              <w:jc w:val="center"/>
              <w:rPr>
                <w:rFonts w:ascii="Arial Bold" w:hAnsi="Arial Bold"/>
                <w:color w:val="auto"/>
                <w:sz w:val="20"/>
              </w:rPr>
            </w:pPr>
            <w:r w:rsidRPr="00C71B21">
              <w:rPr>
                <w:rFonts w:ascii="Arial Bold" w:hAnsi="Arial Bold"/>
                <w:color w:val="auto"/>
                <w:sz w:val="20"/>
              </w:rPr>
              <w:t>STAGE</w:t>
            </w:r>
          </w:p>
          <w:p w14:paraId="04DF2C21" w14:textId="77777777" w:rsidR="005209EF" w:rsidRPr="00C71B21" w:rsidRDefault="005209EF" w:rsidP="00E1123F">
            <w:pPr>
              <w:jc w:val="center"/>
              <w:rPr>
                <w:color w:val="auto"/>
              </w:rPr>
            </w:pPr>
          </w:p>
        </w:tc>
      </w:tr>
      <w:tr w:rsidR="005209EF" w:rsidRPr="00C71B21" w14:paraId="02A3B471" w14:textId="77777777" w:rsidTr="00670F6A">
        <w:trPr>
          <w:trHeight w:val="1540"/>
        </w:trPr>
        <w:tc>
          <w:tcPr>
            <w:tcW w:w="851" w:type="dxa"/>
          </w:tcPr>
          <w:p w14:paraId="7ACC379D" w14:textId="77777777" w:rsidR="00AE376F" w:rsidRPr="00C71B21" w:rsidRDefault="00AE376F" w:rsidP="00E1123F">
            <w:pPr>
              <w:jc w:val="center"/>
              <w:rPr>
                <w:rFonts w:ascii="Arial" w:hAnsi="Arial"/>
                <w:color w:val="auto"/>
                <w:sz w:val="20"/>
              </w:rPr>
            </w:pPr>
          </w:p>
          <w:p w14:paraId="077E79ED" w14:textId="77777777" w:rsidR="005209EF" w:rsidRPr="00C71B21" w:rsidRDefault="005209EF" w:rsidP="00E1123F">
            <w:pPr>
              <w:jc w:val="center"/>
              <w:rPr>
                <w:rFonts w:ascii="Arial" w:hAnsi="Arial"/>
                <w:color w:val="auto"/>
                <w:sz w:val="20"/>
              </w:rPr>
            </w:pPr>
            <w:r w:rsidRPr="00C71B21">
              <w:rPr>
                <w:rFonts w:ascii="Arial" w:hAnsi="Arial"/>
                <w:color w:val="auto"/>
                <w:sz w:val="20"/>
              </w:rPr>
              <w:t>4</w:t>
            </w:r>
          </w:p>
        </w:tc>
        <w:tc>
          <w:tcPr>
            <w:tcW w:w="3969" w:type="dxa"/>
          </w:tcPr>
          <w:p w14:paraId="1A1829BB" w14:textId="77777777" w:rsidR="00AE376F" w:rsidRPr="004A605D" w:rsidRDefault="00AE376F" w:rsidP="00E1123F">
            <w:pPr>
              <w:rPr>
                <w:rFonts w:ascii="Arial" w:hAnsi="Arial" w:cs="Arial"/>
                <w:color w:val="auto"/>
                <w:sz w:val="20"/>
              </w:rPr>
            </w:pPr>
          </w:p>
          <w:p w14:paraId="2C0599FD" w14:textId="77777777" w:rsidR="005209EF" w:rsidRDefault="005209EF" w:rsidP="003134AD">
            <w:pPr>
              <w:ind w:left="138"/>
              <w:rPr>
                <w:rFonts w:ascii="Arial" w:hAnsi="Arial" w:cs="Arial"/>
                <w:color w:val="auto"/>
                <w:sz w:val="20"/>
              </w:rPr>
            </w:pPr>
            <w:r w:rsidRPr="004A605D">
              <w:rPr>
                <w:rFonts w:ascii="Arial" w:hAnsi="Arial" w:cs="Arial"/>
                <w:color w:val="auto"/>
                <w:sz w:val="20"/>
              </w:rPr>
              <w:t xml:space="preserve">Pre-visit Week </w:t>
            </w:r>
          </w:p>
          <w:p w14:paraId="6DF15B72" w14:textId="77777777" w:rsidR="005209EF" w:rsidRPr="004A605D" w:rsidRDefault="005209EF" w:rsidP="00AF01E7">
            <w:pPr>
              <w:rPr>
                <w:rFonts w:ascii="Arial" w:hAnsi="Arial" w:cs="Arial"/>
                <w:color w:val="auto"/>
                <w:sz w:val="20"/>
              </w:rPr>
            </w:pPr>
          </w:p>
          <w:p w14:paraId="5F4E0AC4" w14:textId="169278F2" w:rsidR="005209EF" w:rsidRPr="004A605D" w:rsidRDefault="005209EF" w:rsidP="003134AD">
            <w:pPr>
              <w:ind w:left="138"/>
              <w:rPr>
                <w:rFonts w:ascii="Arial" w:hAnsi="Arial" w:cs="Arial"/>
                <w:color w:val="auto"/>
                <w:sz w:val="20"/>
              </w:rPr>
            </w:pPr>
            <w:r w:rsidRPr="004A605D">
              <w:rPr>
                <w:rFonts w:ascii="Arial" w:hAnsi="Arial" w:cs="Arial"/>
                <w:color w:val="auto"/>
                <w:sz w:val="20"/>
              </w:rPr>
              <w:t>Ten Week Professional Practice</w:t>
            </w:r>
          </w:p>
          <w:p w14:paraId="4FFFDFD6" w14:textId="77777777" w:rsidR="00AE376F" w:rsidRPr="004A605D" w:rsidRDefault="00AE376F" w:rsidP="003134AD">
            <w:pPr>
              <w:ind w:left="138"/>
              <w:rPr>
                <w:rFonts w:ascii="Arial" w:hAnsi="Arial" w:cs="Arial"/>
                <w:color w:val="auto"/>
                <w:sz w:val="20"/>
              </w:rPr>
            </w:pPr>
          </w:p>
          <w:p w14:paraId="263AFE65" w14:textId="29730EE7" w:rsidR="005209EF" w:rsidRDefault="005209EF" w:rsidP="003134AD">
            <w:pPr>
              <w:ind w:left="138"/>
              <w:rPr>
                <w:rFonts w:ascii="Arial" w:hAnsi="Arial" w:cs="Arial"/>
                <w:color w:val="auto"/>
                <w:sz w:val="20"/>
              </w:rPr>
            </w:pPr>
            <w:r w:rsidRPr="004A605D">
              <w:rPr>
                <w:rFonts w:ascii="Arial" w:hAnsi="Arial" w:cs="Arial"/>
                <w:color w:val="auto"/>
                <w:sz w:val="20"/>
              </w:rPr>
              <w:t>Recall Day</w:t>
            </w:r>
          </w:p>
          <w:p w14:paraId="75CF5C5F" w14:textId="77777777" w:rsidR="002D5C83" w:rsidRDefault="002D5C83" w:rsidP="003134AD">
            <w:pPr>
              <w:ind w:left="138"/>
              <w:rPr>
                <w:rFonts w:ascii="Arial" w:hAnsi="Arial" w:cs="Arial"/>
                <w:color w:val="auto"/>
                <w:sz w:val="20"/>
              </w:rPr>
            </w:pPr>
          </w:p>
          <w:p w14:paraId="35EA71AF" w14:textId="5099A819" w:rsidR="002D5C83" w:rsidRPr="004A605D" w:rsidRDefault="002D5C83" w:rsidP="003134AD">
            <w:pPr>
              <w:ind w:left="138"/>
              <w:rPr>
                <w:rFonts w:ascii="Arial" w:hAnsi="Arial" w:cs="Arial"/>
                <w:color w:val="auto"/>
                <w:sz w:val="20"/>
              </w:rPr>
            </w:pPr>
            <w:r>
              <w:rPr>
                <w:rFonts w:ascii="Arial" w:hAnsi="Arial" w:cs="Arial"/>
                <w:color w:val="auto"/>
                <w:sz w:val="20"/>
              </w:rPr>
              <w:t>On-line drop-in sessions</w:t>
            </w:r>
          </w:p>
          <w:p w14:paraId="403E2083" w14:textId="77777777" w:rsidR="00AE376F" w:rsidRPr="004A605D" w:rsidRDefault="00AE376F" w:rsidP="003134AD">
            <w:pPr>
              <w:ind w:left="138"/>
              <w:rPr>
                <w:rFonts w:ascii="Arial" w:hAnsi="Arial" w:cs="Arial"/>
                <w:color w:val="auto"/>
                <w:sz w:val="20"/>
              </w:rPr>
            </w:pPr>
          </w:p>
          <w:p w14:paraId="2A7227CB" w14:textId="0811EDE2" w:rsidR="00AE376F" w:rsidRPr="004A605D" w:rsidRDefault="00AE376F" w:rsidP="00670062">
            <w:pPr>
              <w:rPr>
                <w:rFonts w:ascii="Arial" w:hAnsi="Arial" w:cs="Arial"/>
                <w:color w:val="auto"/>
                <w:sz w:val="20"/>
              </w:rPr>
            </w:pPr>
          </w:p>
          <w:p w14:paraId="786D674A" w14:textId="77777777" w:rsidR="005209EF" w:rsidRPr="004A605D" w:rsidRDefault="005209EF" w:rsidP="005209EF">
            <w:pPr>
              <w:rPr>
                <w:rFonts w:ascii="Arial" w:hAnsi="Arial" w:cs="Arial"/>
                <w:color w:val="auto"/>
                <w:sz w:val="20"/>
              </w:rPr>
            </w:pPr>
          </w:p>
        </w:tc>
        <w:tc>
          <w:tcPr>
            <w:tcW w:w="3675" w:type="dxa"/>
          </w:tcPr>
          <w:p w14:paraId="18208C34" w14:textId="77777777" w:rsidR="00AE376F" w:rsidRPr="004A605D" w:rsidRDefault="00AE376F" w:rsidP="00E1123F">
            <w:pPr>
              <w:rPr>
                <w:rFonts w:ascii="Arial" w:hAnsi="Arial" w:cs="Arial"/>
                <w:color w:val="auto"/>
                <w:sz w:val="20"/>
              </w:rPr>
            </w:pPr>
          </w:p>
          <w:p w14:paraId="6546D532" w14:textId="702F1623" w:rsidR="00E65945" w:rsidRDefault="00DA2004" w:rsidP="00EE4E96">
            <w:pPr>
              <w:ind w:left="147"/>
              <w:rPr>
                <w:rFonts w:cstheme="minorHAnsi"/>
              </w:rPr>
            </w:pPr>
            <w:r>
              <w:rPr>
                <w:rFonts w:cstheme="minorHAnsi"/>
              </w:rPr>
              <w:t>29</w:t>
            </w:r>
            <w:r w:rsidRPr="00F942B3">
              <w:rPr>
                <w:rFonts w:cstheme="minorHAnsi"/>
                <w:vertAlign w:val="superscript"/>
              </w:rPr>
              <w:t>th</w:t>
            </w:r>
            <w:r>
              <w:rPr>
                <w:rFonts w:cstheme="minorHAnsi"/>
              </w:rPr>
              <w:t xml:space="preserve"> </w:t>
            </w:r>
            <w:r w:rsidRPr="00F942B3">
              <w:rPr>
                <w:rFonts w:cstheme="minorHAnsi"/>
              </w:rPr>
              <w:t xml:space="preserve">Jan – </w:t>
            </w:r>
            <w:r>
              <w:rPr>
                <w:rFonts w:cstheme="minorHAnsi"/>
              </w:rPr>
              <w:t>2</w:t>
            </w:r>
            <w:r w:rsidRPr="00F942B3">
              <w:rPr>
                <w:rFonts w:cstheme="minorHAnsi"/>
                <w:vertAlign w:val="superscript"/>
              </w:rPr>
              <w:t>nd</w:t>
            </w:r>
            <w:r>
              <w:rPr>
                <w:rFonts w:cstheme="minorHAnsi"/>
              </w:rPr>
              <w:t xml:space="preserve"> </w:t>
            </w:r>
            <w:r w:rsidRPr="00F942B3">
              <w:rPr>
                <w:rFonts w:cstheme="minorHAnsi"/>
              </w:rPr>
              <w:t>Feb 202</w:t>
            </w:r>
            <w:r>
              <w:rPr>
                <w:rFonts w:cstheme="minorHAnsi"/>
              </w:rPr>
              <w:t>4</w:t>
            </w:r>
          </w:p>
          <w:p w14:paraId="675945FA" w14:textId="77777777" w:rsidR="00DA2004" w:rsidRPr="004A605D" w:rsidRDefault="00DA2004" w:rsidP="00EE4E96">
            <w:pPr>
              <w:ind w:left="147"/>
              <w:rPr>
                <w:rFonts w:ascii="Arial" w:hAnsi="Arial" w:cs="Arial"/>
                <w:color w:val="auto"/>
                <w:sz w:val="20"/>
              </w:rPr>
            </w:pPr>
          </w:p>
          <w:p w14:paraId="4A5F8FF4" w14:textId="2B9A33C7" w:rsidR="00AF01E7" w:rsidRDefault="001274AB" w:rsidP="00EE4E96">
            <w:pPr>
              <w:ind w:left="147"/>
              <w:rPr>
                <w:rFonts w:ascii="Arial" w:hAnsi="Arial" w:cs="Arial"/>
                <w:sz w:val="20"/>
                <w:szCs w:val="20"/>
              </w:rPr>
            </w:pPr>
            <w:r>
              <w:rPr>
                <w:rFonts w:ascii="Arial" w:hAnsi="Arial" w:cs="Arial"/>
                <w:sz w:val="20"/>
                <w:szCs w:val="20"/>
              </w:rPr>
              <w:t>19</w:t>
            </w:r>
            <w:r w:rsidR="00D80E24" w:rsidRPr="00D80E24">
              <w:rPr>
                <w:rFonts w:ascii="Arial" w:hAnsi="Arial" w:cs="Arial"/>
                <w:sz w:val="20"/>
                <w:szCs w:val="20"/>
              </w:rPr>
              <w:t xml:space="preserve"> Feb -1</w:t>
            </w:r>
            <w:r w:rsidR="00905A32">
              <w:rPr>
                <w:rFonts w:ascii="Arial" w:hAnsi="Arial" w:cs="Arial"/>
                <w:sz w:val="20"/>
                <w:szCs w:val="20"/>
              </w:rPr>
              <w:t>0</w:t>
            </w:r>
            <w:r w:rsidR="00D80E24" w:rsidRPr="00D80E24">
              <w:rPr>
                <w:rFonts w:ascii="Arial" w:hAnsi="Arial" w:cs="Arial"/>
                <w:sz w:val="20"/>
                <w:szCs w:val="20"/>
              </w:rPr>
              <w:t xml:space="preserve"> May 202</w:t>
            </w:r>
            <w:r w:rsidR="00905A32">
              <w:rPr>
                <w:rFonts w:ascii="Arial" w:hAnsi="Arial" w:cs="Arial"/>
                <w:sz w:val="20"/>
                <w:szCs w:val="20"/>
              </w:rPr>
              <w:t>4</w:t>
            </w:r>
          </w:p>
          <w:p w14:paraId="6FBB4894" w14:textId="77777777" w:rsidR="00D80E24" w:rsidRPr="00AF01E7" w:rsidRDefault="00D80E24" w:rsidP="00EE4E96">
            <w:pPr>
              <w:ind w:left="147"/>
              <w:rPr>
                <w:rFonts w:ascii="Arial" w:hAnsi="Arial" w:cs="Arial"/>
                <w:sz w:val="20"/>
                <w:szCs w:val="20"/>
              </w:rPr>
            </w:pPr>
          </w:p>
          <w:p w14:paraId="7523E0F2" w14:textId="09B85336" w:rsidR="00AF01E7" w:rsidRPr="00AF01E7" w:rsidRDefault="00AF01E7" w:rsidP="00670062">
            <w:pPr>
              <w:ind w:left="147"/>
              <w:rPr>
                <w:rFonts w:ascii="Arial" w:hAnsi="Arial" w:cs="Arial"/>
                <w:sz w:val="20"/>
                <w:szCs w:val="20"/>
              </w:rPr>
            </w:pPr>
            <w:r w:rsidRPr="00AF01E7">
              <w:rPr>
                <w:rFonts w:ascii="Arial" w:hAnsi="Arial" w:cs="Arial"/>
                <w:sz w:val="20"/>
                <w:szCs w:val="20"/>
              </w:rPr>
              <w:t>Fr</w:t>
            </w:r>
            <w:r w:rsidR="003072A4" w:rsidRPr="00AF01E7">
              <w:rPr>
                <w:rFonts w:ascii="Arial" w:hAnsi="Arial" w:cs="Arial"/>
                <w:sz w:val="20"/>
                <w:szCs w:val="20"/>
              </w:rPr>
              <w:t xml:space="preserve">iday </w:t>
            </w:r>
            <w:r w:rsidR="002D5C83">
              <w:rPr>
                <w:rFonts w:ascii="Arial" w:hAnsi="Arial" w:cs="Arial"/>
                <w:sz w:val="20"/>
                <w:szCs w:val="20"/>
              </w:rPr>
              <w:t>8</w:t>
            </w:r>
            <w:r w:rsidR="003072A4" w:rsidRPr="00AF01E7">
              <w:rPr>
                <w:rFonts w:ascii="Arial" w:hAnsi="Arial" w:cs="Arial"/>
                <w:sz w:val="20"/>
                <w:szCs w:val="20"/>
              </w:rPr>
              <w:t xml:space="preserve"> Mar 202</w:t>
            </w:r>
            <w:r w:rsidR="002D5C83">
              <w:rPr>
                <w:rFonts w:ascii="Arial" w:hAnsi="Arial" w:cs="Arial"/>
                <w:sz w:val="20"/>
                <w:szCs w:val="20"/>
              </w:rPr>
              <w:t>4</w:t>
            </w:r>
          </w:p>
          <w:p w14:paraId="61A28455" w14:textId="77777777" w:rsidR="00AF01E7" w:rsidRDefault="00AF01E7" w:rsidP="00EE4E96">
            <w:pPr>
              <w:ind w:left="147"/>
              <w:rPr>
                <w:rFonts w:ascii="Arial" w:hAnsi="Arial" w:cs="Arial"/>
                <w:sz w:val="20"/>
                <w:szCs w:val="20"/>
              </w:rPr>
            </w:pPr>
          </w:p>
          <w:p w14:paraId="32BB8BEB" w14:textId="799DD20E" w:rsidR="00AF01E7" w:rsidRPr="00AF01E7" w:rsidRDefault="00AF01E7" w:rsidP="00EE4E96">
            <w:pPr>
              <w:ind w:left="147"/>
              <w:rPr>
                <w:rFonts w:ascii="Arial" w:hAnsi="Arial" w:cs="Arial"/>
                <w:sz w:val="20"/>
                <w:szCs w:val="20"/>
              </w:rPr>
            </w:pPr>
            <w:r w:rsidRPr="004278D9">
              <w:rPr>
                <w:rFonts w:ascii="Arial" w:hAnsi="Arial" w:cs="Arial"/>
                <w:i/>
                <w:sz w:val="18"/>
                <w:szCs w:val="18"/>
              </w:rPr>
              <w:t>Allowing for any holiday</w:t>
            </w:r>
            <w:r>
              <w:rPr>
                <w:rFonts w:ascii="Arial" w:hAnsi="Arial" w:cs="Arial"/>
                <w:i/>
                <w:sz w:val="18"/>
                <w:szCs w:val="18"/>
              </w:rPr>
              <w:t xml:space="preserve"> /</w:t>
            </w:r>
            <w:r w:rsidR="00EB21DC">
              <w:rPr>
                <w:rFonts w:ascii="Arial" w:hAnsi="Arial" w:cs="Arial"/>
                <w:i/>
                <w:sz w:val="18"/>
                <w:szCs w:val="18"/>
              </w:rPr>
              <w:t xml:space="preserve"> </w:t>
            </w:r>
            <w:r>
              <w:rPr>
                <w:rFonts w:ascii="Arial" w:hAnsi="Arial" w:cs="Arial"/>
                <w:i/>
                <w:sz w:val="18"/>
                <w:szCs w:val="18"/>
              </w:rPr>
              <w:t>in</w:t>
            </w:r>
            <w:r w:rsidR="002D5C83">
              <w:rPr>
                <w:rFonts w:ascii="Arial" w:hAnsi="Arial" w:cs="Arial"/>
                <w:i/>
                <w:sz w:val="18"/>
                <w:szCs w:val="18"/>
              </w:rPr>
              <w:t>-</w:t>
            </w:r>
            <w:r>
              <w:rPr>
                <w:rFonts w:ascii="Arial" w:hAnsi="Arial" w:cs="Arial"/>
                <w:i/>
                <w:sz w:val="18"/>
                <w:szCs w:val="18"/>
              </w:rPr>
              <w:t>service</w:t>
            </w:r>
            <w:r w:rsidRPr="004278D9">
              <w:rPr>
                <w:rFonts w:ascii="Arial" w:hAnsi="Arial" w:cs="Arial"/>
                <w:i/>
                <w:sz w:val="18"/>
                <w:szCs w:val="18"/>
              </w:rPr>
              <w:t xml:space="preserve"> dates.</w:t>
            </w:r>
          </w:p>
        </w:tc>
        <w:tc>
          <w:tcPr>
            <w:tcW w:w="1560" w:type="dxa"/>
          </w:tcPr>
          <w:p w14:paraId="5FF38472" w14:textId="77777777" w:rsidR="00AE376F" w:rsidRPr="00C71B21" w:rsidRDefault="00AE376F" w:rsidP="00E1123F">
            <w:pPr>
              <w:jc w:val="center"/>
              <w:rPr>
                <w:rFonts w:ascii="Arial" w:hAnsi="Arial"/>
                <w:color w:val="auto"/>
                <w:sz w:val="20"/>
              </w:rPr>
            </w:pPr>
          </w:p>
          <w:p w14:paraId="1C2CED98" w14:textId="77777777" w:rsidR="005209EF" w:rsidRPr="00C71B21" w:rsidRDefault="005209EF" w:rsidP="00905A32">
            <w:pPr>
              <w:jc w:val="center"/>
              <w:rPr>
                <w:rFonts w:ascii="Arial" w:hAnsi="Arial"/>
                <w:color w:val="auto"/>
                <w:sz w:val="20"/>
              </w:rPr>
            </w:pPr>
            <w:r w:rsidRPr="00C71B21">
              <w:rPr>
                <w:rFonts w:ascii="Arial" w:hAnsi="Arial"/>
                <w:color w:val="auto"/>
                <w:sz w:val="20"/>
              </w:rPr>
              <w:t>Choice of sta</w:t>
            </w:r>
            <w:r w:rsidR="00AF01E7">
              <w:rPr>
                <w:rFonts w:ascii="Arial" w:hAnsi="Arial"/>
                <w:color w:val="auto"/>
                <w:sz w:val="20"/>
              </w:rPr>
              <w:t>g</w:t>
            </w:r>
            <w:r w:rsidRPr="00C71B21">
              <w:rPr>
                <w:rFonts w:ascii="Arial" w:hAnsi="Arial"/>
                <w:color w:val="auto"/>
                <w:sz w:val="20"/>
              </w:rPr>
              <w:t>e</w:t>
            </w:r>
          </w:p>
        </w:tc>
      </w:tr>
    </w:tbl>
    <w:p w14:paraId="5D4E0CD2" w14:textId="14BD3BFE" w:rsidR="00043A23" w:rsidRDefault="00043A23">
      <w:pPr>
        <w:pStyle w:val="Footer1"/>
        <w:tabs>
          <w:tab w:val="clear" w:pos="4320"/>
          <w:tab w:val="clear" w:pos="8640"/>
        </w:tabs>
        <w:spacing w:line="360" w:lineRule="auto"/>
        <w:rPr>
          <w:rFonts w:ascii="Arial Bold" w:hAnsi="Arial Bold"/>
          <w:color w:val="auto"/>
          <w:lang w:val="en-GB"/>
        </w:rPr>
      </w:pPr>
    </w:p>
    <w:p w14:paraId="164EAFDB" w14:textId="052488B3" w:rsidR="00FB31CE" w:rsidRDefault="00FB31CE" w:rsidP="006A4EE4">
      <w:pPr>
        <w:pStyle w:val="Heading2"/>
      </w:pPr>
      <w:r w:rsidRPr="00C71B21">
        <w:t>Background</w:t>
      </w:r>
    </w:p>
    <w:p w14:paraId="23187E19" w14:textId="417863A6" w:rsidR="00451FE1" w:rsidRDefault="00451FE1" w:rsidP="00451FE1">
      <w:pPr>
        <w:shd w:val="clear" w:color="auto" w:fill="FFFFFF"/>
        <w:spacing w:line="360" w:lineRule="auto"/>
        <w:jc w:val="both"/>
        <w:rPr>
          <w:rFonts w:ascii="Arial" w:eastAsia="Times New Roman" w:hAnsi="Arial" w:cs="Arial"/>
          <w:color w:val="auto"/>
          <w:sz w:val="20"/>
          <w:szCs w:val="20"/>
        </w:rPr>
      </w:pPr>
      <w:r w:rsidRPr="00A11FDE">
        <w:rPr>
          <w:rFonts w:ascii="Arial" w:eastAsia="Times New Roman" w:hAnsi="Arial" w:cs="Arial"/>
          <w:color w:val="auto"/>
          <w:sz w:val="20"/>
          <w:szCs w:val="20"/>
        </w:rPr>
        <w:t>Due to Covid-19 school closures, in 2020 this MA4 cohort experienced an alternative campus-based module rather than the MA1 school placement.  As such, their MA2PP placement was their first assessed placement and MA3PP is the second school-based Professional Practice that they will undertake in the four-year MA (Hons) Education course.</w:t>
      </w:r>
      <w:r w:rsidR="009C6DDC">
        <w:rPr>
          <w:rFonts w:ascii="Arial" w:eastAsia="Times New Roman" w:hAnsi="Arial" w:cs="Arial"/>
          <w:color w:val="auto"/>
          <w:sz w:val="20"/>
          <w:szCs w:val="20"/>
        </w:rPr>
        <w:t xml:space="preserve">  </w:t>
      </w:r>
      <w:r w:rsidRPr="00A11FDE">
        <w:rPr>
          <w:rFonts w:ascii="Arial" w:eastAsia="Times New Roman" w:hAnsi="Arial" w:cs="Arial"/>
          <w:color w:val="auto"/>
          <w:sz w:val="20"/>
          <w:szCs w:val="20"/>
        </w:rPr>
        <w:t>Placement progression has been adapted to ensure continued development and opportunity to meet programme expectations.</w:t>
      </w:r>
      <w:r>
        <w:rPr>
          <w:rFonts w:ascii="Arial" w:eastAsia="Times New Roman" w:hAnsi="Arial" w:cs="Arial"/>
          <w:color w:val="auto"/>
          <w:sz w:val="20"/>
          <w:szCs w:val="20"/>
        </w:rPr>
        <w:t xml:space="preserve"> </w:t>
      </w:r>
    </w:p>
    <w:p w14:paraId="659CEC67" w14:textId="77777777" w:rsidR="00706605" w:rsidRPr="00C71B21" w:rsidRDefault="00706605" w:rsidP="004A0777">
      <w:pPr>
        <w:pStyle w:val="Footer1"/>
        <w:tabs>
          <w:tab w:val="clear" w:pos="4320"/>
          <w:tab w:val="clear" w:pos="8640"/>
        </w:tabs>
        <w:spacing w:line="360" w:lineRule="auto"/>
        <w:rPr>
          <w:rFonts w:ascii="Arial Bold" w:hAnsi="Arial Bold"/>
          <w:color w:val="auto"/>
          <w:lang w:val="en-GB"/>
        </w:rPr>
      </w:pPr>
    </w:p>
    <w:p w14:paraId="63BD2DB0" w14:textId="329631D4" w:rsidR="00E90DEC" w:rsidRDefault="00F32F35" w:rsidP="004A0777">
      <w:pPr>
        <w:spacing w:line="360" w:lineRule="auto"/>
        <w:jc w:val="both"/>
        <w:rPr>
          <w:rFonts w:ascii="Arial" w:hAnsi="Arial"/>
          <w:color w:val="auto"/>
          <w:sz w:val="20"/>
        </w:rPr>
      </w:pPr>
      <w:r>
        <w:rPr>
          <w:rFonts w:ascii="Arial" w:hAnsi="Arial"/>
          <w:color w:val="auto"/>
          <w:sz w:val="20"/>
        </w:rPr>
        <w:t>MA4PP</w:t>
      </w:r>
      <w:r w:rsidR="00594E76" w:rsidRPr="00C71B21">
        <w:rPr>
          <w:rFonts w:ascii="Arial" w:hAnsi="Arial"/>
          <w:color w:val="auto"/>
          <w:sz w:val="20"/>
        </w:rPr>
        <w:t xml:space="preserve"> is the final Professional Practic</w:t>
      </w:r>
      <w:r w:rsidR="00594E76" w:rsidRPr="00FA5D9F">
        <w:rPr>
          <w:rFonts w:ascii="Arial" w:hAnsi="Arial"/>
          <w:color w:val="auto"/>
          <w:sz w:val="20"/>
        </w:rPr>
        <w:t xml:space="preserve">e </w:t>
      </w:r>
      <w:r w:rsidR="00594E76" w:rsidRPr="00FA5D9F">
        <w:rPr>
          <w:rFonts w:ascii="Arial" w:eastAsia="Times New Roman" w:hAnsi="Arial" w:cs="Arial"/>
          <w:color w:val="auto"/>
          <w:sz w:val="20"/>
          <w:szCs w:val="20"/>
        </w:rPr>
        <w:t xml:space="preserve">that </w:t>
      </w:r>
      <w:r w:rsidR="004E059C" w:rsidRPr="00FA5D9F">
        <w:rPr>
          <w:rFonts w:ascii="Arial" w:eastAsia="Times New Roman" w:hAnsi="Arial" w:cs="Arial"/>
          <w:color w:val="auto"/>
          <w:sz w:val="20"/>
          <w:szCs w:val="20"/>
        </w:rPr>
        <w:t xml:space="preserve">our MA4 </w:t>
      </w:r>
      <w:r w:rsidR="00594E76" w:rsidRPr="00FA5D9F">
        <w:rPr>
          <w:rFonts w:ascii="Arial" w:eastAsia="Times New Roman" w:hAnsi="Arial" w:cs="Arial"/>
          <w:color w:val="auto"/>
          <w:sz w:val="20"/>
          <w:szCs w:val="20"/>
        </w:rPr>
        <w:t>students undertake</w:t>
      </w:r>
      <w:r w:rsidR="00594E76" w:rsidRPr="00C71B21">
        <w:rPr>
          <w:rFonts w:ascii="Arial" w:eastAsia="Times New Roman" w:hAnsi="Arial" w:cs="Arial"/>
          <w:color w:val="auto"/>
          <w:sz w:val="20"/>
          <w:szCs w:val="20"/>
        </w:rPr>
        <w:t xml:space="preserve"> in the </w:t>
      </w:r>
      <w:r w:rsidR="004A54FB" w:rsidRPr="00C71B21">
        <w:rPr>
          <w:rFonts w:ascii="Arial" w:eastAsia="Times New Roman" w:hAnsi="Arial" w:cs="Arial"/>
          <w:color w:val="auto"/>
          <w:sz w:val="20"/>
          <w:szCs w:val="20"/>
        </w:rPr>
        <w:t>four-year</w:t>
      </w:r>
      <w:r w:rsidR="00594E76" w:rsidRPr="00C71B21">
        <w:rPr>
          <w:rFonts w:ascii="Arial" w:eastAsia="Times New Roman" w:hAnsi="Arial" w:cs="Arial"/>
          <w:color w:val="auto"/>
          <w:sz w:val="20"/>
          <w:szCs w:val="20"/>
        </w:rPr>
        <w:t xml:space="preserve"> MA (Hons) Education course</w:t>
      </w:r>
      <w:r w:rsidR="00594E76" w:rsidRPr="00C71B21">
        <w:rPr>
          <w:rFonts w:ascii="Arial" w:hAnsi="Arial"/>
          <w:color w:val="auto"/>
          <w:sz w:val="20"/>
        </w:rPr>
        <w:t xml:space="preserve">.  They can choose which stage in the primary school they wish to undertake this Professional Practice from </w:t>
      </w:r>
      <w:r w:rsidR="00B6457A" w:rsidRPr="00C71B21">
        <w:rPr>
          <w:rFonts w:ascii="Arial" w:hAnsi="Arial"/>
          <w:color w:val="auto"/>
          <w:sz w:val="20"/>
        </w:rPr>
        <w:t>Early Years (P1-P3), Middle (P4-P5) or Upper Stages (P6</w:t>
      </w:r>
      <w:r w:rsidR="00594E76" w:rsidRPr="00C71B21">
        <w:rPr>
          <w:rFonts w:ascii="Arial" w:hAnsi="Arial"/>
          <w:color w:val="auto"/>
          <w:sz w:val="20"/>
        </w:rPr>
        <w:t xml:space="preserve">-P7). </w:t>
      </w:r>
      <w:r w:rsidR="005A3BDE">
        <w:rPr>
          <w:rFonts w:ascii="Arial" w:hAnsi="Arial"/>
          <w:color w:val="auto"/>
          <w:sz w:val="20"/>
        </w:rPr>
        <w:t xml:space="preserve"> </w:t>
      </w:r>
      <w:r w:rsidR="00594E76" w:rsidRPr="00C71B21">
        <w:rPr>
          <w:rFonts w:ascii="Arial" w:hAnsi="Arial"/>
          <w:color w:val="auto"/>
          <w:sz w:val="20"/>
        </w:rPr>
        <w:t xml:space="preserve">This Professional Practice in designed to enable students to enhance their understanding of learning and teaching in their chosen stage. </w:t>
      </w:r>
      <w:r w:rsidR="005A3BDE">
        <w:rPr>
          <w:rFonts w:ascii="Arial" w:hAnsi="Arial"/>
          <w:color w:val="auto"/>
          <w:sz w:val="20"/>
        </w:rPr>
        <w:t xml:space="preserve"> </w:t>
      </w:r>
      <w:r w:rsidR="00594E76" w:rsidRPr="00C71B21">
        <w:rPr>
          <w:rFonts w:ascii="Arial" w:hAnsi="Arial"/>
          <w:color w:val="auto"/>
          <w:sz w:val="20"/>
        </w:rPr>
        <w:t xml:space="preserve">Additionally, students will develop their understanding of inclusion, differentiation, social justice, equity, transition, recording and reporting for the purpose of communication with parents or guardians. </w:t>
      </w:r>
      <w:r w:rsidR="005A3BDE">
        <w:rPr>
          <w:rFonts w:ascii="Arial" w:hAnsi="Arial"/>
          <w:color w:val="auto"/>
          <w:sz w:val="20"/>
        </w:rPr>
        <w:t xml:space="preserve"> </w:t>
      </w:r>
    </w:p>
    <w:p w14:paraId="0FB8BBC7" w14:textId="77777777" w:rsidR="00D40E2A" w:rsidRPr="00C71B21" w:rsidRDefault="00D40E2A" w:rsidP="004A0777">
      <w:pPr>
        <w:spacing w:line="360" w:lineRule="auto"/>
        <w:jc w:val="both"/>
        <w:rPr>
          <w:rFonts w:ascii="Arial" w:hAnsi="Arial"/>
          <w:color w:val="auto"/>
          <w:sz w:val="20"/>
        </w:rPr>
      </w:pPr>
    </w:p>
    <w:p w14:paraId="3D088BB3" w14:textId="77777777" w:rsidR="00D40E2A" w:rsidRDefault="00D40E2A" w:rsidP="004A0777">
      <w:pPr>
        <w:spacing w:line="360" w:lineRule="auto"/>
        <w:jc w:val="both"/>
        <w:rPr>
          <w:rFonts w:ascii="Arial" w:eastAsia="Times New Roman" w:hAnsi="Arial" w:cs="Arial"/>
          <w:color w:val="auto"/>
          <w:sz w:val="20"/>
          <w:szCs w:val="20"/>
        </w:rPr>
      </w:pPr>
      <w:r w:rsidRPr="00C71B21">
        <w:rPr>
          <w:rFonts w:ascii="Arial" w:hAnsi="Arial"/>
          <w:color w:val="auto"/>
          <w:sz w:val="20"/>
        </w:rPr>
        <w:t>Students are required to synthesise their learning across all four years of University inputs and previous Professional Practices.</w:t>
      </w:r>
      <w:r w:rsidRPr="00C71B21">
        <w:rPr>
          <w:rFonts w:ascii="Arial" w:eastAsia="Times New Roman" w:hAnsi="Arial" w:cs="Arial"/>
          <w:color w:val="auto"/>
          <w:sz w:val="20"/>
          <w:szCs w:val="20"/>
        </w:rPr>
        <w:t xml:space="preserve"> </w:t>
      </w:r>
      <w:r>
        <w:rPr>
          <w:rFonts w:ascii="Arial" w:eastAsia="Times New Roman" w:hAnsi="Arial" w:cs="Arial"/>
          <w:color w:val="auto"/>
          <w:sz w:val="20"/>
          <w:szCs w:val="20"/>
        </w:rPr>
        <w:t xml:space="preserve"> </w:t>
      </w:r>
      <w:r w:rsidRPr="00C71B21">
        <w:rPr>
          <w:rFonts w:ascii="Arial" w:eastAsia="Times New Roman" w:hAnsi="Arial" w:cs="Arial"/>
          <w:color w:val="auto"/>
          <w:sz w:val="20"/>
          <w:szCs w:val="20"/>
        </w:rPr>
        <w:t>Issues will have been addressed during on-campus inputs in a theoretical sense.</w:t>
      </w:r>
      <w:r>
        <w:rPr>
          <w:rFonts w:ascii="Arial" w:eastAsia="Times New Roman" w:hAnsi="Arial" w:cs="Arial"/>
          <w:color w:val="auto"/>
          <w:sz w:val="20"/>
          <w:szCs w:val="20"/>
        </w:rPr>
        <w:t xml:space="preserve"> </w:t>
      </w:r>
      <w:r w:rsidRPr="00C71B21">
        <w:rPr>
          <w:rFonts w:ascii="Arial" w:eastAsia="Times New Roman" w:hAnsi="Arial" w:cs="Arial"/>
          <w:color w:val="auto"/>
          <w:sz w:val="20"/>
          <w:szCs w:val="20"/>
        </w:rPr>
        <w:t xml:space="preserve"> It is anticipated that our teacher partners will support our students in making sense of these issues in the practical context of the classroom.</w:t>
      </w:r>
    </w:p>
    <w:p w14:paraId="6B8E9D90" w14:textId="77777777" w:rsidR="00E90DEC" w:rsidRDefault="00E90DEC" w:rsidP="00594E76">
      <w:pPr>
        <w:spacing w:line="360" w:lineRule="auto"/>
        <w:jc w:val="both"/>
        <w:rPr>
          <w:rFonts w:ascii="Arial" w:hAnsi="Arial"/>
          <w:color w:val="auto"/>
          <w:sz w:val="20"/>
        </w:rPr>
      </w:pPr>
    </w:p>
    <w:p w14:paraId="2E89FDFC" w14:textId="3B1A471B" w:rsidR="00FB31CE" w:rsidRDefault="00F32F35" w:rsidP="006A4EE4">
      <w:pPr>
        <w:pStyle w:val="Heading2"/>
      </w:pPr>
      <w:r>
        <w:t>MA4PP</w:t>
      </w:r>
      <w:r w:rsidR="00FB31CE" w:rsidRPr="00C71B21">
        <w:t xml:space="preserve"> Requirements</w:t>
      </w:r>
      <w:r w:rsidR="005A2E50" w:rsidRPr="00C71B21">
        <w:t xml:space="preserve">  </w:t>
      </w:r>
    </w:p>
    <w:p w14:paraId="7EE1864F" w14:textId="226948D0" w:rsidR="00FB31CE" w:rsidRPr="00C71B21" w:rsidRDefault="00F32F35" w:rsidP="00DA38D1">
      <w:pPr>
        <w:spacing w:line="360" w:lineRule="auto"/>
        <w:jc w:val="both"/>
        <w:rPr>
          <w:rFonts w:ascii="Arial" w:hAnsi="Arial"/>
          <w:color w:val="auto"/>
        </w:rPr>
      </w:pPr>
      <w:r>
        <w:rPr>
          <w:rFonts w:ascii="Arial" w:hAnsi="Arial"/>
          <w:color w:val="auto"/>
          <w:sz w:val="20"/>
        </w:rPr>
        <w:t>MA4PP</w:t>
      </w:r>
      <w:r w:rsidR="00FB31CE" w:rsidRPr="00C71B21">
        <w:rPr>
          <w:rFonts w:ascii="Arial" w:hAnsi="Arial"/>
          <w:color w:val="auto"/>
          <w:sz w:val="20"/>
        </w:rPr>
        <w:t xml:space="preserve"> is a period of </w:t>
      </w:r>
      <w:r w:rsidR="005A2E50" w:rsidRPr="00C71B21">
        <w:rPr>
          <w:rFonts w:ascii="Arial" w:hAnsi="Arial"/>
          <w:color w:val="auto"/>
          <w:sz w:val="20"/>
        </w:rPr>
        <w:t>one pre-visit week and one ten-week block</w:t>
      </w:r>
      <w:r w:rsidR="00FB31CE" w:rsidRPr="00C71B21">
        <w:rPr>
          <w:rFonts w:ascii="Arial" w:hAnsi="Arial"/>
          <w:color w:val="auto"/>
          <w:sz w:val="20"/>
        </w:rPr>
        <w:t xml:space="preserve"> </w:t>
      </w:r>
      <w:r w:rsidR="009F50FF" w:rsidRPr="00C71B21">
        <w:rPr>
          <w:rFonts w:ascii="Arial" w:hAnsi="Arial"/>
          <w:color w:val="auto"/>
          <w:sz w:val="20"/>
        </w:rPr>
        <w:t>in an Early Y</w:t>
      </w:r>
      <w:r w:rsidR="006D5384" w:rsidRPr="00C71B21">
        <w:rPr>
          <w:rFonts w:ascii="Arial" w:hAnsi="Arial"/>
          <w:color w:val="auto"/>
          <w:sz w:val="20"/>
        </w:rPr>
        <w:t>ears</w:t>
      </w:r>
      <w:r w:rsidR="005A3BDE">
        <w:rPr>
          <w:rFonts w:ascii="Arial" w:hAnsi="Arial"/>
          <w:color w:val="auto"/>
          <w:sz w:val="20"/>
        </w:rPr>
        <w:t>,</w:t>
      </w:r>
      <w:r w:rsidR="00594E76" w:rsidRPr="00C71B21">
        <w:rPr>
          <w:rFonts w:ascii="Arial" w:hAnsi="Arial"/>
          <w:color w:val="auto"/>
          <w:sz w:val="20"/>
        </w:rPr>
        <w:t xml:space="preserve"> Middle or</w:t>
      </w:r>
      <w:r w:rsidR="009F50FF" w:rsidRPr="00C71B21">
        <w:rPr>
          <w:rFonts w:ascii="Arial" w:hAnsi="Arial"/>
          <w:color w:val="auto"/>
          <w:sz w:val="20"/>
        </w:rPr>
        <w:t xml:space="preserve"> Upper S</w:t>
      </w:r>
      <w:r w:rsidR="00594E76" w:rsidRPr="00C71B21">
        <w:rPr>
          <w:rFonts w:ascii="Arial" w:hAnsi="Arial"/>
          <w:color w:val="auto"/>
          <w:sz w:val="20"/>
        </w:rPr>
        <w:t>tages classroom</w:t>
      </w:r>
      <w:r w:rsidR="006100B7">
        <w:rPr>
          <w:rFonts w:ascii="Arial" w:hAnsi="Arial"/>
          <w:color w:val="auto"/>
          <w:sz w:val="20"/>
        </w:rPr>
        <w:t>,</w:t>
      </w:r>
      <w:r w:rsidR="0072584A" w:rsidRPr="00C71B21">
        <w:rPr>
          <w:rFonts w:ascii="Arial" w:hAnsi="Arial"/>
          <w:color w:val="auto"/>
          <w:sz w:val="20"/>
        </w:rPr>
        <w:t xml:space="preserve"> depending on student request</w:t>
      </w:r>
      <w:r w:rsidR="006D5384" w:rsidRPr="00C71B21">
        <w:rPr>
          <w:rFonts w:ascii="Arial" w:hAnsi="Arial"/>
          <w:color w:val="auto"/>
          <w:sz w:val="20"/>
        </w:rPr>
        <w:t>.</w:t>
      </w:r>
    </w:p>
    <w:p w14:paraId="2CEA75C4" w14:textId="77777777" w:rsidR="00FB31CE" w:rsidRPr="00C71B21" w:rsidRDefault="00FB31CE" w:rsidP="00DA38D1">
      <w:pPr>
        <w:spacing w:line="360" w:lineRule="auto"/>
        <w:jc w:val="both"/>
        <w:rPr>
          <w:rFonts w:ascii="Arial" w:hAnsi="Arial"/>
          <w:color w:val="auto"/>
        </w:rPr>
      </w:pPr>
    </w:p>
    <w:p w14:paraId="39B4BDCA" w14:textId="6944A373" w:rsidR="00FB31CE" w:rsidRPr="00C71B21" w:rsidRDefault="00FB31CE" w:rsidP="00DA38D1">
      <w:pPr>
        <w:spacing w:line="360" w:lineRule="auto"/>
        <w:jc w:val="both"/>
        <w:rPr>
          <w:rFonts w:ascii="Arial" w:hAnsi="Arial"/>
          <w:color w:val="auto"/>
          <w:sz w:val="20"/>
        </w:rPr>
      </w:pPr>
      <w:r w:rsidRPr="00C71B21">
        <w:rPr>
          <w:rFonts w:ascii="Arial" w:hAnsi="Arial"/>
          <w:color w:val="auto"/>
          <w:sz w:val="20"/>
        </w:rPr>
        <w:t>The aims of Professional Practice in Year 4 are to prepare student teachers to be highly competent, thoughtful, reflective and innovative practitioners, who are committed to providing high</w:t>
      </w:r>
      <w:r w:rsidR="00F62D03">
        <w:rPr>
          <w:rFonts w:ascii="Arial" w:hAnsi="Arial"/>
          <w:color w:val="auto"/>
          <w:sz w:val="20"/>
        </w:rPr>
        <w:t>-</w:t>
      </w:r>
      <w:r w:rsidRPr="00C71B21">
        <w:rPr>
          <w:rFonts w:ascii="Arial" w:hAnsi="Arial"/>
          <w:color w:val="auto"/>
          <w:sz w:val="20"/>
        </w:rPr>
        <w:t>quality teaching and learning for all pupils.  This will be through providing students a practical context</w:t>
      </w:r>
      <w:r w:rsidR="00146CE3" w:rsidRPr="00C71B21">
        <w:rPr>
          <w:rFonts w:ascii="Arial" w:hAnsi="Arial"/>
          <w:color w:val="auto"/>
          <w:sz w:val="20"/>
        </w:rPr>
        <w:t xml:space="preserve"> to</w:t>
      </w:r>
      <w:r w:rsidRPr="00C71B21">
        <w:rPr>
          <w:rFonts w:ascii="Arial" w:hAnsi="Arial"/>
          <w:color w:val="auto"/>
          <w:sz w:val="20"/>
        </w:rPr>
        <w:t>:</w:t>
      </w:r>
    </w:p>
    <w:p w14:paraId="75D81C4F" w14:textId="46D70323"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lang w:val="en-GB"/>
        </w:rPr>
        <w:t>c</w:t>
      </w:r>
      <w:r w:rsidR="007032EA" w:rsidRPr="00C71B21">
        <w:rPr>
          <w:color w:val="auto"/>
          <w:lang w:val="en-GB"/>
        </w:rPr>
        <w:t xml:space="preserve">reate and maintain a Professional Practice </w:t>
      </w:r>
      <w:r w:rsidR="00EF0290">
        <w:rPr>
          <w:color w:val="auto"/>
          <w:lang w:val="en-GB"/>
        </w:rPr>
        <w:t>File</w:t>
      </w:r>
      <w:r w:rsidR="007032EA" w:rsidRPr="00C71B21">
        <w:rPr>
          <w:color w:val="auto"/>
          <w:lang w:val="en-GB"/>
        </w:rPr>
        <w:t xml:space="preserve"> as outlined in Section 3 of the Professional Practice Handbook.  This </w:t>
      </w:r>
      <w:r w:rsidR="00EF0290">
        <w:rPr>
          <w:color w:val="auto"/>
          <w:lang w:val="en-GB"/>
        </w:rPr>
        <w:t>File</w:t>
      </w:r>
      <w:r w:rsidR="007032EA" w:rsidRPr="00C71B21">
        <w:rPr>
          <w:color w:val="auto"/>
          <w:lang w:val="en-GB"/>
        </w:rPr>
        <w:t xml:space="preserve"> should be available to the class teacher each day of Professional Practice</w:t>
      </w:r>
    </w:p>
    <w:p w14:paraId="53B106FA" w14:textId="39D4462E"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e</w:t>
      </w:r>
      <w:r w:rsidR="00FB31CE" w:rsidRPr="0065324F">
        <w:rPr>
          <w:color w:val="auto"/>
        </w:rPr>
        <w:t>nable students to demonstrate enhanced competency in pedagogic</w:t>
      </w:r>
      <w:r w:rsidR="003134AD" w:rsidRPr="0065324F">
        <w:rPr>
          <w:color w:val="auto"/>
        </w:rPr>
        <w:t xml:space="preserve"> skills, subject knowledge and </w:t>
      </w:r>
      <w:r w:rsidR="00FB31CE" w:rsidRPr="0065324F">
        <w:rPr>
          <w:color w:val="auto"/>
        </w:rPr>
        <w:t xml:space="preserve">understanding developed during four years of University inputs and previous </w:t>
      </w:r>
      <w:r w:rsidR="006B0295" w:rsidRPr="0065324F">
        <w:rPr>
          <w:color w:val="auto"/>
        </w:rPr>
        <w:t>Professional Practice</w:t>
      </w:r>
    </w:p>
    <w:p w14:paraId="0BB88BB1" w14:textId="69534CF1"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lastRenderedPageBreak/>
        <w:t>d</w:t>
      </w:r>
      <w:r w:rsidR="00FB31CE" w:rsidRPr="0065324F">
        <w:rPr>
          <w:color w:val="auto"/>
        </w:rPr>
        <w:t xml:space="preserve">emonstrate their enhanced understanding of the role of partnership with different sectors and agencies within education </w:t>
      </w:r>
      <w:proofErr w:type="gramStart"/>
      <w:r w:rsidR="00FB31CE" w:rsidRPr="0065324F">
        <w:rPr>
          <w:color w:val="auto"/>
        </w:rPr>
        <w:t>in order to</w:t>
      </w:r>
      <w:proofErr w:type="gramEnd"/>
      <w:r w:rsidR="00FB31CE" w:rsidRPr="0065324F">
        <w:rPr>
          <w:color w:val="auto"/>
        </w:rPr>
        <w:t xml:space="preserve"> ensure the smooth transition of pupils from </w:t>
      </w:r>
      <w:r w:rsidR="00BB43D3" w:rsidRPr="0065324F">
        <w:rPr>
          <w:color w:val="auto"/>
        </w:rPr>
        <w:t>nursery to p</w:t>
      </w:r>
      <w:r w:rsidR="006B0295" w:rsidRPr="0065324F">
        <w:rPr>
          <w:color w:val="auto"/>
        </w:rPr>
        <w:t xml:space="preserve">rimary and/or </w:t>
      </w:r>
      <w:r w:rsidR="00BB43D3" w:rsidRPr="0065324F">
        <w:rPr>
          <w:color w:val="auto"/>
        </w:rPr>
        <w:t>primary to secondary s</w:t>
      </w:r>
      <w:r w:rsidR="00FB31CE" w:rsidRPr="0065324F">
        <w:rPr>
          <w:color w:val="auto"/>
        </w:rPr>
        <w:t>chool</w:t>
      </w:r>
      <w:r w:rsidR="00594E76" w:rsidRPr="0065324F">
        <w:rPr>
          <w:color w:val="auto"/>
        </w:rPr>
        <w:t>.</w:t>
      </w:r>
      <w:r w:rsidR="00F62D03">
        <w:rPr>
          <w:color w:val="auto"/>
        </w:rPr>
        <w:t xml:space="preserve"> </w:t>
      </w:r>
      <w:r w:rsidR="00594E76" w:rsidRPr="0065324F">
        <w:rPr>
          <w:color w:val="auto"/>
        </w:rPr>
        <w:t xml:space="preserve"> NB – students should inform their thinking about nursery transition using their </w:t>
      </w:r>
      <w:r w:rsidR="00F32F35" w:rsidRPr="0065324F">
        <w:rPr>
          <w:color w:val="auto"/>
        </w:rPr>
        <w:t>MA3PP</w:t>
      </w:r>
      <w:r w:rsidR="00594E76" w:rsidRPr="0065324F">
        <w:rPr>
          <w:color w:val="auto"/>
        </w:rPr>
        <w:t xml:space="preserve"> experience as a useful indicator</w:t>
      </w:r>
    </w:p>
    <w:p w14:paraId="4BADB47A" w14:textId="3881D2E8"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FB31CE" w:rsidRPr="0065324F">
        <w:rPr>
          <w:color w:val="auto"/>
        </w:rPr>
        <w:t>emonstrate their enhanced ability to be critical, reflective practitioners who engage with current national educational frameworks and relevant theory</w:t>
      </w:r>
    </w:p>
    <w:p w14:paraId="444CE965" w14:textId="6784CDF8"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rFonts w:cs="Arial"/>
          <w:color w:val="auto"/>
        </w:rPr>
        <w:t>p</w:t>
      </w:r>
      <w:r w:rsidR="00191CA0" w:rsidRPr="0065324F">
        <w:rPr>
          <w:rFonts w:cs="Arial"/>
          <w:color w:val="auto"/>
        </w:rPr>
        <w:t xml:space="preserve">lan, </w:t>
      </w:r>
      <w:proofErr w:type="spellStart"/>
      <w:r w:rsidR="00191CA0" w:rsidRPr="0065324F">
        <w:rPr>
          <w:rFonts w:cs="Arial"/>
          <w:color w:val="auto"/>
        </w:rPr>
        <w:t>organise</w:t>
      </w:r>
      <w:proofErr w:type="spellEnd"/>
      <w:r w:rsidR="00191CA0" w:rsidRPr="0065324F">
        <w:rPr>
          <w:rFonts w:cs="Arial"/>
          <w:color w:val="auto"/>
        </w:rPr>
        <w:t xml:space="preserve">, implement, </w:t>
      </w:r>
      <w:proofErr w:type="gramStart"/>
      <w:r w:rsidR="00191CA0" w:rsidRPr="0065324F">
        <w:rPr>
          <w:rFonts w:cs="Arial"/>
          <w:color w:val="auto"/>
        </w:rPr>
        <w:t>assess</w:t>
      </w:r>
      <w:proofErr w:type="gramEnd"/>
      <w:r w:rsidR="00191CA0" w:rsidRPr="0065324F">
        <w:rPr>
          <w:rFonts w:cs="Arial"/>
          <w:color w:val="auto"/>
        </w:rPr>
        <w:t xml:space="preserve"> and evaluate a variety of teaching and learning experiences over periods of six then ten continuous days’ responsibility</w:t>
      </w:r>
      <w:r w:rsidR="005E48A6" w:rsidRPr="0065324F">
        <w:rPr>
          <w:rFonts w:cs="Arial"/>
          <w:color w:val="auto"/>
        </w:rPr>
        <w:t xml:space="preserve">. </w:t>
      </w:r>
      <w:r w:rsidR="00DA38D1" w:rsidRPr="0065324F">
        <w:rPr>
          <w:rFonts w:cs="Arial"/>
          <w:color w:val="auto"/>
        </w:rPr>
        <w:t xml:space="preserve"> </w:t>
      </w:r>
      <w:r w:rsidR="005E48A6" w:rsidRPr="0065324F">
        <w:rPr>
          <w:rFonts w:cs="Arial"/>
          <w:color w:val="auto"/>
        </w:rPr>
        <w:t>It is understood that plans may need to be adapted/fine-tuned during the six then ten continuous days of responsibility</w:t>
      </w:r>
    </w:p>
    <w:p w14:paraId="412DF7BD" w14:textId="6CDE8C11"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rFonts w:cs="Arial"/>
          <w:color w:val="auto"/>
        </w:rPr>
        <w:t>e</w:t>
      </w:r>
      <w:r w:rsidR="00191CA0" w:rsidRPr="0065324F">
        <w:rPr>
          <w:rFonts w:cs="Arial"/>
          <w:color w:val="auto"/>
        </w:rPr>
        <w:t xml:space="preserve">nsure planning meets the needs of all children within the class.  Where children are withdrawn for extra support, students should try to access information related to these children in order to meet their </w:t>
      </w:r>
      <w:proofErr w:type="gramStart"/>
      <w:r w:rsidR="00191CA0" w:rsidRPr="0065324F">
        <w:rPr>
          <w:rFonts w:cs="Arial"/>
          <w:color w:val="auto"/>
        </w:rPr>
        <w:t>needs</w:t>
      </w:r>
      <w:proofErr w:type="gramEnd"/>
    </w:p>
    <w:p w14:paraId="603007D5" w14:textId="30B05460"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191CA0" w:rsidRPr="0065324F">
        <w:rPr>
          <w:color w:val="auto"/>
        </w:rPr>
        <w:t xml:space="preserve">evelop creative and innovative teaching approaches and strategies where possible in their </w:t>
      </w:r>
      <w:proofErr w:type="gramStart"/>
      <w:r w:rsidR="00191CA0" w:rsidRPr="0065324F">
        <w:rPr>
          <w:color w:val="auto"/>
        </w:rPr>
        <w:t>planning;</w:t>
      </w:r>
      <w:proofErr w:type="gramEnd"/>
    </w:p>
    <w:p w14:paraId="3026DDC6" w14:textId="77A1A570" w:rsid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e</w:t>
      </w:r>
      <w:r w:rsidR="00191CA0" w:rsidRPr="0065324F">
        <w:rPr>
          <w:color w:val="auto"/>
        </w:rPr>
        <w:t>valuate continuously the children’s learning and their own teaching throughout the placement and to do this in discussion with the class teacher</w:t>
      </w:r>
    </w:p>
    <w:p w14:paraId="5A4F6629" w14:textId="0F54AD3B" w:rsidR="0065324F" w:rsidRPr="0065324F"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u</w:t>
      </w:r>
      <w:r w:rsidR="00191CA0" w:rsidRPr="0065324F">
        <w:rPr>
          <w:color w:val="auto"/>
        </w:rPr>
        <w:t>ndertake assessment recording and reporting, making use of a range of strategies and approaches in order t</w:t>
      </w:r>
      <w:r w:rsidR="00267C8E" w:rsidRPr="0065324F">
        <w:rPr>
          <w:color w:val="auto"/>
        </w:rPr>
        <w:t xml:space="preserve">o feed back into their </w:t>
      </w:r>
      <w:proofErr w:type="gramStart"/>
      <w:r w:rsidR="00267C8E" w:rsidRPr="0065324F">
        <w:rPr>
          <w:color w:val="auto"/>
        </w:rPr>
        <w:t>planning</w:t>
      </w:r>
      <w:proofErr w:type="gramEnd"/>
    </w:p>
    <w:p w14:paraId="0FEB6CA9" w14:textId="3E866782" w:rsidR="00267C8E" w:rsidRPr="00950701" w:rsidRDefault="00950701" w:rsidP="00E719F1">
      <w:pPr>
        <w:pStyle w:val="BodyTextIndent1"/>
        <w:numPr>
          <w:ilvl w:val="0"/>
          <w:numId w:val="8"/>
        </w:numPr>
        <w:tabs>
          <w:tab w:val="clear" w:pos="1080"/>
        </w:tabs>
        <w:ind w:left="709" w:hanging="283"/>
        <w:jc w:val="both"/>
        <w:rPr>
          <w:rFonts w:ascii="Lucida Grande" w:hAnsi="Lucida Grande"/>
          <w:color w:val="auto"/>
          <w:lang w:val="en-GB"/>
        </w:rPr>
      </w:pPr>
      <w:r>
        <w:rPr>
          <w:color w:val="auto"/>
        </w:rPr>
        <w:t>d</w:t>
      </w:r>
      <w:r w:rsidR="00267C8E" w:rsidRPr="0065324F">
        <w:rPr>
          <w:color w:val="auto"/>
        </w:rPr>
        <w:t>emonstrate their role as professionals through observing the General Teaching Council for Scotland’s Code of Professional Conduct (GTCS, 2008)</w:t>
      </w:r>
    </w:p>
    <w:p w14:paraId="184A6026" w14:textId="77777777" w:rsidR="00A841BC" w:rsidRPr="00C71B21" w:rsidRDefault="00A841BC" w:rsidP="00DA38D1">
      <w:pPr>
        <w:spacing w:line="360" w:lineRule="auto"/>
        <w:jc w:val="both"/>
        <w:rPr>
          <w:rFonts w:ascii="Arial" w:hAnsi="Arial"/>
          <w:color w:val="auto"/>
          <w:sz w:val="20"/>
        </w:rPr>
      </w:pPr>
    </w:p>
    <w:p w14:paraId="30C0D41C" w14:textId="5132A324" w:rsidR="005209EF" w:rsidRDefault="00180ECC" w:rsidP="006A4EE4">
      <w:pPr>
        <w:pStyle w:val="Heading2"/>
      </w:pPr>
      <w:r w:rsidRPr="00C71B21">
        <w:t>Pre-visit Week</w:t>
      </w:r>
      <w:r w:rsidR="00A53EBD">
        <w:t xml:space="preserve"> </w:t>
      </w:r>
    </w:p>
    <w:p w14:paraId="709601C6" w14:textId="6991B2E8" w:rsidR="004B26D7" w:rsidRPr="00C71B21" w:rsidRDefault="004B26D7" w:rsidP="004B26D7">
      <w:pPr>
        <w:spacing w:line="360" w:lineRule="auto"/>
        <w:jc w:val="both"/>
        <w:rPr>
          <w:rFonts w:ascii="Arial" w:eastAsia="Times New Roman" w:hAnsi="Arial" w:cs="Arial"/>
          <w:color w:val="auto"/>
          <w:sz w:val="20"/>
          <w:szCs w:val="20"/>
          <w:lang w:eastAsia="en-GB"/>
        </w:rPr>
      </w:pPr>
      <w:r w:rsidRPr="00C71B21">
        <w:rPr>
          <w:rFonts w:ascii="Arial" w:eastAsia="Times New Roman" w:hAnsi="Arial" w:cs="Arial"/>
          <w:color w:val="auto"/>
          <w:sz w:val="20"/>
          <w:szCs w:val="20"/>
          <w:lang w:eastAsia="en-GB"/>
        </w:rPr>
        <w:t xml:space="preserve">Students are expected to use </w:t>
      </w:r>
      <w:r w:rsidR="00E90DEC">
        <w:rPr>
          <w:rFonts w:ascii="Arial" w:eastAsia="Times New Roman" w:hAnsi="Arial" w:cs="Arial"/>
          <w:color w:val="auto"/>
          <w:sz w:val="20"/>
          <w:szCs w:val="20"/>
          <w:lang w:eastAsia="en-GB"/>
        </w:rPr>
        <w:t>this time</w:t>
      </w:r>
      <w:r>
        <w:rPr>
          <w:rFonts w:ascii="Arial" w:eastAsia="Times New Roman" w:hAnsi="Arial" w:cs="Arial"/>
          <w:color w:val="auto"/>
          <w:sz w:val="20"/>
          <w:szCs w:val="20"/>
          <w:lang w:eastAsia="en-GB"/>
        </w:rPr>
        <w:t xml:space="preserve"> </w:t>
      </w:r>
      <w:r w:rsidRPr="00C71B21">
        <w:rPr>
          <w:rFonts w:ascii="Arial" w:eastAsia="Times New Roman" w:hAnsi="Arial" w:cs="Arial"/>
          <w:color w:val="auto"/>
          <w:sz w:val="20"/>
          <w:szCs w:val="20"/>
          <w:lang w:eastAsia="en-GB"/>
        </w:rPr>
        <w:t xml:space="preserve">to get to know the class and the class teacher with whom they will be working during the </w:t>
      </w:r>
      <w:r w:rsidR="00A841BC">
        <w:rPr>
          <w:rFonts w:ascii="Arial" w:eastAsia="Times New Roman" w:hAnsi="Arial" w:cs="Arial"/>
          <w:color w:val="auto"/>
          <w:sz w:val="20"/>
          <w:szCs w:val="20"/>
          <w:lang w:eastAsia="en-GB"/>
        </w:rPr>
        <w:t>ten-week</w:t>
      </w:r>
      <w:r w:rsidR="00E90DEC">
        <w:rPr>
          <w:rFonts w:ascii="Arial" w:eastAsia="Times New Roman" w:hAnsi="Arial" w:cs="Arial"/>
          <w:color w:val="auto"/>
          <w:sz w:val="20"/>
          <w:szCs w:val="20"/>
          <w:lang w:eastAsia="en-GB"/>
        </w:rPr>
        <w:t xml:space="preserve"> placement</w:t>
      </w:r>
      <w:r w:rsidRPr="00C71B21">
        <w:rPr>
          <w:rFonts w:ascii="Arial" w:eastAsia="Times New Roman" w:hAnsi="Arial" w:cs="Arial"/>
          <w:color w:val="auto"/>
          <w:sz w:val="20"/>
          <w:szCs w:val="20"/>
          <w:lang w:eastAsia="en-GB"/>
        </w:rPr>
        <w:t xml:space="preserve"> in school.</w:t>
      </w:r>
      <w:r w:rsidR="00F62D03">
        <w:rPr>
          <w:rFonts w:ascii="Arial" w:eastAsia="Times New Roman" w:hAnsi="Arial" w:cs="Arial"/>
          <w:color w:val="auto"/>
          <w:sz w:val="20"/>
          <w:szCs w:val="20"/>
          <w:lang w:eastAsia="en-GB"/>
        </w:rPr>
        <w:t xml:space="preserve"> </w:t>
      </w:r>
      <w:r w:rsidRPr="00C71B21">
        <w:rPr>
          <w:rFonts w:ascii="Arial" w:eastAsia="Times New Roman" w:hAnsi="Arial" w:cs="Arial"/>
          <w:color w:val="auto"/>
          <w:sz w:val="20"/>
          <w:szCs w:val="20"/>
          <w:lang w:eastAsia="en-GB"/>
        </w:rPr>
        <w:t xml:space="preserve"> During this time, students should:</w:t>
      </w:r>
    </w:p>
    <w:p w14:paraId="45CEED55" w14:textId="77777777" w:rsidR="004B26D7" w:rsidRPr="00C71B21" w:rsidRDefault="004B26D7" w:rsidP="004B26D7">
      <w:pPr>
        <w:tabs>
          <w:tab w:val="left" w:pos="2924"/>
        </w:tabs>
        <w:spacing w:line="360" w:lineRule="auto"/>
        <w:jc w:val="both"/>
        <w:rPr>
          <w:rFonts w:ascii="Arial" w:eastAsia="Times New Roman" w:hAnsi="Arial" w:cs="Arial"/>
          <w:color w:val="auto"/>
          <w:sz w:val="20"/>
          <w:szCs w:val="20"/>
          <w:lang w:eastAsia="en-GB"/>
        </w:rPr>
      </w:pPr>
      <w:r w:rsidRPr="00C71B21">
        <w:rPr>
          <w:rFonts w:ascii="Arial" w:eastAsia="Times New Roman" w:hAnsi="Arial" w:cs="Arial"/>
          <w:color w:val="auto"/>
          <w:sz w:val="20"/>
          <w:szCs w:val="20"/>
          <w:lang w:eastAsia="en-GB"/>
        </w:rPr>
        <w:tab/>
      </w:r>
    </w:p>
    <w:p w14:paraId="2E73BF01" w14:textId="59E067BA" w:rsidR="004B26D7" w:rsidRPr="00C71B21"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d</w:t>
      </w:r>
      <w:r w:rsidR="004B26D7" w:rsidRPr="00C71B21">
        <w:rPr>
          <w:rFonts w:ascii="Arial" w:hAnsi="Arial" w:cs="Arial"/>
          <w:sz w:val="20"/>
          <w:szCs w:val="20"/>
        </w:rPr>
        <w:t>iscuss with the class teacher and observe the routines, resources, groupings</w:t>
      </w:r>
      <w:r w:rsidR="00176BE4">
        <w:rPr>
          <w:rFonts w:ascii="Arial" w:hAnsi="Arial" w:cs="Arial"/>
          <w:sz w:val="20"/>
          <w:szCs w:val="20"/>
        </w:rPr>
        <w:t>,</w:t>
      </w:r>
      <w:r w:rsidR="004B26D7" w:rsidRPr="00C71B21">
        <w:rPr>
          <w:rFonts w:ascii="Arial" w:hAnsi="Arial" w:cs="Arial"/>
          <w:sz w:val="20"/>
          <w:szCs w:val="20"/>
        </w:rPr>
        <w:t xml:space="preserve"> and overall development of the children </w:t>
      </w:r>
      <w:proofErr w:type="gramStart"/>
      <w:r w:rsidR="004B26D7" w:rsidRPr="00C71B21">
        <w:rPr>
          <w:rFonts w:ascii="Arial" w:hAnsi="Arial" w:cs="Arial"/>
          <w:sz w:val="20"/>
          <w:szCs w:val="20"/>
        </w:rPr>
        <w:t>in order to</w:t>
      </w:r>
      <w:proofErr w:type="gramEnd"/>
      <w:r w:rsidR="004B26D7" w:rsidRPr="00C71B21">
        <w:rPr>
          <w:rFonts w:ascii="Arial" w:hAnsi="Arial" w:cs="Arial"/>
          <w:sz w:val="20"/>
          <w:szCs w:val="20"/>
        </w:rPr>
        <w:t xml:space="preserve"> prepare for the teaching during </w:t>
      </w:r>
      <w:r w:rsidR="004B26D7">
        <w:rPr>
          <w:rFonts w:ascii="Arial" w:hAnsi="Arial" w:cs="Arial"/>
          <w:sz w:val="20"/>
          <w:szCs w:val="20"/>
        </w:rPr>
        <w:t>MA</w:t>
      </w:r>
      <w:r w:rsidR="00E90DEC">
        <w:rPr>
          <w:rFonts w:ascii="Arial" w:hAnsi="Arial" w:cs="Arial"/>
          <w:sz w:val="20"/>
          <w:szCs w:val="20"/>
        </w:rPr>
        <w:t>4</w:t>
      </w:r>
      <w:r w:rsidR="004B26D7">
        <w:rPr>
          <w:rFonts w:ascii="Arial" w:hAnsi="Arial" w:cs="Arial"/>
          <w:sz w:val="20"/>
          <w:szCs w:val="20"/>
        </w:rPr>
        <w:t>PP</w:t>
      </w:r>
    </w:p>
    <w:p w14:paraId="29735D23" w14:textId="6A26DE91" w:rsidR="004B26D7" w:rsidRPr="00E90DEC"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c</w:t>
      </w:r>
      <w:r w:rsidR="004B26D7" w:rsidRPr="00E90DEC">
        <w:rPr>
          <w:rFonts w:ascii="Arial" w:hAnsi="Arial" w:cs="Arial"/>
          <w:sz w:val="20"/>
          <w:szCs w:val="20"/>
        </w:rPr>
        <w:t>ollect information about policies and practices within the school and class that are relevant to this Professional Practice</w:t>
      </w:r>
    </w:p>
    <w:p w14:paraId="49C8BE0A" w14:textId="5BA9A3A2" w:rsidR="004B26D7" w:rsidRPr="00E90DEC" w:rsidRDefault="00A841BC" w:rsidP="00E719F1">
      <w:pPr>
        <w:pStyle w:val="ListParagraph"/>
        <w:numPr>
          <w:ilvl w:val="0"/>
          <w:numId w:val="7"/>
        </w:numPr>
        <w:spacing w:line="360" w:lineRule="auto"/>
        <w:jc w:val="both"/>
        <w:rPr>
          <w:rFonts w:ascii="Arial" w:hAnsi="Arial" w:cs="Arial"/>
          <w:sz w:val="20"/>
          <w:szCs w:val="20"/>
        </w:rPr>
      </w:pPr>
      <w:r>
        <w:rPr>
          <w:rFonts w:ascii="Arial" w:hAnsi="Arial" w:cs="Arial"/>
          <w:sz w:val="20"/>
          <w:szCs w:val="20"/>
        </w:rPr>
        <w:t>g</w:t>
      </w:r>
      <w:r w:rsidR="004B26D7" w:rsidRPr="00E90DEC">
        <w:rPr>
          <w:rFonts w:ascii="Arial" w:hAnsi="Arial" w:cs="Arial"/>
          <w:sz w:val="20"/>
          <w:szCs w:val="20"/>
        </w:rPr>
        <w:t>ive the class teacher information about their own goals for this Professional Practice and the University requirements and expectations</w:t>
      </w:r>
    </w:p>
    <w:p w14:paraId="352F538F" w14:textId="2C949876" w:rsidR="004B26D7" w:rsidRPr="00C04CD7" w:rsidRDefault="00A841BC" w:rsidP="00E719F1">
      <w:pPr>
        <w:pStyle w:val="ListParagraph"/>
        <w:numPr>
          <w:ilvl w:val="0"/>
          <w:numId w:val="7"/>
        </w:numPr>
        <w:spacing w:line="360" w:lineRule="auto"/>
        <w:jc w:val="both"/>
        <w:rPr>
          <w:rFonts w:ascii="Arial" w:hAnsi="Arial"/>
          <w:b/>
          <w:sz w:val="20"/>
        </w:rPr>
      </w:pPr>
      <w:r>
        <w:rPr>
          <w:rFonts w:ascii="Arial" w:hAnsi="Arial" w:cs="Arial"/>
          <w:sz w:val="20"/>
          <w:szCs w:val="20"/>
        </w:rPr>
        <w:t>a</w:t>
      </w:r>
      <w:r w:rsidR="004B26D7" w:rsidRPr="00E90DEC">
        <w:rPr>
          <w:rFonts w:ascii="Arial" w:hAnsi="Arial" w:cs="Arial"/>
          <w:sz w:val="20"/>
          <w:szCs w:val="20"/>
        </w:rPr>
        <w:t>ssist the class teaching as required and</w:t>
      </w:r>
      <w:r w:rsidR="00E90DEC" w:rsidRPr="00E90DEC">
        <w:rPr>
          <w:rFonts w:ascii="Arial" w:hAnsi="Arial" w:cs="Arial"/>
          <w:sz w:val="20"/>
          <w:szCs w:val="20"/>
        </w:rPr>
        <w:t xml:space="preserve"> </w:t>
      </w:r>
      <w:r w:rsidR="004B26D7" w:rsidRPr="00E90DEC">
        <w:rPr>
          <w:rFonts w:ascii="Arial" w:hAnsi="Arial" w:cs="Arial"/>
          <w:sz w:val="20"/>
          <w:szCs w:val="20"/>
        </w:rPr>
        <w:t xml:space="preserve">provide support to pupil groups / take small group activities which </w:t>
      </w:r>
      <w:r w:rsidR="004B26D7" w:rsidRPr="004050D5">
        <w:rPr>
          <w:rFonts w:ascii="Arial" w:hAnsi="Arial" w:cs="Arial"/>
          <w:sz w:val="20"/>
          <w:szCs w:val="20"/>
        </w:rPr>
        <w:t>do not require prior planning on the part of the student</w:t>
      </w:r>
    </w:p>
    <w:p w14:paraId="53F387DF" w14:textId="77777777" w:rsidR="00C04CD7" w:rsidRPr="004050D5" w:rsidRDefault="00C04CD7" w:rsidP="00C04CD7">
      <w:pPr>
        <w:pStyle w:val="ListParagraph"/>
        <w:spacing w:line="360" w:lineRule="auto"/>
        <w:jc w:val="both"/>
        <w:rPr>
          <w:rFonts w:ascii="Arial" w:hAnsi="Arial"/>
          <w:b/>
          <w:sz w:val="20"/>
        </w:rPr>
      </w:pPr>
    </w:p>
    <w:p w14:paraId="73A56B30" w14:textId="4EB4FE69" w:rsidR="004B26D7" w:rsidRPr="00C04CD7" w:rsidRDefault="004B26D7" w:rsidP="00C04CD7">
      <w:pPr>
        <w:spacing w:line="360" w:lineRule="auto"/>
        <w:jc w:val="both"/>
        <w:rPr>
          <w:rFonts w:ascii="Arial" w:hAnsi="Arial"/>
          <w:b/>
          <w:sz w:val="20"/>
        </w:rPr>
      </w:pPr>
      <w:r w:rsidRPr="00C04CD7">
        <w:rPr>
          <w:rFonts w:ascii="Arial" w:hAnsi="Arial" w:cs="Arial"/>
          <w:sz w:val="20"/>
          <w:szCs w:val="20"/>
        </w:rPr>
        <w:t xml:space="preserve">This </w:t>
      </w:r>
      <w:r w:rsidR="00462275" w:rsidRPr="00C04CD7">
        <w:rPr>
          <w:rFonts w:ascii="Arial" w:hAnsi="Arial" w:cs="Arial"/>
          <w:sz w:val="20"/>
          <w:szCs w:val="20"/>
        </w:rPr>
        <w:t>pre-visit</w:t>
      </w:r>
      <w:r w:rsidRPr="00C04CD7">
        <w:rPr>
          <w:rFonts w:ascii="Arial" w:hAnsi="Arial" w:cs="Arial"/>
          <w:sz w:val="20"/>
          <w:szCs w:val="20"/>
        </w:rPr>
        <w:t xml:space="preserve"> week also gives mentors the opportunity to identify areas where students could conduct some focused pre-placement reading to support them in meeting the varied needs of the class – for example</w:t>
      </w:r>
      <w:r w:rsidR="00576286">
        <w:rPr>
          <w:rFonts w:ascii="Arial" w:hAnsi="Arial" w:cs="Arial"/>
          <w:sz w:val="20"/>
          <w:szCs w:val="20"/>
        </w:rPr>
        <w:t>:</w:t>
      </w:r>
      <w:r w:rsidRPr="00C04CD7">
        <w:rPr>
          <w:rFonts w:ascii="Arial" w:hAnsi="Arial" w:cs="Arial"/>
          <w:sz w:val="20"/>
          <w:szCs w:val="20"/>
        </w:rPr>
        <w:t xml:space="preserve"> additional support needs, approaches to learning, curricular topics, etc.</w:t>
      </w:r>
    </w:p>
    <w:p w14:paraId="3AC67264" w14:textId="77777777" w:rsidR="00C04CD7" w:rsidRDefault="00C04CD7" w:rsidP="00C04CD7">
      <w:pPr>
        <w:spacing w:line="360" w:lineRule="auto"/>
        <w:jc w:val="both"/>
        <w:rPr>
          <w:rFonts w:ascii="Arial" w:hAnsi="Arial" w:cs="Arial"/>
          <w:b/>
          <w:sz w:val="20"/>
          <w:szCs w:val="20"/>
        </w:rPr>
      </w:pPr>
    </w:p>
    <w:p w14:paraId="52B69A16" w14:textId="6A1F3A65" w:rsidR="00950701" w:rsidRDefault="004B26D7" w:rsidP="00C04CD7">
      <w:pPr>
        <w:spacing w:line="360" w:lineRule="auto"/>
        <w:jc w:val="both"/>
        <w:rPr>
          <w:rFonts w:ascii="Arial" w:hAnsi="Arial" w:cs="Arial"/>
          <w:sz w:val="20"/>
          <w:szCs w:val="20"/>
        </w:rPr>
      </w:pPr>
      <w:r w:rsidRPr="00C04CD7">
        <w:rPr>
          <w:rFonts w:ascii="Arial" w:hAnsi="Arial" w:cs="Arial"/>
          <w:b/>
          <w:sz w:val="20"/>
          <w:szCs w:val="20"/>
        </w:rPr>
        <w:t>During pre-visit week, students are expected to teach a minimum to two whole class lessons</w:t>
      </w:r>
      <w:r w:rsidR="00E90DEC" w:rsidRPr="00C04CD7">
        <w:rPr>
          <w:rFonts w:ascii="Arial" w:hAnsi="Arial" w:cs="Arial"/>
          <w:b/>
          <w:sz w:val="20"/>
          <w:szCs w:val="20"/>
        </w:rPr>
        <w:t xml:space="preserve">, </w:t>
      </w:r>
      <w:r w:rsidR="00E90DEC" w:rsidRPr="00C04CD7">
        <w:rPr>
          <w:rFonts w:ascii="Arial" w:hAnsi="Arial" w:cs="Arial"/>
          <w:sz w:val="20"/>
          <w:szCs w:val="20"/>
        </w:rPr>
        <w:t>in addition to some group lessons towards the end of the week.</w:t>
      </w:r>
    </w:p>
    <w:p w14:paraId="4B102D40" w14:textId="77777777" w:rsidR="00C04CD7" w:rsidRPr="00C04CD7" w:rsidRDefault="00C04CD7" w:rsidP="00C04CD7">
      <w:pPr>
        <w:spacing w:line="360" w:lineRule="auto"/>
        <w:jc w:val="both"/>
        <w:rPr>
          <w:rFonts w:ascii="Arial" w:hAnsi="Arial" w:cs="Arial"/>
          <w:sz w:val="20"/>
          <w:szCs w:val="20"/>
        </w:rPr>
      </w:pPr>
    </w:p>
    <w:p w14:paraId="012AEB8F" w14:textId="0CD140FA" w:rsidR="00B6457A" w:rsidRDefault="004B26D7" w:rsidP="00DA38D1">
      <w:pPr>
        <w:spacing w:line="360" w:lineRule="auto"/>
        <w:jc w:val="both"/>
        <w:rPr>
          <w:rFonts w:ascii="Arial" w:hAnsi="Arial" w:cs="Arial"/>
          <w:color w:val="auto"/>
          <w:sz w:val="20"/>
          <w:szCs w:val="20"/>
        </w:rPr>
      </w:pPr>
      <w:bookmarkStart w:id="0" w:name="_Hlk12358095"/>
      <w:r>
        <w:rPr>
          <w:rFonts w:ascii="Arial" w:hAnsi="Arial" w:cs="Arial"/>
          <w:color w:val="auto"/>
          <w:sz w:val="20"/>
          <w:szCs w:val="20"/>
        </w:rPr>
        <w:t>Following</w:t>
      </w:r>
      <w:r w:rsidR="00B6457A" w:rsidRPr="00C71B21">
        <w:rPr>
          <w:rFonts w:ascii="Arial" w:hAnsi="Arial" w:cs="Arial"/>
          <w:color w:val="auto"/>
          <w:sz w:val="20"/>
          <w:szCs w:val="20"/>
        </w:rPr>
        <w:t xml:space="preserve"> the pre-visit week (</w:t>
      </w:r>
      <w:r w:rsidR="00F32F35">
        <w:rPr>
          <w:rFonts w:ascii="Arial" w:hAnsi="Arial" w:cs="Arial"/>
          <w:color w:val="auto"/>
          <w:sz w:val="20"/>
          <w:szCs w:val="20"/>
        </w:rPr>
        <w:t>MA4PP</w:t>
      </w:r>
      <w:r w:rsidR="00B6457A" w:rsidRPr="00C71B21">
        <w:rPr>
          <w:rFonts w:ascii="Arial" w:hAnsi="Arial" w:cs="Arial"/>
          <w:color w:val="auto"/>
          <w:sz w:val="20"/>
          <w:szCs w:val="20"/>
        </w:rPr>
        <w:t>)</w:t>
      </w:r>
      <w:r>
        <w:rPr>
          <w:rFonts w:ascii="Arial" w:hAnsi="Arial" w:cs="Arial"/>
          <w:color w:val="auto"/>
          <w:sz w:val="20"/>
          <w:szCs w:val="20"/>
        </w:rPr>
        <w:t>,</w:t>
      </w:r>
      <w:r w:rsidR="00B6457A" w:rsidRPr="00C71B21">
        <w:rPr>
          <w:rFonts w:ascii="Arial" w:hAnsi="Arial" w:cs="Arial"/>
          <w:color w:val="auto"/>
          <w:sz w:val="20"/>
          <w:szCs w:val="20"/>
        </w:rPr>
        <w:t xml:space="preserve"> the students’ tutors will email the class teachers to introduce themselves and </w:t>
      </w:r>
      <w:r w:rsidR="00462275">
        <w:rPr>
          <w:rFonts w:ascii="Arial" w:hAnsi="Arial" w:cs="Arial"/>
          <w:color w:val="auto"/>
          <w:sz w:val="20"/>
          <w:szCs w:val="20"/>
        </w:rPr>
        <w:t xml:space="preserve">further </w:t>
      </w:r>
      <w:r w:rsidR="00B6457A" w:rsidRPr="00C71B21">
        <w:rPr>
          <w:rFonts w:ascii="Arial" w:hAnsi="Arial" w:cs="Arial"/>
          <w:color w:val="auto"/>
          <w:sz w:val="20"/>
          <w:szCs w:val="20"/>
        </w:rPr>
        <w:t xml:space="preserve">explain the </w:t>
      </w:r>
      <w:r w:rsidR="00217320">
        <w:rPr>
          <w:rFonts w:ascii="Arial" w:hAnsi="Arial" w:cs="Arial"/>
          <w:color w:val="auto"/>
          <w:sz w:val="20"/>
          <w:szCs w:val="20"/>
        </w:rPr>
        <w:t xml:space="preserve">placement requirements. </w:t>
      </w:r>
      <w:bookmarkEnd w:id="0"/>
    </w:p>
    <w:p w14:paraId="52B66C51" w14:textId="3B6653CA" w:rsidR="00C84728" w:rsidRDefault="00C84728" w:rsidP="00DA38D1">
      <w:pPr>
        <w:spacing w:line="360" w:lineRule="auto"/>
        <w:jc w:val="both"/>
        <w:rPr>
          <w:rFonts w:ascii="Arial" w:hAnsi="Arial" w:cs="Arial"/>
          <w:color w:val="auto"/>
          <w:sz w:val="20"/>
          <w:szCs w:val="20"/>
        </w:rPr>
      </w:pPr>
    </w:p>
    <w:p w14:paraId="7597F2E8" w14:textId="739A62C7" w:rsidR="00D75328" w:rsidRDefault="00F32F35" w:rsidP="006A4EE4">
      <w:pPr>
        <w:pStyle w:val="Heading2"/>
      </w:pPr>
      <w:r>
        <w:lastRenderedPageBreak/>
        <w:t>MA4PP</w:t>
      </w:r>
      <w:r w:rsidR="00D75328" w:rsidRPr="00C71B21">
        <w:t xml:space="preserve"> </w:t>
      </w:r>
      <w:r w:rsidR="005836C5">
        <w:t>T</w:t>
      </w:r>
      <w:r w:rsidR="00D75328" w:rsidRPr="00C71B21">
        <w:t xml:space="preserve">eaching </w:t>
      </w:r>
      <w:r w:rsidR="005836C5">
        <w:t>G</w:t>
      </w:r>
      <w:r w:rsidR="00D75328" w:rsidRPr="00C71B21">
        <w:t>uidelines</w:t>
      </w:r>
    </w:p>
    <w:p w14:paraId="431BAED3" w14:textId="77777777" w:rsidR="00C04CD7" w:rsidRDefault="00F32F35" w:rsidP="009371AC">
      <w:pPr>
        <w:spacing w:line="360" w:lineRule="auto"/>
        <w:jc w:val="both"/>
        <w:rPr>
          <w:rFonts w:ascii="Arial" w:hAnsi="Arial" w:cs="Arial"/>
          <w:color w:val="auto"/>
          <w:sz w:val="20"/>
          <w:szCs w:val="20"/>
        </w:rPr>
      </w:pPr>
      <w:r>
        <w:rPr>
          <w:rFonts w:ascii="Arial" w:hAnsi="Arial" w:cs="Arial"/>
          <w:color w:val="auto"/>
          <w:sz w:val="20"/>
          <w:szCs w:val="20"/>
        </w:rPr>
        <w:t>MA4PP</w:t>
      </w:r>
      <w:r w:rsidR="007D6A20" w:rsidRPr="00C71B21">
        <w:rPr>
          <w:rFonts w:ascii="Arial" w:hAnsi="Arial" w:cs="Arial"/>
          <w:color w:val="auto"/>
          <w:sz w:val="20"/>
          <w:szCs w:val="20"/>
        </w:rPr>
        <w:t xml:space="preserve"> is an extended placement which should be seen as a two-stage process of development. </w:t>
      </w:r>
    </w:p>
    <w:p w14:paraId="055A542F" w14:textId="77777777" w:rsidR="00C04CD7" w:rsidRDefault="00C04CD7" w:rsidP="009371AC">
      <w:pPr>
        <w:spacing w:line="360" w:lineRule="auto"/>
        <w:jc w:val="both"/>
        <w:rPr>
          <w:rFonts w:ascii="Arial" w:hAnsi="Arial" w:cs="Arial"/>
          <w:color w:val="auto"/>
          <w:sz w:val="20"/>
          <w:szCs w:val="20"/>
        </w:rPr>
      </w:pPr>
    </w:p>
    <w:p w14:paraId="712CABDE" w14:textId="180EA846" w:rsidR="00C04CD7" w:rsidRDefault="007D6A20" w:rsidP="009371AC">
      <w:pPr>
        <w:spacing w:line="360" w:lineRule="auto"/>
        <w:jc w:val="both"/>
        <w:rPr>
          <w:rFonts w:ascii="Arial" w:hAnsi="Arial" w:cs="Arial"/>
          <w:color w:val="auto"/>
          <w:sz w:val="20"/>
          <w:szCs w:val="20"/>
        </w:rPr>
      </w:pPr>
      <w:r w:rsidRPr="003174A3">
        <w:rPr>
          <w:rFonts w:ascii="Arial" w:hAnsi="Arial" w:cs="Arial"/>
          <w:b/>
          <w:bCs/>
          <w:color w:val="auto"/>
          <w:sz w:val="20"/>
          <w:szCs w:val="20"/>
        </w:rPr>
        <w:t>Stage 1</w:t>
      </w:r>
      <w:r w:rsidRPr="00C71B21">
        <w:rPr>
          <w:rFonts w:ascii="Arial" w:hAnsi="Arial" w:cs="Arial"/>
          <w:color w:val="auto"/>
          <w:sz w:val="20"/>
          <w:szCs w:val="20"/>
        </w:rPr>
        <w:t xml:space="preserve"> inc</w:t>
      </w:r>
      <w:r w:rsidR="00462275">
        <w:rPr>
          <w:rFonts w:ascii="Arial" w:hAnsi="Arial" w:cs="Arial"/>
          <w:color w:val="auto"/>
          <w:sz w:val="20"/>
          <w:szCs w:val="20"/>
        </w:rPr>
        <w:t>l</w:t>
      </w:r>
      <w:r w:rsidRPr="00C71B21">
        <w:rPr>
          <w:rFonts w:ascii="Arial" w:hAnsi="Arial" w:cs="Arial"/>
          <w:color w:val="auto"/>
          <w:sz w:val="20"/>
          <w:szCs w:val="20"/>
        </w:rPr>
        <w:t xml:space="preserve">udes </w:t>
      </w:r>
      <w:r w:rsidR="00462275">
        <w:rPr>
          <w:rFonts w:ascii="Arial" w:hAnsi="Arial" w:cs="Arial"/>
          <w:color w:val="auto"/>
          <w:sz w:val="20"/>
          <w:szCs w:val="20"/>
        </w:rPr>
        <w:t>pre-visit</w:t>
      </w:r>
      <w:r w:rsidRPr="00C71B21">
        <w:rPr>
          <w:rFonts w:ascii="Arial" w:hAnsi="Arial" w:cs="Arial"/>
          <w:color w:val="auto"/>
          <w:sz w:val="20"/>
          <w:szCs w:val="20"/>
        </w:rPr>
        <w:t xml:space="preserve"> </w:t>
      </w:r>
      <w:r w:rsidR="00462275">
        <w:rPr>
          <w:rFonts w:ascii="Arial" w:hAnsi="Arial" w:cs="Arial"/>
          <w:color w:val="auto"/>
          <w:sz w:val="20"/>
          <w:szCs w:val="20"/>
        </w:rPr>
        <w:t>week</w:t>
      </w:r>
      <w:r w:rsidRPr="00C71B21">
        <w:rPr>
          <w:rFonts w:ascii="Arial" w:hAnsi="Arial" w:cs="Arial"/>
          <w:color w:val="auto"/>
          <w:sz w:val="20"/>
          <w:szCs w:val="20"/>
        </w:rPr>
        <w:t xml:space="preserve"> and runs to the end of </w:t>
      </w:r>
      <w:r w:rsidR="00462275">
        <w:rPr>
          <w:rFonts w:ascii="Arial" w:hAnsi="Arial" w:cs="Arial"/>
          <w:color w:val="auto"/>
          <w:sz w:val="20"/>
          <w:szCs w:val="20"/>
        </w:rPr>
        <w:t>w</w:t>
      </w:r>
      <w:r w:rsidRPr="00C71B21">
        <w:rPr>
          <w:rFonts w:ascii="Arial" w:hAnsi="Arial" w:cs="Arial"/>
          <w:color w:val="auto"/>
          <w:sz w:val="20"/>
          <w:szCs w:val="20"/>
        </w:rPr>
        <w:t xml:space="preserve">eek 5 with students building up to six continuous days of responsibility over weeks 4 and 5. </w:t>
      </w:r>
    </w:p>
    <w:p w14:paraId="22467FB2" w14:textId="6F612091" w:rsidR="00517B6F" w:rsidRDefault="007D6A20" w:rsidP="009371AC">
      <w:pPr>
        <w:spacing w:line="360" w:lineRule="auto"/>
        <w:jc w:val="both"/>
        <w:rPr>
          <w:rFonts w:ascii="Arial" w:hAnsi="Arial" w:cs="Arial"/>
          <w:color w:val="auto"/>
          <w:sz w:val="20"/>
          <w:szCs w:val="20"/>
        </w:rPr>
      </w:pPr>
      <w:r w:rsidRPr="003174A3">
        <w:rPr>
          <w:rFonts w:ascii="Arial" w:hAnsi="Arial" w:cs="Arial"/>
          <w:b/>
          <w:bCs/>
          <w:color w:val="auto"/>
          <w:sz w:val="20"/>
          <w:szCs w:val="20"/>
        </w:rPr>
        <w:t>Week 6</w:t>
      </w:r>
      <w:r w:rsidRPr="00C71B21">
        <w:rPr>
          <w:rFonts w:ascii="Arial" w:hAnsi="Arial" w:cs="Arial"/>
          <w:color w:val="auto"/>
          <w:sz w:val="20"/>
          <w:szCs w:val="20"/>
        </w:rPr>
        <w:t xml:space="preserve"> should be seen as an opportunity for the student to reduce</w:t>
      </w:r>
      <w:r w:rsidR="00517B6F" w:rsidRPr="00C71B21">
        <w:rPr>
          <w:rFonts w:ascii="Arial" w:hAnsi="Arial" w:cs="Arial"/>
          <w:color w:val="auto"/>
          <w:sz w:val="20"/>
          <w:szCs w:val="20"/>
        </w:rPr>
        <w:t xml:space="preserve"> (but not abandon)</w:t>
      </w:r>
      <w:r w:rsidRPr="00C71B21">
        <w:rPr>
          <w:rFonts w:ascii="Arial" w:hAnsi="Arial" w:cs="Arial"/>
          <w:color w:val="auto"/>
          <w:sz w:val="20"/>
          <w:szCs w:val="20"/>
        </w:rPr>
        <w:t xml:space="preserve"> teaching commitments </w:t>
      </w:r>
      <w:proofErr w:type="gramStart"/>
      <w:r w:rsidRPr="00C71B21">
        <w:rPr>
          <w:rFonts w:ascii="Arial" w:hAnsi="Arial" w:cs="Arial"/>
          <w:color w:val="auto"/>
          <w:sz w:val="20"/>
          <w:szCs w:val="20"/>
        </w:rPr>
        <w:t>in order to</w:t>
      </w:r>
      <w:proofErr w:type="gramEnd"/>
      <w:r w:rsidRPr="00C71B21">
        <w:rPr>
          <w:rFonts w:ascii="Arial" w:hAnsi="Arial" w:cs="Arial"/>
          <w:color w:val="auto"/>
          <w:sz w:val="20"/>
          <w:szCs w:val="20"/>
        </w:rPr>
        <w:t xml:space="preserve"> observe the class teacher again with the benefit of a considerable amount of personal teaching upon which to reflect.</w:t>
      </w:r>
      <w:r w:rsidR="00F62D03">
        <w:rPr>
          <w:rFonts w:ascii="Arial" w:hAnsi="Arial" w:cs="Arial"/>
          <w:color w:val="auto"/>
          <w:sz w:val="20"/>
          <w:szCs w:val="20"/>
        </w:rPr>
        <w:t xml:space="preserve"> </w:t>
      </w:r>
      <w:r w:rsidRPr="00C71B21">
        <w:rPr>
          <w:rFonts w:ascii="Arial" w:hAnsi="Arial" w:cs="Arial"/>
          <w:color w:val="auto"/>
          <w:sz w:val="20"/>
          <w:szCs w:val="20"/>
        </w:rPr>
        <w:t xml:space="preserve"> This week should also be an opportunity for the student to observe other colleagues who might be able to offer a different perspective on issues with which the student might wish to engage such as composite teaching, behaviour management, classroom organisation, </w:t>
      </w:r>
      <w:r w:rsidR="00AA2E61">
        <w:rPr>
          <w:rFonts w:ascii="Arial" w:hAnsi="Arial" w:cs="Arial"/>
          <w:color w:val="auto"/>
          <w:sz w:val="20"/>
          <w:szCs w:val="20"/>
        </w:rPr>
        <w:t>teaching</w:t>
      </w:r>
      <w:r w:rsidRPr="00C71B21">
        <w:rPr>
          <w:rFonts w:ascii="Arial" w:hAnsi="Arial" w:cs="Arial"/>
          <w:color w:val="auto"/>
          <w:sz w:val="20"/>
          <w:szCs w:val="20"/>
        </w:rPr>
        <w:t xml:space="preserve"> children with </w:t>
      </w:r>
      <w:proofErr w:type="gramStart"/>
      <w:r w:rsidRPr="00C71B21">
        <w:rPr>
          <w:rFonts w:ascii="Arial" w:hAnsi="Arial" w:cs="Arial"/>
          <w:color w:val="auto"/>
          <w:sz w:val="20"/>
          <w:szCs w:val="20"/>
        </w:rPr>
        <w:t>particular ASN</w:t>
      </w:r>
      <w:proofErr w:type="gramEnd"/>
      <w:r w:rsidRPr="00C71B21">
        <w:rPr>
          <w:rFonts w:ascii="Arial" w:hAnsi="Arial" w:cs="Arial"/>
          <w:color w:val="auto"/>
          <w:sz w:val="20"/>
          <w:szCs w:val="20"/>
        </w:rPr>
        <w:t>, teaching of particular curriculum areas to specific stages</w:t>
      </w:r>
      <w:r w:rsidR="0040347A">
        <w:rPr>
          <w:rFonts w:ascii="Arial" w:hAnsi="Arial" w:cs="Arial"/>
          <w:color w:val="auto"/>
          <w:sz w:val="20"/>
          <w:szCs w:val="20"/>
        </w:rPr>
        <w:t xml:space="preserve">, </w:t>
      </w:r>
      <w:r w:rsidR="00FC47EE">
        <w:rPr>
          <w:rFonts w:ascii="Arial" w:hAnsi="Arial" w:cs="Arial"/>
          <w:color w:val="auto"/>
          <w:sz w:val="20"/>
          <w:szCs w:val="20"/>
        </w:rPr>
        <w:t xml:space="preserve">observing teaching and learning in other stages of the school </w:t>
      </w:r>
      <w:proofErr w:type="spellStart"/>
      <w:r w:rsidR="00FC47EE" w:rsidRPr="00AA2E61">
        <w:rPr>
          <w:rFonts w:ascii="Arial" w:hAnsi="Arial" w:cs="Arial"/>
          <w:color w:val="auto"/>
          <w:sz w:val="20"/>
          <w:szCs w:val="20"/>
        </w:rPr>
        <w:t>ie</w:t>
      </w:r>
      <w:proofErr w:type="spellEnd"/>
      <w:r w:rsidR="00FC47EE" w:rsidRPr="00AA2E61">
        <w:rPr>
          <w:rFonts w:ascii="Arial" w:hAnsi="Arial" w:cs="Arial"/>
          <w:color w:val="auto"/>
          <w:sz w:val="20"/>
          <w:szCs w:val="20"/>
        </w:rPr>
        <w:t>. nursery</w:t>
      </w:r>
      <w:r w:rsidR="00AA2E61">
        <w:rPr>
          <w:rFonts w:ascii="Arial" w:hAnsi="Arial" w:cs="Arial"/>
          <w:color w:val="auto"/>
          <w:sz w:val="20"/>
          <w:szCs w:val="20"/>
        </w:rPr>
        <w:t xml:space="preserve">, </w:t>
      </w:r>
      <w:r w:rsidRPr="00AA2E61">
        <w:rPr>
          <w:rFonts w:ascii="Arial" w:hAnsi="Arial" w:cs="Arial"/>
          <w:color w:val="auto"/>
          <w:sz w:val="20"/>
          <w:szCs w:val="20"/>
        </w:rPr>
        <w:t>etc.</w:t>
      </w:r>
    </w:p>
    <w:p w14:paraId="79F5D2A8" w14:textId="77777777" w:rsidR="00E91879" w:rsidRPr="00C71B21" w:rsidRDefault="00E91879" w:rsidP="009371AC">
      <w:pPr>
        <w:spacing w:line="360" w:lineRule="auto"/>
        <w:jc w:val="both"/>
        <w:rPr>
          <w:rFonts w:ascii="Arial" w:hAnsi="Arial" w:cs="Arial"/>
          <w:color w:val="auto"/>
          <w:sz w:val="20"/>
          <w:szCs w:val="20"/>
        </w:rPr>
      </w:pPr>
    </w:p>
    <w:p w14:paraId="059D94C0" w14:textId="167C42C5" w:rsidR="00517B6F" w:rsidRDefault="00517B6F" w:rsidP="009371AC">
      <w:pPr>
        <w:spacing w:line="360" w:lineRule="auto"/>
        <w:jc w:val="both"/>
        <w:rPr>
          <w:rFonts w:ascii="Arial" w:hAnsi="Arial" w:cs="Arial"/>
          <w:sz w:val="20"/>
          <w:szCs w:val="20"/>
        </w:rPr>
      </w:pPr>
      <w:r w:rsidRPr="003174A3">
        <w:rPr>
          <w:rFonts w:ascii="Arial" w:hAnsi="Arial" w:cs="Arial"/>
          <w:b/>
          <w:bCs/>
          <w:color w:val="auto"/>
          <w:sz w:val="20"/>
          <w:szCs w:val="20"/>
        </w:rPr>
        <w:t>Stage 2</w:t>
      </w:r>
      <w:r w:rsidRPr="00C71B21">
        <w:rPr>
          <w:rFonts w:ascii="Arial" w:hAnsi="Arial" w:cs="Arial"/>
          <w:color w:val="auto"/>
          <w:sz w:val="20"/>
          <w:szCs w:val="20"/>
        </w:rPr>
        <w:t xml:space="preserve"> begins </w:t>
      </w:r>
      <w:r w:rsidR="00462275">
        <w:rPr>
          <w:rFonts w:ascii="Arial" w:hAnsi="Arial" w:cs="Arial"/>
          <w:sz w:val="20"/>
          <w:szCs w:val="20"/>
        </w:rPr>
        <w:t>in week 7</w:t>
      </w:r>
      <w:r w:rsidR="00180ECC" w:rsidRPr="00E66B3B">
        <w:rPr>
          <w:rFonts w:ascii="Arial" w:hAnsi="Arial" w:cs="Arial"/>
          <w:sz w:val="20"/>
          <w:szCs w:val="20"/>
        </w:rPr>
        <w:t xml:space="preserve"> </w:t>
      </w:r>
      <w:r w:rsidR="008717E8" w:rsidRPr="00E66B3B">
        <w:rPr>
          <w:rFonts w:ascii="Arial" w:hAnsi="Arial" w:cs="Arial"/>
          <w:sz w:val="20"/>
          <w:szCs w:val="20"/>
        </w:rPr>
        <w:t xml:space="preserve">with a ramping up of teaching responsibility and a </w:t>
      </w:r>
      <w:r w:rsidRPr="00E66B3B">
        <w:rPr>
          <w:rFonts w:ascii="Arial" w:hAnsi="Arial" w:cs="Arial"/>
          <w:sz w:val="20"/>
          <w:szCs w:val="20"/>
        </w:rPr>
        <w:t xml:space="preserve">Recall Day on the </w:t>
      </w:r>
      <w:r w:rsidR="00180ECC" w:rsidRPr="00E66B3B">
        <w:rPr>
          <w:rFonts w:ascii="Arial" w:hAnsi="Arial" w:cs="Arial"/>
          <w:sz w:val="20"/>
          <w:szCs w:val="20"/>
        </w:rPr>
        <w:t>Fri</w:t>
      </w:r>
      <w:r w:rsidRPr="00E66B3B">
        <w:rPr>
          <w:rFonts w:ascii="Arial" w:hAnsi="Arial" w:cs="Arial"/>
          <w:sz w:val="20"/>
          <w:szCs w:val="20"/>
        </w:rPr>
        <w:t xml:space="preserve">day of Week </w:t>
      </w:r>
      <w:r w:rsidR="007D4328">
        <w:rPr>
          <w:rFonts w:ascii="Arial" w:hAnsi="Arial" w:cs="Arial"/>
          <w:sz w:val="20"/>
          <w:szCs w:val="20"/>
        </w:rPr>
        <w:t>3</w:t>
      </w:r>
      <w:r w:rsidR="008717E8" w:rsidRPr="00E66B3B">
        <w:rPr>
          <w:rFonts w:ascii="Arial" w:hAnsi="Arial" w:cs="Arial"/>
          <w:sz w:val="20"/>
          <w:szCs w:val="20"/>
        </w:rPr>
        <w:t>.</w:t>
      </w:r>
      <w:r w:rsidR="00F62D03">
        <w:rPr>
          <w:rFonts w:ascii="Arial" w:hAnsi="Arial" w:cs="Arial"/>
          <w:sz w:val="20"/>
          <w:szCs w:val="20"/>
        </w:rPr>
        <w:t xml:space="preserve"> </w:t>
      </w:r>
      <w:r w:rsidR="008717E8" w:rsidRPr="00E66B3B">
        <w:rPr>
          <w:rFonts w:ascii="Arial" w:hAnsi="Arial" w:cs="Arial"/>
          <w:sz w:val="20"/>
          <w:szCs w:val="20"/>
        </w:rPr>
        <w:t xml:space="preserve"> </w:t>
      </w:r>
      <w:r w:rsidRPr="00E66B3B">
        <w:rPr>
          <w:rFonts w:ascii="Arial" w:hAnsi="Arial" w:cs="Arial"/>
          <w:sz w:val="20"/>
          <w:szCs w:val="20"/>
        </w:rPr>
        <w:t>Students should build up to ten continuous days of responsibility b</w:t>
      </w:r>
      <w:r w:rsidR="00180ECC" w:rsidRPr="00E66B3B">
        <w:rPr>
          <w:rFonts w:ascii="Arial" w:hAnsi="Arial" w:cs="Arial"/>
          <w:sz w:val="20"/>
          <w:szCs w:val="20"/>
        </w:rPr>
        <w:t xml:space="preserve">etween the period of </w:t>
      </w:r>
      <w:r w:rsidR="008717E8" w:rsidRPr="00E66B3B">
        <w:rPr>
          <w:rFonts w:ascii="Arial" w:hAnsi="Arial" w:cs="Arial"/>
          <w:sz w:val="20"/>
          <w:szCs w:val="20"/>
        </w:rPr>
        <w:t xml:space="preserve">Wednesday </w:t>
      </w:r>
      <w:r w:rsidR="00E55346">
        <w:rPr>
          <w:rFonts w:ascii="Arial" w:hAnsi="Arial" w:cs="Arial"/>
          <w:sz w:val="20"/>
          <w:szCs w:val="20"/>
        </w:rPr>
        <w:t>of Week 7</w:t>
      </w:r>
      <w:r w:rsidR="00180ECC" w:rsidRPr="00E66B3B">
        <w:rPr>
          <w:rFonts w:ascii="Arial" w:hAnsi="Arial" w:cs="Arial"/>
          <w:sz w:val="20"/>
          <w:szCs w:val="20"/>
        </w:rPr>
        <w:t xml:space="preserve"> and </w:t>
      </w:r>
      <w:r w:rsidR="00462275">
        <w:rPr>
          <w:rFonts w:ascii="Arial" w:hAnsi="Arial" w:cs="Arial"/>
          <w:sz w:val="20"/>
          <w:szCs w:val="20"/>
        </w:rPr>
        <w:t xml:space="preserve">Tuesday </w:t>
      </w:r>
      <w:r w:rsidR="00E55346">
        <w:rPr>
          <w:rFonts w:ascii="Arial" w:hAnsi="Arial" w:cs="Arial"/>
          <w:sz w:val="20"/>
          <w:szCs w:val="20"/>
        </w:rPr>
        <w:t>of Week 10</w:t>
      </w:r>
      <w:r w:rsidR="005D4B59" w:rsidRPr="00E66B3B">
        <w:rPr>
          <w:rFonts w:ascii="Arial" w:hAnsi="Arial" w:cs="Arial"/>
          <w:sz w:val="20"/>
          <w:szCs w:val="20"/>
        </w:rPr>
        <w:t>.</w:t>
      </w:r>
      <w:r w:rsidR="00F62D03">
        <w:rPr>
          <w:rFonts w:ascii="Arial" w:hAnsi="Arial" w:cs="Arial"/>
          <w:sz w:val="20"/>
          <w:szCs w:val="20"/>
        </w:rPr>
        <w:t xml:space="preserve"> </w:t>
      </w:r>
      <w:r w:rsidR="005D4B59" w:rsidRPr="00E66B3B">
        <w:rPr>
          <w:rFonts w:ascii="Arial" w:hAnsi="Arial" w:cs="Arial"/>
          <w:sz w:val="20"/>
          <w:szCs w:val="20"/>
        </w:rPr>
        <w:t xml:space="preserve"> </w:t>
      </w:r>
      <w:r w:rsidRPr="00E66B3B">
        <w:rPr>
          <w:rFonts w:ascii="Arial" w:hAnsi="Arial" w:cs="Arial"/>
          <w:sz w:val="20"/>
          <w:szCs w:val="20"/>
        </w:rPr>
        <w:t>Finally, in week 10</w:t>
      </w:r>
      <w:r w:rsidR="00F62D03">
        <w:rPr>
          <w:rFonts w:ascii="Arial" w:hAnsi="Arial" w:cs="Arial"/>
          <w:sz w:val="20"/>
          <w:szCs w:val="20"/>
        </w:rPr>
        <w:t>,</w:t>
      </w:r>
      <w:r w:rsidRPr="00E66B3B">
        <w:rPr>
          <w:rFonts w:ascii="Arial" w:hAnsi="Arial" w:cs="Arial"/>
          <w:sz w:val="20"/>
          <w:szCs w:val="20"/>
        </w:rPr>
        <w:t xml:space="preserve"> students should wind down their teaching responsibility to single lessons as required to facilitate hand over to the class teacher and further reflection and observation.</w:t>
      </w:r>
      <w:r w:rsidR="00F62D03">
        <w:rPr>
          <w:rFonts w:ascii="Arial" w:hAnsi="Arial" w:cs="Arial"/>
          <w:sz w:val="20"/>
          <w:szCs w:val="20"/>
        </w:rPr>
        <w:t xml:space="preserve"> </w:t>
      </w:r>
      <w:r w:rsidRPr="00E66B3B">
        <w:rPr>
          <w:rFonts w:ascii="Arial" w:hAnsi="Arial" w:cs="Arial"/>
          <w:sz w:val="20"/>
          <w:szCs w:val="20"/>
        </w:rPr>
        <w:t xml:space="preserve"> During this final week, students </w:t>
      </w:r>
      <w:r w:rsidR="00777DF9">
        <w:rPr>
          <w:rFonts w:ascii="Arial" w:hAnsi="Arial" w:cs="Arial"/>
          <w:sz w:val="20"/>
          <w:szCs w:val="20"/>
        </w:rPr>
        <w:t>might gain further additional experience across the school and its associated secondary school (see below</w:t>
      </w:r>
      <w:r w:rsidR="00462275" w:rsidRPr="004050D5">
        <w:rPr>
          <w:rFonts w:ascii="Arial" w:hAnsi="Arial" w:cs="Arial"/>
          <w:sz w:val="20"/>
          <w:szCs w:val="20"/>
        </w:rPr>
        <w:t>)</w:t>
      </w:r>
      <w:r w:rsidRPr="004050D5">
        <w:rPr>
          <w:rFonts w:ascii="Arial" w:hAnsi="Arial" w:cs="Arial"/>
          <w:sz w:val="20"/>
          <w:szCs w:val="20"/>
        </w:rPr>
        <w:t>.</w:t>
      </w:r>
    </w:p>
    <w:p w14:paraId="65DE5F87" w14:textId="77777777" w:rsidR="00C84728" w:rsidRDefault="00C84728" w:rsidP="009371AC">
      <w:pPr>
        <w:spacing w:line="360" w:lineRule="auto"/>
        <w:jc w:val="both"/>
        <w:rPr>
          <w:rFonts w:ascii="Arial" w:hAnsi="Arial" w:cs="Arial"/>
          <w:sz w:val="20"/>
          <w:szCs w:val="20"/>
        </w:rPr>
      </w:pPr>
    </w:p>
    <w:p w14:paraId="09604F5D" w14:textId="25C05A3F" w:rsidR="00D75328" w:rsidRPr="006D2DCC" w:rsidRDefault="00313FE3" w:rsidP="009371AC">
      <w:pPr>
        <w:spacing w:line="360" w:lineRule="auto"/>
        <w:jc w:val="both"/>
        <w:rPr>
          <w:rFonts w:ascii="Arial" w:hAnsi="Arial" w:cs="Arial"/>
          <w:b/>
          <w:bCs/>
          <w:sz w:val="20"/>
          <w:szCs w:val="20"/>
        </w:rPr>
      </w:pPr>
      <w:r w:rsidRPr="00313FE3">
        <w:rPr>
          <w:rFonts w:ascii="Arial" w:hAnsi="Arial" w:cs="Arial"/>
          <w:b/>
          <w:bCs/>
          <w:sz w:val="20"/>
          <w:szCs w:val="20"/>
        </w:rPr>
        <w:t>Teaching expectations by week</w:t>
      </w:r>
    </w:p>
    <w:p w14:paraId="4ED14C72" w14:textId="1090D877" w:rsidR="00E72B2F" w:rsidRPr="00313FE3" w:rsidRDefault="00E72B2F" w:rsidP="00E719F1">
      <w:pPr>
        <w:pStyle w:val="ListParagraph"/>
        <w:numPr>
          <w:ilvl w:val="0"/>
          <w:numId w:val="11"/>
        </w:numPr>
        <w:spacing w:line="360" w:lineRule="auto"/>
        <w:jc w:val="both"/>
        <w:rPr>
          <w:rFonts w:ascii="Arial" w:hAnsi="Arial" w:cs="Arial"/>
          <w:sz w:val="20"/>
          <w:szCs w:val="20"/>
        </w:rPr>
      </w:pPr>
      <w:r w:rsidRPr="00313FE3">
        <w:rPr>
          <w:rFonts w:ascii="Arial" w:hAnsi="Arial" w:cs="Arial"/>
          <w:b/>
          <w:sz w:val="20"/>
          <w:szCs w:val="20"/>
        </w:rPr>
        <w:t>Pre-visit week:</w:t>
      </w:r>
      <w:r w:rsidRPr="00313FE3">
        <w:rPr>
          <w:rFonts w:ascii="Arial" w:hAnsi="Arial" w:cs="Arial"/>
          <w:sz w:val="20"/>
          <w:szCs w:val="20"/>
        </w:rPr>
        <w:t xml:space="preserve"> </w:t>
      </w:r>
      <w:r w:rsidRPr="00313FE3">
        <w:rPr>
          <w:rFonts w:ascii="Arial" w:hAnsi="Arial" w:cs="Arial"/>
          <w:b/>
          <w:sz w:val="20"/>
          <w:szCs w:val="20"/>
        </w:rPr>
        <w:t>a minimum of two whole class lessons</w:t>
      </w:r>
      <w:r w:rsidRPr="00313FE3">
        <w:rPr>
          <w:rFonts w:ascii="Arial" w:hAnsi="Arial" w:cs="Arial"/>
          <w:sz w:val="20"/>
          <w:szCs w:val="20"/>
        </w:rPr>
        <w:t xml:space="preserve"> in addition to other responsibilities</w:t>
      </w:r>
    </w:p>
    <w:p w14:paraId="4E6E8AF4" w14:textId="1FCD0A4D"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1:</w:t>
      </w:r>
      <w:r w:rsidR="00E72B2F" w:rsidRPr="003629BD">
        <w:rPr>
          <w:rFonts w:ascii="Arial" w:hAnsi="Arial" w:cs="Arial"/>
          <w:sz w:val="20"/>
          <w:szCs w:val="20"/>
        </w:rPr>
        <w:t xml:space="preserve"> </w:t>
      </w:r>
      <w:r w:rsidR="00E72B2F" w:rsidRPr="003629BD">
        <w:rPr>
          <w:rFonts w:ascii="Arial" w:hAnsi="Arial" w:cs="Arial"/>
          <w:b/>
          <w:sz w:val="20"/>
          <w:szCs w:val="20"/>
        </w:rPr>
        <w:t>half day of responsibility</w:t>
      </w:r>
      <w:r w:rsidR="00E72B2F" w:rsidRPr="003629BD">
        <w:rPr>
          <w:rFonts w:ascii="Arial" w:hAnsi="Arial" w:cs="Arial"/>
          <w:sz w:val="20"/>
          <w:szCs w:val="20"/>
        </w:rPr>
        <w:t>; mix of group and class lessons</w:t>
      </w:r>
    </w:p>
    <w:p w14:paraId="01D58ECE" w14:textId="5FE3531B"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2:</w:t>
      </w:r>
      <w:r w:rsidR="006251C4" w:rsidRPr="003629BD">
        <w:rPr>
          <w:rFonts w:ascii="Arial" w:hAnsi="Arial" w:cs="Arial"/>
          <w:sz w:val="20"/>
          <w:szCs w:val="20"/>
        </w:rPr>
        <w:t xml:space="preserve"> </w:t>
      </w:r>
      <w:r w:rsidR="00E72B2F" w:rsidRPr="003629BD">
        <w:rPr>
          <w:rFonts w:ascii="Arial" w:hAnsi="Arial" w:cs="Arial"/>
          <w:b/>
          <w:sz w:val="20"/>
          <w:szCs w:val="20"/>
        </w:rPr>
        <w:t>2 non-consecutive days</w:t>
      </w:r>
      <w:r w:rsidR="00E72B2F" w:rsidRPr="003629BD">
        <w:rPr>
          <w:rFonts w:ascii="Arial" w:hAnsi="Arial" w:cs="Arial"/>
          <w:sz w:val="20"/>
          <w:szCs w:val="20"/>
        </w:rPr>
        <w:t>; single class lessons on other days</w:t>
      </w:r>
    </w:p>
    <w:p w14:paraId="78D43858" w14:textId="35BE1796"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3:</w:t>
      </w:r>
      <w:r w:rsidR="00E72B2F" w:rsidRPr="003629BD">
        <w:rPr>
          <w:rFonts w:ascii="Arial" w:hAnsi="Arial" w:cs="Arial"/>
          <w:sz w:val="20"/>
          <w:szCs w:val="20"/>
        </w:rPr>
        <w:t xml:space="preserve"> </w:t>
      </w:r>
      <w:r w:rsidR="00E72B2F" w:rsidRPr="003629BD">
        <w:rPr>
          <w:rFonts w:ascii="Arial" w:hAnsi="Arial" w:cs="Arial"/>
          <w:b/>
          <w:sz w:val="20"/>
          <w:szCs w:val="20"/>
        </w:rPr>
        <w:t>2 continuous days</w:t>
      </w:r>
      <w:r w:rsidR="00E72B2F" w:rsidRPr="003629BD">
        <w:rPr>
          <w:rFonts w:ascii="Arial" w:hAnsi="Arial" w:cs="Arial"/>
          <w:sz w:val="20"/>
          <w:szCs w:val="20"/>
        </w:rPr>
        <w:t xml:space="preserve">; single lessons on </w:t>
      </w:r>
      <w:r w:rsidR="009371AC" w:rsidRPr="003629BD">
        <w:rPr>
          <w:rFonts w:ascii="Arial" w:hAnsi="Arial" w:cs="Arial"/>
          <w:sz w:val="20"/>
          <w:szCs w:val="20"/>
        </w:rPr>
        <w:t xml:space="preserve">other days; </w:t>
      </w:r>
      <w:r w:rsidR="0085080D">
        <w:rPr>
          <w:rFonts w:ascii="Arial" w:hAnsi="Arial" w:cs="Arial"/>
          <w:sz w:val="20"/>
          <w:szCs w:val="20"/>
        </w:rPr>
        <w:t>R</w:t>
      </w:r>
      <w:r w:rsidR="009371AC" w:rsidRPr="003629BD">
        <w:rPr>
          <w:rFonts w:ascii="Arial" w:hAnsi="Arial" w:cs="Arial"/>
          <w:sz w:val="20"/>
          <w:szCs w:val="20"/>
        </w:rPr>
        <w:t xml:space="preserve">ecall </w:t>
      </w:r>
      <w:r w:rsidR="0085080D">
        <w:rPr>
          <w:rFonts w:ascii="Arial" w:hAnsi="Arial" w:cs="Arial"/>
          <w:sz w:val="20"/>
          <w:szCs w:val="20"/>
        </w:rPr>
        <w:t>D</w:t>
      </w:r>
      <w:r w:rsidR="009371AC" w:rsidRPr="003629BD">
        <w:rPr>
          <w:rFonts w:ascii="Arial" w:hAnsi="Arial" w:cs="Arial"/>
          <w:sz w:val="20"/>
          <w:szCs w:val="20"/>
        </w:rPr>
        <w:t xml:space="preserve">ay Friday </w:t>
      </w:r>
      <w:r w:rsidR="0085080D">
        <w:rPr>
          <w:rFonts w:ascii="Arial" w:hAnsi="Arial" w:cs="Arial"/>
          <w:sz w:val="20"/>
          <w:szCs w:val="20"/>
        </w:rPr>
        <w:t>8</w:t>
      </w:r>
      <w:r w:rsidR="009371AC" w:rsidRPr="003629BD">
        <w:rPr>
          <w:rFonts w:ascii="Arial" w:hAnsi="Arial" w:cs="Arial"/>
          <w:sz w:val="20"/>
          <w:szCs w:val="20"/>
        </w:rPr>
        <w:t xml:space="preserve"> </w:t>
      </w:r>
      <w:r w:rsidR="00E72B2F" w:rsidRPr="003629BD">
        <w:rPr>
          <w:rFonts w:ascii="Arial" w:hAnsi="Arial" w:cs="Arial"/>
          <w:sz w:val="20"/>
          <w:szCs w:val="20"/>
        </w:rPr>
        <w:t>Mar</w:t>
      </w:r>
    </w:p>
    <w:p w14:paraId="00827B11" w14:textId="5A8FADFE"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s 4 &amp; 5:</w:t>
      </w:r>
      <w:r w:rsidR="006251C4" w:rsidRPr="003629BD">
        <w:rPr>
          <w:rFonts w:ascii="Arial" w:hAnsi="Arial" w:cs="Arial"/>
          <w:sz w:val="20"/>
          <w:szCs w:val="20"/>
        </w:rPr>
        <w:t xml:space="preserve"> </w:t>
      </w:r>
      <w:r w:rsidR="006251C4" w:rsidRPr="003629BD">
        <w:rPr>
          <w:rFonts w:ascii="Arial" w:hAnsi="Arial" w:cs="Arial"/>
          <w:b/>
          <w:sz w:val="20"/>
          <w:szCs w:val="20"/>
        </w:rPr>
        <w:t>6 continuous days over two weeks</w:t>
      </w:r>
      <w:r w:rsidRPr="003629BD">
        <w:rPr>
          <w:rFonts w:ascii="Arial" w:hAnsi="Arial" w:cs="Arial"/>
          <w:sz w:val="20"/>
          <w:szCs w:val="20"/>
        </w:rPr>
        <w:t>, starting no earlier than Wednesday week 4 and finishing no later Friday week 5</w:t>
      </w:r>
      <w:r w:rsidR="008068D9" w:rsidRPr="003629BD">
        <w:rPr>
          <w:rFonts w:ascii="Arial" w:hAnsi="Arial" w:cs="Arial"/>
          <w:sz w:val="20"/>
          <w:szCs w:val="20"/>
        </w:rPr>
        <w:t>;</w:t>
      </w:r>
      <w:r w:rsidR="006251C4" w:rsidRPr="003629BD">
        <w:rPr>
          <w:rFonts w:ascii="Arial" w:hAnsi="Arial" w:cs="Arial"/>
          <w:sz w:val="20"/>
          <w:szCs w:val="20"/>
        </w:rPr>
        <w:t xml:space="preserve"> single lessons and group </w:t>
      </w:r>
      <w:r w:rsidRPr="003629BD">
        <w:rPr>
          <w:rFonts w:ascii="Arial" w:hAnsi="Arial" w:cs="Arial"/>
          <w:sz w:val="20"/>
          <w:szCs w:val="20"/>
        </w:rPr>
        <w:t>support on Mon &amp; Tues of week 4</w:t>
      </w:r>
    </w:p>
    <w:p w14:paraId="28B7DF5E" w14:textId="771F3521"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6:</w:t>
      </w:r>
      <w:r w:rsidR="00E72B2F" w:rsidRPr="003629BD">
        <w:rPr>
          <w:rFonts w:ascii="Arial" w:hAnsi="Arial" w:cs="Arial"/>
          <w:sz w:val="20"/>
          <w:szCs w:val="20"/>
        </w:rPr>
        <w:t xml:space="preserve"> </w:t>
      </w:r>
      <w:r w:rsidR="00D51486">
        <w:rPr>
          <w:rFonts w:ascii="Arial" w:hAnsi="Arial" w:cs="Arial"/>
          <w:sz w:val="20"/>
          <w:szCs w:val="20"/>
        </w:rPr>
        <w:t xml:space="preserve">Observation Week.  </w:t>
      </w:r>
      <w:r w:rsidR="006251C4" w:rsidRPr="003629BD">
        <w:rPr>
          <w:rFonts w:ascii="Arial" w:hAnsi="Arial" w:cs="Arial"/>
          <w:sz w:val="20"/>
          <w:szCs w:val="20"/>
        </w:rPr>
        <w:t xml:space="preserve">reflect; </w:t>
      </w:r>
      <w:r w:rsidR="006251C4" w:rsidRPr="003629BD">
        <w:rPr>
          <w:rFonts w:ascii="Arial" w:hAnsi="Arial" w:cs="Arial"/>
          <w:b/>
          <w:sz w:val="20"/>
          <w:szCs w:val="20"/>
        </w:rPr>
        <w:t>single lessons</w:t>
      </w:r>
      <w:r w:rsidR="006251C4" w:rsidRPr="003629BD">
        <w:rPr>
          <w:rFonts w:ascii="Arial" w:hAnsi="Arial" w:cs="Arial"/>
          <w:sz w:val="20"/>
          <w:szCs w:val="20"/>
        </w:rPr>
        <w:t>/observations/group support/observing other colleagues</w:t>
      </w:r>
    </w:p>
    <w:p w14:paraId="3100E8BA" w14:textId="039918D0" w:rsidR="00E72B2F" w:rsidRPr="003629BD" w:rsidRDefault="004E059C"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s 7</w:t>
      </w:r>
      <w:r w:rsidR="00706C07" w:rsidRPr="003629BD">
        <w:rPr>
          <w:rFonts w:ascii="Arial" w:hAnsi="Arial" w:cs="Arial"/>
          <w:b/>
          <w:sz w:val="20"/>
          <w:szCs w:val="20"/>
        </w:rPr>
        <w:t>-10</w:t>
      </w:r>
      <w:r w:rsidR="00E72B2F" w:rsidRPr="003629BD">
        <w:rPr>
          <w:rFonts w:ascii="Arial" w:hAnsi="Arial" w:cs="Arial"/>
          <w:b/>
          <w:sz w:val="20"/>
          <w:szCs w:val="20"/>
        </w:rPr>
        <w:t>:</w:t>
      </w:r>
      <w:r w:rsidR="006251C4" w:rsidRPr="003629BD">
        <w:rPr>
          <w:rFonts w:ascii="Arial" w:hAnsi="Arial" w:cs="Arial"/>
          <w:sz w:val="20"/>
          <w:szCs w:val="20"/>
        </w:rPr>
        <w:t xml:space="preserve"> single lessons/group support</w:t>
      </w:r>
      <w:r w:rsidR="007250DF" w:rsidRPr="003629BD">
        <w:rPr>
          <w:rFonts w:ascii="Arial" w:hAnsi="Arial" w:cs="Arial"/>
          <w:sz w:val="20"/>
          <w:szCs w:val="20"/>
        </w:rPr>
        <w:t xml:space="preserve"> on days prior to full responsibility</w:t>
      </w:r>
      <w:r w:rsidR="006251C4" w:rsidRPr="003629BD">
        <w:rPr>
          <w:rFonts w:ascii="Arial" w:hAnsi="Arial" w:cs="Arial"/>
          <w:sz w:val="20"/>
          <w:szCs w:val="20"/>
        </w:rPr>
        <w:t xml:space="preserve">; </w:t>
      </w:r>
      <w:r w:rsidR="006251C4" w:rsidRPr="003629BD">
        <w:rPr>
          <w:rFonts w:ascii="Arial" w:hAnsi="Arial" w:cs="Arial"/>
          <w:b/>
          <w:sz w:val="20"/>
          <w:szCs w:val="20"/>
        </w:rPr>
        <w:t>10 continuous days of responsibility</w:t>
      </w:r>
      <w:r w:rsidR="008068D9" w:rsidRPr="003629BD">
        <w:rPr>
          <w:rFonts w:ascii="Arial" w:hAnsi="Arial" w:cs="Arial"/>
          <w:sz w:val="20"/>
          <w:szCs w:val="20"/>
        </w:rPr>
        <w:t xml:space="preserve"> between </w:t>
      </w:r>
      <w:r w:rsidR="008717E8" w:rsidRPr="003629BD">
        <w:rPr>
          <w:rFonts w:ascii="Arial" w:hAnsi="Arial" w:cs="Arial"/>
          <w:sz w:val="20"/>
          <w:szCs w:val="20"/>
        </w:rPr>
        <w:t>Wed</w:t>
      </w:r>
      <w:r w:rsidR="00640697">
        <w:rPr>
          <w:rFonts w:ascii="Arial" w:hAnsi="Arial" w:cs="Arial"/>
          <w:sz w:val="20"/>
          <w:szCs w:val="20"/>
        </w:rPr>
        <w:t xml:space="preserve"> week 7 </w:t>
      </w:r>
      <w:r w:rsidR="008068D9" w:rsidRPr="003629BD">
        <w:rPr>
          <w:rFonts w:ascii="Arial" w:hAnsi="Arial" w:cs="Arial"/>
          <w:sz w:val="20"/>
          <w:szCs w:val="20"/>
        </w:rPr>
        <w:t xml:space="preserve">– Tues </w:t>
      </w:r>
      <w:r w:rsidR="00640697">
        <w:rPr>
          <w:rFonts w:ascii="Arial" w:hAnsi="Arial" w:cs="Arial"/>
          <w:sz w:val="20"/>
          <w:szCs w:val="20"/>
        </w:rPr>
        <w:t>week 10</w:t>
      </w:r>
    </w:p>
    <w:p w14:paraId="0AECE2CE" w14:textId="7DD1FC98" w:rsidR="00E72B2F" w:rsidRDefault="00706C07" w:rsidP="00E719F1">
      <w:pPr>
        <w:pStyle w:val="ListParagraph"/>
        <w:numPr>
          <w:ilvl w:val="0"/>
          <w:numId w:val="10"/>
        </w:numPr>
        <w:spacing w:line="360" w:lineRule="auto"/>
        <w:contextualSpacing w:val="0"/>
        <w:jc w:val="both"/>
        <w:rPr>
          <w:rFonts w:ascii="Arial" w:hAnsi="Arial" w:cs="Arial"/>
          <w:sz w:val="20"/>
          <w:szCs w:val="20"/>
        </w:rPr>
      </w:pPr>
      <w:r w:rsidRPr="003629BD">
        <w:rPr>
          <w:rFonts w:ascii="Arial" w:hAnsi="Arial" w:cs="Arial"/>
          <w:b/>
          <w:sz w:val="20"/>
          <w:szCs w:val="20"/>
        </w:rPr>
        <w:t>W</w:t>
      </w:r>
      <w:r w:rsidR="00E72B2F" w:rsidRPr="003629BD">
        <w:rPr>
          <w:rFonts w:ascii="Arial" w:hAnsi="Arial" w:cs="Arial"/>
          <w:b/>
          <w:sz w:val="20"/>
          <w:szCs w:val="20"/>
        </w:rPr>
        <w:t>eek 10:</w:t>
      </w:r>
      <w:r w:rsidR="00E72B2F" w:rsidRPr="003629BD">
        <w:rPr>
          <w:rFonts w:ascii="Arial" w:hAnsi="Arial" w:cs="Arial"/>
          <w:sz w:val="20"/>
          <w:szCs w:val="20"/>
        </w:rPr>
        <w:t xml:space="preserve"> </w:t>
      </w:r>
      <w:r w:rsidR="009371AC" w:rsidRPr="003629BD">
        <w:rPr>
          <w:rFonts w:ascii="Arial" w:hAnsi="Arial" w:cs="Arial"/>
          <w:b/>
          <w:sz w:val="20"/>
          <w:szCs w:val="20"/>
        </w:rPr>
        <w:t>1</w:t>
      </w:r>
      <w:r w:rsidR="006251C4" w:rsidRPr="003629BD">
        <w:rPr>
          <w:rFonts w:ascii="Arial" w:hAnsi="Arial" w:cs="Arial"/>
          <w:b/>
          <w:sz w:val="20"/>
          <w:szCs w:val="20"/>
        </w:rPr>
        <w:t xml:space="preserve"> day in secondary school</w:t>
      </w:r>
      <w:r w:rsidR="006251C4" w:rsidRPr="003629BD">
        <w:rPr>
          <w:rFonts w:ascii="Arial" w:hAnsi="Arial" w:cs="Arial"/>
          <w:sz w:val="20"/>
          <w:szCs w:val="20"/>
        </w:rPr>
        <w:t xml:space="preserve"> to shadow S1/S2 pupil</w:t>
      </w:r>
      <w:r w:rsidR="004D71E6">
        <w:rPr>
          <w:rFonts w:ascii="Arial" w:hAnsi="Arial" w:cs="Arial"/>
          <w:sz w:val="20"/>
          <w:szCs w:val="20"/>
        </w:rPr>
        <w:t xml:space="preserve"> (where appropriate)</w:t>
      </w:r>
      <w:r w:rsidR="006251C4" w:rsidRPr="003629BD">
        <w:rPr>
          <w:rFonts w:ascii="Arial" w:hAnsi="Arial" w:cs="Arial"/>
          <w:sz w:val="20"/>
          <w:szCs w:val="20"/>
        </w:rPr>
        <w:t xml:space="preserve">; </w:t>
      </w:r>
      <w:r w:rsidR="006251C4" w:rsidRPr="003629BD">
        <w:rPr>
          <w:rFonts w:ascii="Arial" w:hAnsi="Arial" w:cs="Arial"/>
          <w:b/>
          <w:sz w:val="20"/>
          <w:szCs w:val="20"/>
        </w:rPr>
        <w:t>single lessons as required</w:t>
      </w:r>
      <w:r w:rsidR="006251C4" w:rsidRPr="003629BD">
        <w:rPr>
          <w:rFonts w:ascii="Arial" w:hAnsi="Arial" w:cs="Arial"/>
          <w:sz w:val="20"/>
          <w:szCs w:val="20"/>
        </w:rPr>
        <w:t xml:space="preserve"> to facilitate handover</w:t>
      </w:r>
    </w:p>
    <w:p w14:paraId="4E183315" w14:textId="77777777" w:rsidR="007D781E" w:rsidRDefault="007D781E" w:rsidP="007D781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bCs/>
          <w:sz w:val="20"/>
          <w:szCs w:val="20"/>
        </w:rPr>
      </w:pPr>
    </w:p>
    <w:p w14:paraId="01AD0FB3" w14:textId="46CACA66" w:rsidR="007D781E" w:rsidRPr="007D781E" w:rsidRDefault="007D781E" w:rsidP="007D781E">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 w:val="20"/>
          <w:szCs w:val="20"/>
        </w:rPr>
      </w:pPr>
      <w:r w:rsidRPr="007D781E">
        <w:rPr>
          <w:rFonts w:ascii="Arial" w:hAnsi="Arial"/>
          <w:bCs/>
          <w:sz w:val="20"/>
          <w:szCs w:val="20"/>
        </w:rPr>
        <w:t>Students should allow for some ‘hand-over’ time towards the end of each placement.</w:t>
      </w:r>
      <w:r w:rsidR="00F62D03">
        <w:rPr>
          <w:rFonts w:ascii="Arial" w:hAnsi="Arial"/>
          <w:bCs/>
          <w:sz w:val="20"/>
          <w:szCs w:val="20"/>
        </w:rPr>
        <w:t xml:space="preserve"> </w:t>
      </w:r>
      <w:r w:rsidRPr="007D781E">
        <w:rPr>
          <w:rFonts w:ascii="Arial" w:hAnsi="Arial"/>
          <w:bCs/>
          <w:sz w:val="20"/>
          <w:szCs w:val="20"/>
        </w:rPr>
        <w:t xml:space="preserve"> This will also permit the students to observe the class teacher again and to critically reflect on their own practice.</w:t>
      </w:r>
    </w:p>
    <w:p w14:paraId="3CC5AFA6" w14:textId="77777777" w:rsidR="00004E3D" w:rsidRPr="00C71B21" w:rsidRDefault="00004E3D" w:rsidP="009371AC">
      <w:pPr>
        <w:spacing w:line="360" w:lineRule="auto"/>
        <w:jc w:val="both"/>
        <w:rPr>
          <w:rFonts w:ascii="Arial" w:hAnsi="Arial" w:cs="Arial"/>
          <w:b/>
          <w:color w:val="auto"/>
          <w:sz w:val="20"/>
          <w:szCs w:val="20"/>
        </w:rPr>
      </w:pPr>
    </w:p>
    <w:p w14:paraId="789F7CAD" w14:textId="77DE80E4" w:rsidR="00292F15" w:rsidRPr="00292F15" w:rsidRDefault="00292F15" w:rsidP="006A4EE4">
      <w:pPr>
        <w:pStyle w:val="Heading2"/>
      </w:pPr>
      <w:r w:rsidRPr="00292F15">
        <w:t xml:space="preserve">Additional opportunities </w:t>
      </w:r>
    </w:p>
    <w:p w14:paraId="338A830F" w14:textId="6CC38E8F" w:rsidR="00292F15" w:rsidRPr="00292F15" w:rsidRDefault="00292F15" w:rsidP="00292F15">
      <w:pPr>
        <w:spacing w:line="360" w:lineRule="auto"/>
        <w:jc w:val="both"/>
        <w:rPr>
          <w:rFonts w:ascii="Arial" w:hAnsi="Arial" w:cs="Arial"/>
          <w:bCs/>
          <w:color w:val="auto"/>
          <w:sz w:val="20"/>
          <w:szCs w:val="20"/>
        </w:rPr>
      </w:pPr>
      <w:r w:rsidRPr="00292F15">
        <w:rPr>
          <w:rFonts w:ascii="Arial" w:hAnsi="Arial" w:cs="Arial"/>
          <w:bCs/>
          <w:color w:val="auto"/>
          <w:sz w:val="20"/>
          <w:szCs w:val="20"/>
        </w:rPr>
        <w:t xml:space="preserve">During placement, </w:t>
      </w:r>
      <w:r w:rsidR="004D71E6">
        <w:rPr>
          <w:rFonts w:ascii="Arial" w:hAnsi="Arial" w:cs="Arial"/>
          <w:bCs/>
          <w:color w:val="auto"/>
          <w:sz w:val="20"/>
          <w:szCs w:val="20"/>
        </w:rPr>
        <w:t>students are</w:t>
      </w:r>
      <w:r w:rsidRPr="00292F15">
        <w:rPr>
          <w:rFonts w:ascii="Arial" w:hAnsi="Arial" w:cs="Arial"/>
          <w:bCs/>
          <w:color w:val="auto"/>
          <w:sz w:val="20"/>
          <w:szCs w:val="20"/>
        </w:rPr>
        <w:t xml:space="preserve"> encouraged to spend some time gaining a wider picture of provision within the school (</w:t>
      </w:r>
      <w:proofErr w:type="spellStart"/>
      <w:r w:rsidRPr="00292F15">
        <w:rPr>
          <w:rFonts w:ascii="Arial" w:hAnsi="Arial" w:cs="Arial"/>
          <w:bCs/>
          <w:color w:val="auto"/>
          <w:sz w:val="20"/>
          <w:szCs w:val="20"/>
        </w:rPr>
        <w:t>eg.</w:t>
      </w:r>
      <w:proofErr w:type="spellEnd"/>
      <w:r w:rsidRPr="00292F15">
        <w:rPr>
          <w:rFonts w:ascii="Arial" w:hAnsi="Arial" w:cs="Arial"/>
          <w:bCs/>
          <w:color w:val="auto"/>
          <w:sz w:val="20"/>
          <w:szCs w:val="20"/>
        </w:rPr>
        <w:t xml:space="preserve"> a nurture room, hearing impairment unit, support for learning, or even another stage of the school).</w:t>
      </w:r>
      <w:r w:rsidR="00F62D03">
        <w:rPr>
          <w:rFonts w:ascii="Arial" w:hAnsi="Arial" w:cs="Arial"/>
          <w:bCs/>
          <w:color w:val="auto"/>
          <w:sz w:val="20"/>
          <w:szCs w:val="20"/>
        </w:rPr>
        <w:t xml:space="preserve"> </w:t>
      </w:r>
      <w:r w:rsidRPr="00292F15">
        <w:rPr>
          <w:rFonts w:ascii="Arial" w:hAnsi="Arial" w:cs="Arial"/>
          <w:bCs/>
          <w:color w:val="auto"/>
          <w:sz w:val="20"/>
          <w:szCs w:val="20"/>
        </w:rPr>
        <w:t xml:space="preserve"> Please note that this is a flexible arrangement and is not a requirement of the placement, merely a recommendation.  Students should capitalise on additional learning experiences such as:</w:t>
      </w:r>
    </w:p>
    <w:p w14:paraId="23CD838D" w14:textId="782A22FA"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extra-curricular involvement</w:t>
      </w:r>
    </w:p>
    <w:p w14:paraId="1E3C7045" w14:textId="5BD85A63"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transition arrangements</w:t>
      </w:r>
    </w:p>
    <w:p w14:paraId="0FABDBD0" w14:textId="2540E62F"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opportunities to understand role of Social Work, Ed.</w:t>
      </w:r>
      <w:r w:rsidR="00F62D03">
        <w:rPr>
          <w:rFonts w:ascii="Arial" w:hAnsi="Arial" w:cs="Arial"/>
          <w:bCs/>
          <w:sz w:val="20"/>
          <w:szCs w:val="20"/>
        </w:rPr>
        <w:t xml:space="preserve"> </w:t>
      </w:r>
      <w:r w:rsidRPr="00292F15">
        <w:rPr>
          <w:rFonts w:ascii="Arial" w:hAnsi="Arial" w:cs="Arial"/>
          <w:bCs/>
          <w:sz w:val="20"/>
          <w:szCs w:val="20"/>
        </w:rPr>
        <w:t xml:space="preserve"> Psych, Active Schools coordinators, etc.</w:t>
      </w:r>
    </w:p>
    <w:p w14:paraId="4F1C7EBF" w14:textId="060B97B9"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lastRenderedPageBreak/>
        <w:t>staff meetings and departmental meetings</w:t>
      </w:r>
    </w:p>
    <w:p w14:paraId="13374A78" w14:textId="53F3CD63"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assemblies</w:t>
      </w:r>
    </w:p>
    <w:p w14:paraId="4B309258" w14:textId="1A9065EE"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parents’ evenings</w:t>
      </w:r>
    </w:p>
    <w:p w14:paraId="216B0F04" w14:textId="42402D18"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school concerts/shows/charity events</w:t>
      </w:r>
    </w:p>
    <w:p w14:paraId="232BC626" w14:textId="0B404920"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in-service days</w:t>
      </w:r>
    </w:p>
    <w:p w14:paraId="615D7466" w14:textId="0974C435"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transition arrangements</w:t>
      </w:r>
    </w:p>
    <w:p w14:paraId="594749AA" w14:textId="7A7524B4" w:rsidR="00292F15"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pupil councils</w:t>
      </w:r>
    </w:p>
    <w:p w14:paraId="7F64A7F9" w14:textId="7AFEC355" w:rsidR="0046211F" w:rsidRPr="00292F15" w:rsidRDefault="00292F15" w:rsidP="00E719F1">
      <w:pPr>
        <w:pStyle w:val="ListParagraph"/>
        <w:numPr>
          <w:ilvl w:val="0"/>
          <w:numId w:val="10"/>
        </w:numPr>
        <w:spacing w:line="360" w:lineRule="auto"/>
        <w:jc w:val="both"/>
        <w:rPr>
          <w:rFonts w:ascii="Arial" w:hAnsi="Arial" w:cs="Arial"/>
          <w:bCs/>
          <w:sz w:val="20"/>
          <w:szCs w:val="20"/>
        </w:rPr>
      </w:pPr>
      <w:r w:rsidRPr="00292F15">
        <w:rPr>
          <w:rFonts w:ascii="Arial" w:hAnsi="Arial" w:cs="Arial"/>
          <w:bCs/>
          <w:sz w:val="20"/>
          <w:szCs w:val="20"/>
        </w:rPr>
        <w:t xml:space="preserve">rights and respecting/ECO </w:t>
      </w:r>
      <w:proofErr w:type="gramStart"/>
      <w:r w:rsidRPr="00292F15">
        <w:rPr>
          <w:rFonts w:ascii="Arial" w:hAnsi="Arial" w:cs="Arial"/>
          <w:bCs/>
          <w:sz w:val="20"/>
          <w:szCs w:val="20"/>
        </w:rPr>
        <w:t>schools</w:t>
      </w:r>
      <w:proofErr w:type="gramEnd"/>
      <w:r w:rsidRPr="00292F15">
        <w:rPr>
          <w:rFonts w:ascii="Arial" w:hAnsi="Arial" w:cs="Arial"/>
          <w:bCs/>
          <w:sz w:val="20"/>
          <w:szCs w:val="20"/>
        </w:rPr>
        <w:t xml:space="preserve"> meetings, etc</w:t>
      </w:r>
    </w:p>
    <w:p w14:paraId="0F28DCAA" w14:textId="77777777" w:rsidR="00950701" w:rsidRDefault="00950701" w:rsidP="00950701">
      <w:pPr>
        <w:spacing w:line="360" w:lineRule="auto"/>
        <w:jc w:val="both"/>
        <w:rPr>
          <w:rFonts w:ascii="Arial" w:hAnsi="Arial"/>
          <w:sz w:val="20"/>
        </w:rPr>
      </w:pPr>
    </w:p>
    <w:p w14:paraId="675A283E" w14:textId="45CB51A5" w:rsidR="00950701" w:rsidRDefault="00B054D1" w:rsidP="00950701">
      <w:pPr>
        <w:spacing w:line="360" w:lineRule="auto"/>
        <w:jc w:val="both"/>
        <w:rPr>
          <w:rFonts w:ascii="Arial" w:hAnsi="Arial"/>
          <w:sz w:val="20"/>
        </w:rPr>
      </w:pPr>
      <w:r>
        <w:rPr>
          <w:rFonts w:ascii="Arial" w:hAnsi="Arial"/>
          <w:sz w:val="20"/>
        </w:rPr>
        <w:t>During MA4PP, o</w:t>
      </w:r>
      <w:r w:rsidR="00950701" w:rsidRPr="00950701">
        <w:rPr>
          <w:rFonts w:ascii="Arial" w:hAnsi="Arial"/>
          <w:sz w:val="20"/>
        </w:rPr>
        <w:t xml:space="preserve">ne aspect of supporting students’ understanding of transition is that students should have the opportunity to explore P7/S1 transition, including gaining an understanding of the secondary school context.  To that end, we ask that schools </w:t>
      </w:r>
      <w:proofErr w:type="gramStart"/>
      <w:r w:rsidR="00950701" w:rsidRPr="00950701">
        <w:rPr>
          <w:rFonts w:ascii="Arial" w:hAnsi="Arial"/>
          <w:sz w:val="20"/>
        </w:rPr>
        <w:t>make arrangements</w:t>
      </w:r>
      <w:proofErr w:type="gramEnd"/>
      <w:r w:rsidR="00950701" w:rsidRPr="00950701">
        <w:rPr>
          <w:rFonts w:ascii="Arial" w:hAnsi="Arial"/>
          <w:sz w:val="20"/>
        </w:rPr>
        <w:t xml:space="preserve"> for their students to visit </w:t>
      </w:r>
      <w:r w:rsidR="007E0D98">
        <w:rPr>
          <w:rFonts w:ascii="Arial" w:hAnsi="Arial"/>
          <w:sz w:val="20"/>
        </w:rPr>
        <w:t xml:space="preserve">the </w:t>
      </w:r>
      <w:r w:rsidR="007E0D98" w:rsidRPr="007E0D98">
        <w:rPr>
          <w:rFonts w:ascii="Arial" w:hAnsi="Arial"/>
          <w:sz w:val="20"/>
        </w:rPr>
        <w:t xml:space="preserve">school’s associated secondary school </w:t>
      </w:r>
      <w:r w:rsidR="00950701" w:rsidRPr="00950701">
        <w:rPr>
          <w:rFonts w:ascii="Arial" w:hAnsi="Arial"/>
          <w:sz w:val="20"/>
        </w:rPr>
        <w:t>to shadow an S1/S2 pupil during the school day.</w:t>
      </w:r>
      <w:r w:rsidR="00F62D03">
        <w:rPr>
          <w:rFonts w:ascii="Arial" w:hAnsi="Arial"/>
          <w:sz w:val="20"/>
        </w:rPr>
        <w:t xml:space="preserve"> </w:t>
      </w:r>
      <w:r w:rsidR="00950701" w:rsidRPr="00950701">
        <w:rPr>
          <w:rFonts w:ascii="Arial" w:hAnsi="Arial"/>
          <w:sz w:val="20"/>
        </w:rPr>
        <w:t xml:space="preserve"> Alternatively, if the school’s P7 pupils are involved in any secondary transition events which the student can attend, then involvement in this could replace a secondary shadow day, so long as this does not negatively impact the student’s capacity to meet the responsibility expectations of their placement.</w:t>
      </w:r>
    </w:p>
    <w:p w14:paraId="63518C1F" w14:textId="67153716" w:rsidR="0046211F" w:rsidRDefault="0046211F" w:rsidP="009371AC">
      <w:pPr>
        <w:spacing w:line="360" w:lineRule="auto"/>
        <w:jc w:val="both"/>
        <w:rPr>
          <w:rFonts w:ascii="Arial" w:hAnsi="Arial" w:cs="Arial"/>
          <w:b/>
          <w:color w:val="auto"/>
          <w:sz w:val="20"/>
          <w:szCs w:val="20"/>
        </w:rPr>
      </w:pPr>
    </w:p>
    <w:p w14:paraId="2FD9F6CF" w14:textId="77777777" w:rsidR="00A841BC" w:rsidRDefault="00A841BC" w:rsidP="006A4EE4">
      <w:pPr>
        <w:pStyle w:val="Heading2"/>
      </w:pPr>
      <w:r w:rsidRPr="00C71B21">
        <w:t>Observed Lessons (by the school)</w:t>
      </w:r>
    </w:p>
    <w:p w14:paraId="02124EBE" w14:textId="2408061A" w:rsidR="00A841BC" w:rsidRDefault="00A841BC" w:rsidP="00A841BC">
      <w:pPr>
        <w:spacing w:line="360" w:lineRule="auto"/>
        <w:jc w:val="both"/>
        <w:rPr>
          <w:rFonts w:ascii="Arial" w:hAnsi="Arial"/>
          <w:color w:val="auto"/>
          <w:sz w:val="20"/>
        </w:rPr>
      </w:pPr>
      <w:r w:rsidRPr="00C71B21">
        <w:rPr>
          <w:rFonts w:ascii="Arial" w:hAnsi="Arial"/>
          <w:color w:val="auto"/>
          <w:sz w:val="20"/>
        </w:rPr>
        <w:t xml:space="preserve">There should be </w:t>
      </w:r>
      <w:r w:rsidRPr="00AD2CD9">
        <w:rPr>
          <w:rFonts w:ascii="Arial" w:hAnsi="Arial"/>
          <w:b/>
          <w:bCs/>
          <w:color w:val="auto"/>
          <w:sz w:val="20"/>
        </w:rPr>
        <w:t>a minimum of three formally observed lessons by school staff during the period of six continuous days’ responsibility</w:t>
      </w:r>
      <w:r w:rsidRPr="00C71B21">
        <w:rPr>
          <w:rFonts w:ascii="Arial" w:hAnsi="Arial"/>
          <w:color w:val="auto"/>
          <w:sz w:val="20"/>
        </w:rPr>
        <w:t xml:space="preserve"> and </w:t>
      </w:r>
      <w:r w:rsidRPr="00AD2CD9">
        <w:rPr>
          <w:rFonts w:ascii="Arial" w:hAnsi="Arial"/>
          <w:b/>
          <w:bCs/>
          <w:color w:val="auto"/>
          <w:sz w:val="20"/>
        </w:rPr>
        <w:t>five formally observed lessons by school staff during the period of ten continuous days’ responsibility</w:t>
      </w:r>
      <w:r w:rsidRPr="00C71B21">
        <w:rPr>
          <w:rFonts w:ascii="Arial" w:hAnsi="Arial"/>
          <w:color w:val="auto"/>
          <w:sz w:val="20"/>
        </w:rPr>
        <w:t>.</w:t>
      </w:r>
      <w:r w:rsidR="00F62D03">
        <w:rPr>
          <w:rFonts w:ascii="Arial" w:hAnsi="Arial"/>
          <w:color w:val="auto"/>
          <w:sz w:val="20"/>
        </w:rPr>
        <w:t xml:space="preserve"> </w:t>
      </w:r>
      <w:r w:rsidRPr="00C71B21">
        <w:rPr>
          <w:rFonts w:ascii="Arial" w:hAnsi="Arial"/>
          <w:color w:val="auto"/>
          <w:sz w:val="20"/>
        </w:rPr>
        <w:t xml:space="preserve"> A template for this is </w:t>
      </w:r>
      <w:r w:rsidRPr="00B31EED">
        <w:rPr>
          <w:rFonts w:ascii="Arial" w:hAnsi="Arial" w:cs="Arial"/>
          <w:color w:val="auto"/>
          <w:sz w:val="20"/>
          <w:szCs w:val="20"/>
        </w:rPr>
        <w:t xml:space="preserve">provided in </w:t>
      </w:r>
      <w:r w:rsidR="00B31EED" w:rsidRPr="00B31EED">
        <w:rPr>
          <w:rFonts w:ascii="Arial" w:hAnsi="Arial" w:cs="Arial"/>
          <w:sz w:val="20"/>
          <w:szCs w:val="20"/>
        </w:rPr>
        <w:t xml:space="preserve">the </w:t>
      </w:r>
      <w:r w:rsidR="00B31EED" w:rsidRPr="00B31EED">
        <w:rPr>
          <w:rFonts w:ascii="Arial" w:hAnsi="Arial" w:cs="Arial"/>
          <w:i/>
          <w:iCs/>
          <w:sz w:val="20"/>
          <w:szCs w:val="20"/>
        </w:rPr>
        <w:t>MA Professional Practice Handbook</w:t>
      </w:r>
      <w:r w:rsidR="00B31EED">
        <w:rPr>
          <w:rFonts w:ascii="Arial" w:hAnsi="Arial" w:cs="Arial"/>
          <w:sz w:val="20"/>
          <w:szCs w:val="20"/>
        </w:rPr>
        <w:t>.</w:t>
      </w:r>
    </w:p>
    <w:p w14:paraId="33EF301E" w14:textId="77777777" w:rsidR="00A841BC" w:rsidRDefault="00A841BC" w:rsidP="009371AC">
      <w:pPr>
        <w:spacing w:line="360" w:lineRule="auto"/>
        <w:jc w:val="both"/>
        <w:rPr>
          <w:rFonts w:ascii="Arial" w:hAnsi="Arial" w:cs="Arial"/>
          <w:b/>
          <w:color w:val="auto"/>
          <w:sz w:val="20"/>
          <w:szCs w:val="20"/>
        </w:rPr>
      </w:pPr>
    </w:p>
    <w:p w14:paraId="06F034FC" w14:textId="538D004E" w:rsidR="00E3163B" w:rsidRDefault="005A2E50" w:rsidP="006A4EE4">
      <w:pPr>
        <w:pStyle w:val="Heading2"/>
      </w:pPr>
      <w:r w:rsidRPr="00C71B21">
        <w:t>Tutor and School Assessment</w:t>
      </w:r>
    </w:p>
    <w:p w14:paraId="3949E537" w14:textId="62DEE125" w:rsidR="0097501F" w:rsidRDefault="00026064" w:rsidP="00CE746A">
      <w:pPr>
        <w:spacing w:after="120" w:line="360" w:lineRule="auto"/>
        <w:jc w:val="both"/>
        <w:rPr>
          <w:rFonts w:ascii="Arial" w:hAnsi="Arial"/>
          <w:color w:val="auto"/>
          <w:sz w:val="20"/>
        </w:rPr>
      </w:pPr>
      <w:r>
        <w:rPr>
          <w:rFonts w:ascii="Arial" w:hAnsi="Arial"/>
          <w:color w:val="auto"/>
          <w:sz w:val="20"/>
        </w:rPr>
        <w:t xml:space="preserve">Professional Practice </w:t>
      </w:r>
      <w:r w:rsidR="00F32F35">
        <w:rPr>
          <w:rFonts w:ascii="Arial" w:hAnsi="Arial"/>
          <w:color w:val="auto"/>
          <w:sz w:val="20"/>
        </w:rPr>
        <w:t>MA4PP</w:t>
      </w:r>
      <w:r w:rsidR="003B1E01" w:rsidRPr="00C71B21">
        <w:rPr>
          <w:rFonts w:ascii="Arial" w:hAnsi="Arial"/>
          <w:color w:val="auto"/>
          <w:sz w:val="20"/>
        </w:rPr>
        <w:t xml:space="preserve"> will involve an early summative </w:t>
      </w:r>
      <w:r w:rsidR="0081151D">
        <w:rPr>
          <w:rFonts w:ascii="Arial" w:hAnsi="Arial"/>
          <w:color w:val="auto"/>
          <w:sz w:val="20"/>
        </w:rPr>
        <w:t>ass</w:t>
      </w:r>
      <w:r w:rsidR="005F2570">
        <w:rPr>
          <w:rFonts w:ascii="Arial" w:hAnsi="Arial"/>
          <w:color w:val="auto"/>
          <w:sz w:val="20"/>
        </w:rPr>
        <w:t>essment</w:t>
      </w:r>
      <w:r w:rsidR="003B1E01" w:rsidRPr="00C71B21">
        <w:rPr>
          <w:rFonts w:ascii="Arial" w:hAnsi="Arial"/>
          <w:color w:val="auto"/>
          <w:sz w:val="20"/>
        </w:rPr>
        <w:t xml:space="preserve"> by the tutor</w:t>
      </w:r>
      <w:r w:rsidR="008068D9" w:rsidRPr="00C71B21">
        <w:rPr>
          <w:rFonts w:ascii="Arial" w:hAnsi="Arial"/>
          <w:color w:val="auto"/>
          <w:sz w:val="20"/>
        </w:rPr>
        <w:t xml:space="preserve"> during </w:t>
      </w:r>
      <w:r w:rsidR="00462275">
        <w:rPr>
          <w:rFonts w:ascii="Arial" w:hAnsi="Arial"/>
          <w:color w:val="auto"/>
          <w:sz w:val="20"/>
        </w:rPr>
        <w:t>wee</w:t>
      </w:r>
      <w:r w:rsidR="00462275" w:rsidRPr="00462275">
        <w:rPr>
          <w:rFonts w:ascii="Arial" w:hAnsi="Arial"/>
          <w:color w:val="auto"/>
          <w:sz w:val="20"/>
        </w:rPr>
        <w:t>ks 6-8</w:t>
      </w:r>
      <w:r w:rsidR="00ED7D4C" w:rsidRPr="00462275">
        <w:rPr>
          <w:rFonts w:ascii="Arial" w:hAnsi="Arial"/>
          <w:color w:val="auto"/>
          <w:sz w:val="20"/>
        </w:rPr>
        <w:t xml:space="preserve"> (</w:t>
      </w:r>
      <w:r w:rsidR="003B59E8" w:rsidRPr="00462275">
        <w:rPr>
          <w:rFonts w:ascii="Arial" w:hAnsi="Arial"/>
          <w:color w:val="auto"/>
          <w:sz w:val="20"/>
        </w:rPr>
        <w:t>taking Local Authority holidays into account</w:t>
      </w:r>
      <w:r w:rsidR="00ED7D4C" w:rsidRPr="00462275">
        <w:rPr>
          <w:rFonts w:ascii="Arial" w:hAnsi="Arial"/>
          <w:color w:val="auto"/>
          <w:sz w:val="20"/>
        </w:rPr>
        <w:t>)</w:t>
      </w:r>
      <w:r w:rsidR="003B1E01" w:rsidRPr="00462275">
        <w:rPr>
          <w:rFonts w:ascii="Arial" w:hAnsi="Arial"/>
          <w:color w:val="auto"/>
          <w:sz w:val="20"/>
        </w:rPr>
        <w:t>.</w:t>
      </w:r>
      <w:r w:rsidR="00F62D03">
        <w:rPr>
          <w:rFonts w:ascii="Arial" w:hAnsi="Arial"/>
          <w:color w:val="auto"/>
          <w:sz w:val="20"/>
        </w:rPr>
        <w:t xml:space="preserve"> </w:t>
      </w:r>
      <w:r w:rsidR="003B1E01" w:rsidRPr="00462275">
        <w:rPr>
          <w:rFonts w:ascii="Arial" w:hAnsi="Arial"/>
          <w:color w:val="auto"/>
          <w:sz w:val="20"/>
        </w:rPr>
        <w:t xml:space="preserve"> Should the tutor have concerns about the student’s practice</w:t>
      </w:r>
      <w:r w:rsidR="003B1E01" w:rsidRPr="00C71B21">
        <w:rPr>
          <w:rFonts w:ascii="Arial" w:hAnsi="Arial"/>
          <w:color w:val="auto"/>
          <w:sz w:val="20"/>
        </w:rPr>
        <w:t xml:space="preserve"> in relation to any of the sections of </w:t>
      </w:r>
      <w:r w:rsidR="0097501F">
        <w:rPr>
          <w:rFonts w:ascii="Arial" w:hAnsi="Arial"/>
          <w:color w:val="auto"/>
          <w:sz w:val="20"/>
        </w:rPr>
        <w:t xml:space="preserve">the </w:t>
      </w:r>
      <w:r w:rsidR="003B1E01" w:rsidRPr="00C71B21">
        <w:rPr>
          <w:rFonts w:ascii="Arial" w:hAnsi="Arial"/>
          <w:color w:val="auto"/>
          <w:sz w:val="20"/>
        </w:rPr>
        <w:t>SPR on the summative report form, this</w:t>
      </w:r>
      <w:r w:rsidR="005F2570">
        <w:rPr>
          <w:rFonts w:ascii="Arial" w:hAnsi="Arial"/>
          <w:color w:val="auto"/>
          <w:sz w:val="20"/>
        </w:rPr>
        <w:t xml:space="preserve"> assessment</w:t>
      </w:r>
      <w:r w:rsidR="003B1E01" w:rsidRPr="00C71B21">
        <w:rPr>
          <w:rFonts w:ascii="Arial" w:hAnsi="Arial"/>
          <w:color w:val="auto"/>
          <w:sz w:val="20"/>
        </w:rPr>
        <w:t xml:space="preserve"> will become formative and a summative </w:t>
      </w:r>
      <w:r w:rsidR="005F2570">
        <w:rPr>
          <w:rFonts w:ascii="Arial" w:hAnsi="Arial"/>
          <w:color w:val="auto"/>
          <w:sz w:val="20"/>
        </w:rPr>
        <w:t>assessment</w:t>
      </w:r>
      <w:r w:rsidR="003B1E01" w:rsidRPr="00C71B21">
        <w:rPr>
          <w:rFonts w:ascii="Arial" w:hAnsi="Arial"/>
          <w:color w:val="auto"/>
          <w:sz w:val="20"/>
        </w:rPr>
        <w:t xml:space="preserve"> will be scheduled for the final or penultimate week of placement. </w:t>
      </w:r>
    </w:p>
    <w:p w14:paraId="482D4FDC" w14:textId="7E7A93B0" w:rsidR="003B1E01" w:rsidRDefault="00614D66" w:rsidP="00CE746A">
      <w:pPr>
        <w:spacing w:after="120" w:line="360" w:lineRule="auto"/>
        <w:jc w:val="both"/>
        <w:rPr>
          <w:rFonts w:ascii="Arial" w:hAnsi="Arial"/>
          <w:color w:val="auto"/>
          <w:sz w:val="20"/>
        </w:rPr>
      </w:pPr>
      <w:r>
        <w:rPr>
          <w:rFonts w:ascii="Arial" w:hAnsi="Arial"/>
          <w:color w:val="auto"/>
          <w:sz w:val="20"/>
        </w:rPr>
        <w:t>I</w:t>
      </w:r>
      <w:r w:rsidR="003B1E01" w:rsidRPr="00C71B21">
        <w:rPr>
          <w:rFonts w:ascii="Arial" w:hAnsi="Arial"/>
          <w:color w:val="auto"/>
          <w:sz w:val="20"/>
        </w:rPr>
        <w:t xml:space="preserve">f the student is successful in all areas of </w:t>
      </w:r>
      <w:r w:rsidR="0097501F">
        <w:rPr>
          <w:rFonts w:ascii="Arial" w:hAnsi="Arial"/>
          <w:color w:val="auto"/>
          <w:sz w:val="20"/>
        </w:rPr>
        <w:t xml:space="preserve">the </w:t>
      </w:r>
      <w:r w:rsidR="003B1E01" w:rsidRPr="00C71B21">
        <w:rPr>
          <w:rFonts w:ascii="Arial" w:hAnsi="Arial"/>
          <w:color w:val="auto"/>
          <w:sz w:val="20"/>
        </w:rPr>
        <w:t xml:space="preserve">SPR during the tutor’s early summative </w:t>
      </w:r>
      <w:r w:rsidR="005F2570">
        <w:rPr>
          <w:rFonts w:ascii="Arial" w:hAnsi="Arial"/>
          <w:color w:val="auto"/>
          <w:sz w:val="20"/>
        </w:rPr>
        <w:t xml:space="preserve">assessment </w:t>
      </w:r>
      <w:r w:rsidR="003B1E01" w:rsidRPr="00C71B21">
        <w:rPr>
          <w:rFonts w:ascii="Arial" w:hAnsi="Arial"/>
          <w:color w:val="auto"/>
          <w:sz w:val="20"/>
        </w:rPr>
        <w:t xml:space="preserve">but, when the school comes to assess the student and has concerns about the student’s practice in relation to any of the sections of </w:t>
      </w:r>
      <w:r w:rsidR="00555160">
        <w:rPr>
          <w:rFonts w:ascii="Arial" w:hAnsi="Arial"/>
          <w:color w:val="auto"/>
          <w:sz w:val="20"/>
        </w:rPr>
        <w:t xml:space="preserve">the </w:t>
      </w:r>
      <w:r w:rsidR="003B1E01" w:rsidRPr="00C71B21">
        <w:rPr>
          <w:rFonts w:ascii="Arial" w:hAnsi="Arial"/>
          <w:color w:val="auto"/>
          <w:sz w:val="20"/>
        </w:rPr>
        <w:t xml:space="preserve">SPR, the school may </w:t>
      </w:r>
      <w:r w:rsidR="008068D9" w:rsidRPr="00C71B21">
        <w:rPr>
          <w:rFonts w:ascii="Arial" w:hAnsi="Arial"/>
          <w:color w:val="auto"/>
          <w:sz w:val="20"/>
        </w:rPr>
        <w:t>contact</w:t>
      </w:r>
      <w:r w:rsidR="003B1E01" w:rsidRPr="00C71B21">
        <w:rPr>
          <w:rFonts w:ascii="Arial" w:hAnsi="Arial"/>
          <w:color w:val="auto"/>
          <w:sz w:val="20"/>
        </w:rPr>
        <w:t xml:space="preserve"> the tutor for a professional discussion involving the tutor, student and school in relation to the student’s performance.</w:t>
      </w:r>
    </w:p>
    <w:p w14:paraId="381C4262" w14:textId="77777777" w:rsidR="00AD2CD9" w:rsidRDefault="00AD2CD9" w:rsidP="006A4EE4">
      <w:pPr>
        <w:pStyle w:val="Heading2"/>
      </w:pPr>
    </w:p>
    <w:p w14:paraId="0D9FD95C" w14:textId="0AA6B28B" w:rsidR="001274BE" w:rsidRPr="00C71B21" w:rsidRDefault="001274BE" w:rsidP="006A4EE4">
      <w:pPr>
        <w:pStyle w:val="Heading2"/>
      </w:pPr>
      <w:r w:rsidRPr="00C71B21">
        <w:t xml:space="preserve">Professional Practice </w:t>
      </w:r>
      <w:r w:rsidR="00F32F35">
        <w:t>MA4PP</w:t>
      </w:r>
      <w:r w:rsidRPr="00C71B21">
        <w:t xml:space="preserve"> – Choice of Stage – Criteria for Assessment</w:t>
      </w:r>
    </w:p>
    <w:p w14:paraId="5C2721A3" w14:textId="00CAD56C" w:rsidR="008859B6" w:rsidRPr="00C71B21" w:rsidRDefault="008859B6" w:rsidP="008859B6">
      <w:pPr>
        <w:spacing w:line="360" w:lineRule="auto"/>
        <w:jc w:val="both"/>
        <w:rPr>
          <w:rFonts w:ascii="Arial Bold" w:hAnsi="Arial Bold"/>
          <w:color w:val="auto"/>
          <w:sz w:val="20"/>
        </w:rPr>
      </w:pPr>
      <w:r w:rsidRPr="00C71B21">
        <w:rPr>
          <w:rFonts w:ascii="Arial" w:hAnsi="Arial"/>
          <w:color w:val="auto"/>
          <w:sz w:val="20"/>
        </w:rPr>
        <w:t xml:space="preserve">If a tutor of a </w:t>
      </w:r>
      <w:r>
        <w:rPr>
          <w:rFonts w:ascii="Arial" w:hAnsi="Arial"/>
          <w:color w:val="auto"/>
          <w:sz w:val="20"/>
        </w:rPr>
        <w:t>MA4PP</w:t>
      </w:r>
      <w:r w:rsidRPr="00C71B21">
        <w:rPr>
          <w:rFonts w:ascii="Arial" w:hAnsi="Arial"/>
          <w:color w:val="auto"/>
          <w:sz w:val="20"/>
        </w:rPr>
        <w:t xml:space="preserve"> placement decides that the early summative </w:t>
      </w:r>
      <w:r w:rsidR="00CE746A">
        <w:rPr>
          <w:rFonts w:ascii="Arial" w:hAnsi="Arial"/>
          <w:color w:val="auto"/>
          <w:sz w:val="20"/>
        </w:rPr>
        <w:t xml:space="preserve">assessment </w:t>
      </w:r>
      <w:r w:rsidRPr="00C71B21">
        <w:rPr>
          <w:rFonts w:ascii="Arial" w:hAnsi="Arial"/>
          <w:color w:val="auto"/>
          <w:sz w:val="20"/>
        </w:rPr>
        <w:t>needs to be converted to a formative assessment, then the Formative Assessment Report will be used to give immediate written feedback.</w:t>
      </w:r>
    </w:p>
    <w:p w14:paraId="19529D97" w14:textId="77777777" w:rsidR="008859B6" w:rsidRPr="00C71B21" w:rsidRDefault="008859B6" w:rsidP="008859B6">
      <w:pPr>
        <w:spacing w:line="360" w:lineRule="auto"/>
        <w:rPr>
          <w:rFonts w:ascii="Arial" w:hAnsi="Arial" w:cs="Arial"/>
          <w:b/>
          <w:color w:val="auto"/>
          <w:sz w:val="20"/>
          <w:szCs w:val="20"/>
        </w:rPr>
      </w:pPr>
    </w:p>
    <w:p w14:paraId="48625352" w14:textId="095AFFBF" w:rsidR="001274BE" w:rsidRDefault="001274BE" w:rsidP="001274BE">
      <w:pPr>
        <w:pStyle w:val="Footer1"/>
        <w:tabs>
          <w:tab w:val="clear" w:pos="4320"/>
          <w:tab w:val="clear" w:pos="8640"/>
        </w:tabs>
        <w:spacing w:line="360" w:lineRule="auto"/>
        <w:rPr>
          <w:rFonts w:ascii="Arial" w:hAnsi="Arial"/>
          <w:color w:val="auto"/>
          <w:lang w:val="en-GB"/>
        </w:rPr>
      </w:pPr>
      <w:r w:rsidRPr="00C71B21">
        <w:rPr>
          <w:rFonts w:ascii="Arial" w:hAnsi="Arial"/>
          <w:color w:val="auto"/>
          <w:lang w:val="en-GB"/>
        </w:rPr>
        <w:t xml:space="preserve">The following is a guide to areas to consider when assessing a student during </w:t>
      </w:r>
      <w:r w:rsidR="00F32F35">
        <w:rPr>
          <w:rFonts w:ascii="Arial" w:hAnsi="Arial"/>
          <w:color w:val="auto"/>
          <w:lang w:val="en-GB"/>
        </w:rPr>
        <w:t>MA4PP</w:t>
      </w:r>
      <w:r w:rsidRPr="00C71B21">
        <w:rPr>
          <w:rFonts w:ascii="Arial" w:hAnsi="Arial"/>
          <w:color w:val="auto"/>
          <w:lang w:val="en-GB"/>
        </w:rPr>
        <w:t xml:space="preserve"> for his/her report at the end of this Professional Practice.  Please note that this is not a definitive list and teachers/tutors are encouraged to comment on any aspect of the student’s ability that is relevant, with consideration to the student’s experience at this stage. </w:t>
      </w:r>
    </w:p>
    <w:p w14:paraId="031202AE" w14:textId="64FD7AD7" w:rsidR="008859B6" w:rsidRDefault="008859B6" w:rsidP="001274BE">
      <w:pPr>
        <w:pStyle w:val="Footer1"/>
        <w:tabs>
          <w:tab w:val="clear" w:pos="4320"/>
          <w:tab w:val="clear" w:pos="8640"/>
        </w:tabs>
        <w:spacing w:line="360" w:lineRule="auto"/>
        <w:rPr>
          <w:rFonts w:ascii="Arial" w:hAnsi="Arial"/>
          <w:color w:val="auto"/>
          <w:lang w:val="en-GB"/>
        </w:rPr>
      </w:pPr>
    </w:p>
    <w:p w14:paraId="22BC5A98" w14:textId="168A2210" w:rsidR="008859B6" w:rsidRDefault="008859B6" w:rsidP="008859B6">
      <w:pPr>
        <w:spacing w:line="360" w:lineRule="auto"/>
        <w:rPr>
          <w:rFonts w:ascii="Arial" w:hAnsi="Arial" w:cs="Arial"/>
          <w:color w:val="auto"/>
          <w:sz w:val="20"/>
          <w:szCs w:val="20"/>
        </w:rPr>
      </w:pPr>
      <w:r w:rsidRPr="00C71B21">
        <w:rPr>
          <w:rFonts w:ascii="Arial" w:hAnsi="Arial" w:cs="Arial"/>
          <w:color w:val="auto"/>
          <w:sz w:val="20"/>
          <w:szCs w:val="20"/>
        </w:rPr>
        <w:lastRenderedPageBreak/>
        <w:t xml:space="preserve">For </w:t>
      </w:r>
      <w:r>
        <w:rPr>
          <w:rFonts w:ascii="Arial" w:hAnsi="Arial" w:cs="Arial"/>
          <w:color w:val="auto"/>
          <w:sz w:val="20"/>
          <w:szCs w:val="20"/>
        </w:rPr>
        <w:t>MA4PP</w:t>
      </w:r>
      <w:r w:rsidRPr="00C71B21">
        <w:rPr>
          <w:rFonts w:ascii="Arial" w:hAnsi="Arial" w:cs="Arial"/>
          <w:color w:val="auto"/>
          <w:sz w:val="20"/>
          <w:szCs w:val="20"/>
        </w:rPr>
        <w:t>,</w:t>
      </w:r>
      <w:r w:rsidRPr="00C71B21">
        <w:rPr>
          <w:rFonts w:ascii="Arial" w:hAnsi="Arial" w:cs="Arial"/>
          <w:b/>
          <w:color w:val="auto"/>
          <w:sz w:val="20"/>
          <w:szCs w:val="20"/>
        </w:rPr>
        <w:t xml:space="preserve"> </w:t>
      </w:r>
      <w:r w:rsidRPr="00C71B21">
        <w:rPr>
          <w:rFonts w:ascii="Arial" w:hAnsi="Arial" w:cs="Arial"/>
          <w:color w:val="auto"/>
          <w:sz w:val="20"/>
          <w:szCs w:val="20"/>
        </w:rPr>
        <w:t xml:space="preserve">if a student accumulates a total of </w:t>
      </w:r>
      <w:r w:rsidRPr="00C71B21">
        <w:rPr>
          <w:rFonts w:ascii="Arial" w:hAnsi="Arial" w:cs="Arial"/>
          <w:b/>
          <w:color w:val="auto"/>
          <w:sz w:val="20"/>
          <w:szCs w:val="20"/>
        </w:rPr>
        <w:t>2 or more</w:t>
      </w:r>
      <w:r w:rsidRPr="00C71B21">
        <w:rPr>
          <w:rFonts w:ascii="Arial" w:hAnsi="Arial" w:cs="Arial"/>
          <w:color w:val="auto"/>
          <w:sz w:val="20"/>
          <w:szCs w:val="20"/>
        </w:rPr>
        <w:t xml:space="preserve"> </w:t>
      </w:r>
      <w:r w:rsidRPr="00C71B21">
        <w:rPr>
          <w:rFonts w:ascii="Arial" w:hAnsi="Arial" w:cs="Arial"/>
          <w:b/>
          <w:color w:val="auto"/>
          <w:sz w:val="20"/>
          <w:szCs w:val="20"/>
        </w:rPr>
        <w:t>Unsatisfactory</w:t>
      </w:r>
      <w:r w:rsidRPr="00C71B21">
        <w:rPr>
          <w:rFonts w:ascii="Arial" w:hAnsi="Arial" w:cs="Arial"/>
          <w:color w:val="auto"/>
          <w:sz w:val="20"/>
          <w:szCs w:val="20"/>
        </w:rPr>
        <w:t xml:space="preserve"> grades between the school report and the tutor report this will result in a failed placement.</w:t>
      </w:r>
    </w:p>
    <w:p w14:paraId="4C4973F6" w14:textId="38F28E64" w:rsidR="00B42D65" w:rsidRDefault="00B42D65" w:rsidP="008859B6">
      <w:pPr>
        <w:spacing w:line="360" w:lineRule="auto"/>
        <w:rPr>
          <w:rFonts w:ascii="Arial" w:hAnsi="Arial" w:cs="Arial"/>
          <w:color w:val="auto"/>
          <w:sz w:val="20"/>
          <w:szCs w:val="20"/>
        </w:rPr>
      </w:pPr>
    </w:p>
    <w:tbl>
      <w:tblPr>
        <w:tblStyle w:val="TableGrid"/>
        <w:tblW w:w="10632" w:type="dxa"/>
        <w:tblInd w:w="-147" w:type="dxa"/>
        <w:tblLayout w:type="fixed"/>
        <w:tblLook w:val="0020" w:firstRow="1" w:lastRow="0" w:firstColumn="0" w:lastColumn="0" w:noHBand="0" w:noVBand="0"/>
      </w:tblPr>
      <w:tblGrid>
        <w:gridCol w:w="2269"/>
        <w:gridCol w:w="8363"/>
      </w:tblGrid>
      <w:tr w:rsidR="00B42D65" w:rsidRPr="00F44AEC" w14:paraId="7DD82BDC" w14:textId="77777777" w:rsidTr="0058164E">
        <w:trPr>
          <w:trHeight w:val="364"/>
        </w:trPr>
        <w:tc>
          <w:tcPr>
            <w:tcW w:w="10632" w:type="dxa"/>
            <w:gridSpan w:val="2"/>
            <w:shd w:val="clear" w:color="auto" w:fill="D9D9D9" w:themeFill="background1" w:themeFillShade="D9"/>
          </w:tcPr>
          <w:p w14:paraId="1FEA62AC" w14:textId="77777777" w:rsidR="00B42D65" w:rsidRPr="00F44AEC" w:rsidRDefault="00B42D65" w:rsidP="0058164E">
            <w:pPr>
              <w:pStyle w:val="Footer2"/>
              <w:tabs>
                <w:tab w:val="clear" w:pos="4320"/>
                <w:tab w:val="clear" w:pos="8640"/>
              </w:tabs>
              <w:spacing w:before="120" w:after="120"/>
              <w:jc w:val="center"/>
              <w:rPr>
                <w:rFonts w:ascii="Arial" w:hAnsi="Arial" w:cs="Arial"/>
                <w:b/>
                <w:color w:val="auto"/>
                <w:sz w:val="22"/>
                <w:szCs w:val="22"/>
              </w:rPr>
            </w:pPr>
            <w:r w:rsidRPr="00F44AEC">
              <w:rPr>
                <w:rFonts w:ascii="Arial" w:hAnsi="Arial" w:cs="Arial"/>
                <w:b/>
                <w:bCs/>
                <w:sz w:val="22"/>
                <w:szCs w:val="22"/>
              </w:rPr>
              <w:t>1.  BEING A TEACHER IN SCOTLAND</w:t>
            </w:r>
          </w:p>
        </w:tc>
      </w:tr>
      <w:tr w:rsidR="00B42D65" w:rsidRPr="002524B6" w14:paraId="4EBD2CA2" w14:textId="77777777" w:rsidTr="0058164E">
        <w:trPr>
          <w:trHeight w:val="1699"/>
        </w:trPr>
        <w:tc>
          <w:tcPr>
            <w:tcW w:w="2269" w:type="dxa"/>
            <w:vMerge w:val="restart"/>
          </w:tcPr>
          <w:p w14:paraId="69178CC8" w14:textId="77777777" w:rsidR="00B42D65" w:rsidRPr="002524B6" w:rsidRDefault="00B42D65" w:rsidP="0058164E">
            <w:pPr>
              <w:pStyle w:val="Footer1"/>
              <w:jc w:val="left"/>
              <w:rPr>
                <w:rFonts w:ascii="Arial" w:hAnsi="Arial" w:cs="Arial"/>
                <w:b/>
                <w:color w:val="auto"/>
                <w:sz w:val="22"/>
                <w:szCs w:val="22"/>
              </w:rPr>
            </w:pPr>
            <w:r w:rsidRPr="002524B6">
              <w:rPr>
                <w:rFonts w:ascii="Arial" w:hAnsi="Arial" w:cs="Arial"/>
                <w:b/>
                <w:color w:val="auto"/>
                <w:sz w:val="22"/>
                <w:szCs w:val="22"/>
              </w:rPr>
              <w:t xml:space="preserve">1.1 </w:t>
            </w:r>
          </w:p>
          <w:p w14:paraId="4780CA38"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color w:val="auto"/>
                <w:sz w:val="22"/>
                <w:szCs w:val="22"/>
              </w:rPr>
              <w:t xml:space="preserve">Professional Values </w:t>
            </w:r>
          </w:p>
          <w:p w14:paraId="32DA9FF6" w14:textId="77777777" w:rsidR="00B42D65" w:rsidRPr="002524B6" w:rsidRDefault="00B42D65" w:rsidP="0058164E">
            <w:pPr>
              <w:pStyle w:val="Footer1"/>
              <w:jc w:val="left"/>
              <w:rPr>
                <w:rFonts w:ascii="Arial" w:hAnsi="Arial" w:cs="Arial"/>
                <w:color w:val="auto"/>
                <w:sz w:val="22"/>
                <w:szCs w:val="22"/>
              </w:rPr>
            </w:pPr>
          </w:p>
          <w:p w14:paraId="08375D23"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4EFCC71B"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526F23E9" w14:textId="77777777" w:rsidR="00B42D65" w:rsidRPr="002524B6" w:rsidRDefault="00B42D65" w:rsidP="0058164E">
            <w:pPr>
              <w:pStyle w:val="Footer2"/>
              <w:tabs>
                <w:tab w:val="clear" w:pos="4320"/>
                <w:tab w:val="clear" w:pos="8640"/>
              </w:tabs>
              <w:jc w:val="left"/>
              <w:rPr>
                <w:rFonts w:ascii="Arial" w:hAnsi="Arial" w:cs="Arial"/>
                <w:color w:val="auto"/>
                <w:sz w:val="22"/>
                <w:szCs w:val="22"/>
              </w:rPr>
            </w:pPr>
          </w:p>
          <w:p w14:paraId="0CC177F7" w14:textId="77777777" w:rsidR="00B42D65" w:rsidRPr="002524B6" w:rsidRDefault="00B42D65" w:rsidP="0058164E">
            <w:pPr>
              <w:pStyle w:val="Footer1"/>
              <w:jc w:val="left"/>
              <w:rPr>
                <w:rFonts w:ascii="Arial" w:hAnsi="Arial" w:cs="Arial"/>
                <w:color w:val="auto"/>
              </w:rPr>
            </w:pPr>
          </w:p>
          <w:p w14:paraId="7523FBCB" w14:textId="77777777" w:rsidR="00B42D65" w:rsidRPr="002524B6" w:rsidRDefault="00B42D65" w:rsidP="0058164E">
            <w:pPr>
              <w:pStyle w:val="Footer2"/>
              <w:tabs>
                <w:tab w:val="clear" w:pos="4320"/>
                <w:tab w:val="clear" w:pos="8640"/>
              </w:tabs>
              <w:jc w:val="left"/>
              <w:rPr>
                <w:rFonts w:ascii="Arial" w:hAnsi="Arial" w:cs="Arial"/>
                <w:color w:val="auto"/>
              </w:rPr>
            </w:pPr>
          </w:p>
          <w:p w14:paraId="007F9C60" w14:textId="77777777" w:rsidR="00B42D65" w:rsidRPr="002524B6" w:rsidRDefault="00B42D65" w:rsidP="0058164E">
            <w:pPr>
              <w:pStyle w:val="Footer2"/>
              <w:jc w:val="left"/>
              <w:rPr>
                <w:rFonts w:ascii="Arial" w:hAnsi="Arial" w:cs="Arial"/>
                <w:color w:val="auto"/>
              </w:rPr>
            </w:pPr>
          </w:p>
        </w:tc>
        <w:tc>
          <w:tcPr>
            <w:tcW w:w="8363" w:type="dxa"/>
          </w:tcPr>
          <w:p w14:paraId="3A9ECBA4"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bCs/>
                <w:color w:val="auto"/>
                <w:sz w:val="22"/>
                <w:szCs w:val="22"/>
              </w:rPr>
              <w:t xml:space="preserve">Social Justice </w:t>
            </w:r>
          </w:p>
          <w:p w14:paraId="78F73854"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color w:val="auto"/>
                <w:sz w:val="22"/>
                <w:szCs w:val="22"/>
              </w:rPr>
              <w:t>S</w:t>
            </w:r>
            <w:r w:rsidRPr="002524B6">
              <w:rPr>
                <w:rFonts w:ascii="Arial" w:hAnsi="Arial" w:cs="Arial"/>
                <w:sz w:val="22"/>
                <w:szCs w:val="22"/>
              </w:rPr>
              <w:t>tudent teachers are expected to:</w:t>
            </w:r>
          </w:p>
          <w:p w14:paraId="3F38ED72"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Promote health and wellbeing of self, colleagues and the children and young people in their care.</w:t>
            </w:r>
          </w:p>
          <w:p w14:paraId="05F9FCDE"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Build and foster positive relationships in the learning community which are respectful of individuals.</w:t>
            </w:r>
          </w:p>
          <w:p w14:paraId="62668AF1"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Embrace global educational and social values of sustainability, equality, equity, and justice and recognising children’s rights.</w:t>
            </w:r>
          </w:p>
          <w:p w14:paraId="12ED2588"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2EC58E0D"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engaging learners in real world issues to enhance learning experiences and outcomes, and to encourage learning our way to a better future.</w:t>
            </w:r>
          </w:p>
          <w:p w14:paraId="6BE752AD"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245B9B67"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69658F43"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7835FD2A" w14:textId="77777777" w:rsidR="00B42D65" w:rsidRPr="002524B6" w:rsidRDefault="00B42D65" w:rsidP="00E719F1">
            <w:pPr>
              <w:widowControl w:val="0"/>
              <w:numPr>
                <w:ilvl w:val="0"/>
                <w:numId w:val="12"/>
              </w:numPr>
              <w:ind w:left="453"/>
              <w:rPr>
                <w:rFonts w:ascii="Arial" w:hAnsi="Arial" w:cs="Arial"/>
                <w:szCs w:val="22"/>
              </w:rPr>
            </w:pPr>
            <w:r w:rsidRPr="002524B6">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5E20D9C5" w14:textId="77777777" w:rsidR="00B42D65" w:rsidRPr="002524B6" w:rsidRDefault="00B42D65" w:rsidP="00E719F1">
            <w:pPr>
              <w:widowControl w:val="0"/>
              <w:numPr>
                <w:ilvl w:val="0"/>
                <w:numId w:val="12"/>
              </w:numPr>
              <w:ind w:left="453"/>
              <w:rPr>
                <w:rFonts w:ascii="Arial" w:hAnsi="Arial" w:cs="Arial"/>
                <w:szCs w:val="20"/>
              </w:rPr>
            </w:pPr>
            <w:r w:rsidRPr="002524B6">
              <w:rPr>
                <w:rFonts w:ascii="Arial" w:hAnsi="Arial" w:cs="Arial"/>
                <w:szCs w:val="22"/>
              </w:rPr>
              <w:t>Understand and challenge discrimination in all its forms, particularly that which is defined by the Equality Act 2010.</w:t>
            </w:r>
          </w:p>
          <w:p w14:paraId="4A3E2FD0" w14:textId="1DE7BBEB" w:rsidR="00B42D65" w:rsidRPr="002524B6" w:rsidRDefault="00B42D65" w:rsidP="00B42D65">
            <w:pPr>
              <w:widowControl w:val="0"/>
              <w:ind w:left="93"/>
              <w:rPr>
                <w:rFonts w:ascii="Arial" w:hAnsi="Arial" w:cs="Arial"/>
                <w:szCs w:val="20"/>
              </w:rPr>
            </w:pPr>
          </w:p>
        </w:tc>
      </w:tr>
      <w:tr w:rsidR="00B42D65" w:rsidRPr="002524B6" w14:paraId="016F0F55" w14:textId="77777777" w:rsidTr="0058164E">
        <w:trPr>
          <w:trHeight w:val="1498"/>
        </w:trPr>
        <w:tc>
          <w:tcPr>
            <w:tcW w:w="2269" w:type="dxa"/>
            <w:vMerge/>
          </w:tcPr>
          <w:p w14:paraId="4A66162C" w14:textId="77777777" w:rsidR="00B42D65" w:rsidRPr="002524B6" w:rsidRDefault="00B42D65" w:rsidP="0058164E">
            <w:pPr>
              <w:pStyle w:val="Footer2"/>
              <w:jc w:val="left"/>
              <w:rPr>
                <w:rFonts w:ascii="Arial" w:hAnsi="Arial" w:cs="Arial"/>
                <w:color w:val="auto"/>
              </w:rPr>
            </w:pPr>
          </w:p>
        </w:tc>
        <w:tc>
          <w:tcPr>
            <w:tcW w:w="8363" w:type="dxa"/>
          </w:tcPr>
          <w:p w14:paraId="496D6F39" w14:textId="77777777" w:rsidR="00B42D65" w:rsidRPr="002524B6" w:rsidRDefault="00B42D65" w:rsidP="0058164E">
            <w:pPr>
              <w:pStyle w:val="Footer1"/>
              <w:jc w:val="left"/>
              <w:rPr>
                <w:rFonts w:ascii="Arial" w:hAnsi="Arial" w:cs="Arial"/>
                <w:color w:val="auto"/>
                <w:sz w:val="22"/>
                <w:szCs w:val="22"/>
              </w:rPr>
            </w:pPr>
            <w:r w:rsidRPr="002524B6">
              <w:rPr>
                <w:rFonts w:ascii="Arial" w:hAnsi="Arial" w:cs="Arial"/>
                <w:b/>
                <w:bCs/>
                <w:color w:val="auto"/>
                <w:sz w:val="22"/>
                <w:szCs w:val="22"/>
              </w:rPr>
              <w:t>Trust and Respect</w:t>
            </w:r>
            <w:r w:rsidRPr="002524B6">
              <w:rPr>
                <w:rFonts w:ascii="Arial" w:hAnsi="Arial" w:cs="Arial"/>
                <w:color w:val="auto"/>
                <w:sz w:val="22"/>
                <w:szCs w:val="22"/>
              </w:rPr>
              <w:t xml:space="preserve"> </w:t>
            </w:r>
          </w:p>
          <w:p w14:paraId="0650C45D" w14:textId="77777777" w:rsidR="00B42D65" w:rsidRPr="002524B6" w:rsidRDefault="00B42D65" w:rsidP="0058164E">
            <w:pPr>
              <w:pStyle w:val="Footer1"/>
              <w:jc w:val="left"/>
              <w:rPr>
                <w:rFonts w:ascii="Arial" w:hAnsi="Arial" w:cs="Arial"/>
                <w:sz w:val="22"/>
                <w:szCs w:val="22"/>
              </w:rPr>
            </w:pPr>
            <w:r w:rsidRPr="002524B6">
              <w:rPr>
                <w:rFonts w:ascii="Arial" w:hAnsi="Arial" w:cs="Arial"/>
                <w:sz w:val="22"/>
                <w:szCs w:val="22"/>
              </w:rPr>
              <w:t>Student teachers are expected to:</w:t>
            </w:r>
          </w:p>
          <w:p w14:paraId="6389D16A"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Promote and engender a rights respecting culture and the ethical use of authority associated with one’s professional roles.</w:t>
            </w:r>
          </w:p>
          <w:p w14:paraId="3933C11A"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Act and behave in ways that develop a culture of trust and respect for self, others and the natural world.</w:t>
            </w:r>
          </w:p>
          <w:p w14:paraId="1183C403"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Understand, acknowledge, and respect the contribution of others in positively influencing the lives of learners.</w:t>
            </w:r>
          </w:p>
          <w:p w14:paraId="07035819"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612028C2" w14:textId="77777777" w:rsidR="00B42D65" w:rsidRPr="002524B6" w:rsidRDefault="00B42D65" w:rsidP="00E719F1">
            <w:pPr>
              <w:pStyle w:val="ListParagraph"/>
              <w:widowControl w:val="0"/>
              <w:numPr>
                <w:ilvl w:val="0"/>
                <w:numId w:val="13"/>
              </w:numPr>
              <w:ind w:left="453"/>
              <w:rPr>
                <w:rFonts w:ascii="Arial" w:hAnsi="Arial" w:cs="Arial"/>
                <w:szCs w:val="22"/>
              </w:rPr>
            </w:pPr>
            <w:r w:rsidRPr="002524B6">
              <w:rPr>
                <w:rFonts w:ascii="Arial" w:hAnsi="Arial" w:cs="Arial"/>
                <w:szCs w:val="22"/>
              </w:rPr>
              <w:t>Respect individual difference and support learners’ understanding of themselves, others and their contribution to the development and sustainability of a diverse and inclusive society.</w:t>
            </w:r>
          </w:p>
          <w:p w14:paraId="2657629E" w14:textId="22E9098D" w:rsidR="00B42D65" w:rsidRPr="002524B6" w:rsidRDefault="00B42D65" w:rsidP="00B42D65">
            <w:pPr>
              <w:pStyle w:val="ListParagraph"/>
              <w:widowControl w:val="0"/>
              <w:ind w:left="453"/>
              <w:rPr>
                <w:rFonts w:ascii="Arial" w:hAnsi="Arial" w:cs="Arial"/>
                <w:szCs w:val="22"/>
              </w:rPr>
            </w:pPr>
          </w:p>
        </w:tc>
      </w:tr>
      <w:tr w:rsidR="00B42D65" w:rsidRPr="002524B6" w14:paraId="731F9024" w14:textId="77777777" w:rsidTr="0058164E">
        <w:trPr>
          <w:trHeight w:val="1740"/>
        </w:trPr>
        <w:tc>
          <w:tcPr>
            <w:tcW w:w="2269" w:type="dxa"/>
            <w:vMerge/>
          </w:tcPr>
          <w:p w14:paraId="1CABF1BE" w14:textId="77777777" w:rsidR="00B42D65" w:rsidRPr="002524B6" w:rsidRDefault="00B42D65" w:rsidP="0058164E">
            <w:pPr>
              <w:pStyle w:val="Footer2"/>
              <w:tabs>
                <w:tab w:val="clear" w:pos="4320"/>
                <w:tab w:val="clear" w:pos="8640"/>
              </w:tabs>
              <w:jc w:val="left"/>
              <w:rPr>
                <w:rFonts w:ascii="Arial" w:hAnsi="Arial" w:cs="Arial"/>
                <w:color w:val="auto"/>
              </w:rPr>
            </w:pPr>
          </w:p>
        </w:tc>
        <w:tc>
          <w:tcPr>
            <w:tcW w:w="8363" w:type="dxa"/>
          </w:tcPr>
          <w:p w14:paraId="0B65D2E8"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Integrity</w:t>
            </w:r>
          </w:p>
          <w:p w14:paraId="5C58B4D5" w14:textId="77777777" w:rsidR="00B42D65" w:rsidRPr="002524B6" w:rsidRDefault="00B42D65" w:rsidP="0058164E">
            <w:pPr>
              <w:ind w:right="142"/>
              <w:rPr>
                <w:rFonts w:ascii="Arial" w:hAnsi="Arial" w:cs="Arial"/>
                <w:szCs w:val="22"/>
              </w:rPr>
            </w:pPr>
            <w:r w:rsidRPr="002524B6">
              <w:rPr>
                <w:rFonts w:ascii="Arial" w:hAnsi="Arial" w:cs="Arial"/>
                <w:szCs w:val="22"/>
              </w:rPr>
              <w:t>Student teachers are expected to:</w:t>
            </w:r>
          </w:p>
          <w:p w14:paraId="521E2775"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Demonstrate kindness, honesty, courage and wisdom.</w:t>
            </w:r>
          </w:p>
          <w:p w14:paraId="69DC8E04"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Be truthful and trustworthy.</w:t>
            </w:r>
          </w:p>
          <w:p w14:paraId="4D41197A"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Critically examine professional beliefs, values and attitudes of self and others in the context of collegiate working.</w:t>
            </w:r>
          </w:p>
          <w:p w14:paraId="0BD80572" w14:textId="77777777" w:rsidR="00B42D65" w:rsidRPr="002524B6" w:rsidRDefault="00B42D65" w:rsidP="00E719F1">
            <w:pPr>
              <w:pStyle w:val="ListParagraph"/>
              <w:widowControl w:val="0"/>
              <w:numPr>
                <w:ilvl w:val="0"/>
                <w:numId w:val="14"/>
              </w:numPr>
              <w:ind w:left="453"/>
              <w:rPr>
                <w:rFonts w:ascii="Arial" w:hAnsi="Arial" w:cs="Arial"/>
                <w:szCs w:val="22"/>
              </w:rPr>
            </w:pPr>
            <w:r w:rsidRPr="002524B6">
              <w:rPr>
                <w:rFonts w:ascii="Arial" w:hAnsi="Arial" w:cs="Arial"/>
                <w:szCs w:val="22"/>
              </w:rPr>
              <w:t>Challenge assumptions, biases and professional practice, where appropriate.</w:t>
            </w:r>
          </w:p>
          <w:p w14:paraId="557B37FC" w14:textId="29C87FB5" w:rsidR="00B42D65" w:rsidRPr="002524B6" w:rsidRDefault="00B42D65" w:rsidP="00B42D65">
            <w:pPr>
              <w:pStyle w:val="ListParagraph"/>
              <w:widowControl w:val="0"/>
              <w:ind w:left="453"/>
              <w:rPr>
                <w:rFonts w:ascii="Arial" w:hAnsi="Arial" w:cs="Arial"/>
                <w:szCs w:val="22"/>
              </w:rPr>
            </w:pPr>
          </w:p>
        </w:tc>
      </w:tr>
      <w:tr w:rsidR="00B42D65" w:rsidRPr="002524B6" w14:paraId="0974DA8A" w14:textId="77777777" w:rsidTr="0058164E">
        <w:trPr>
          <w:trHeight w:val="1440"/>
        </w:trPr>
        <w:tc>
          <w:tcPr>
            <w:tcW w:w="2269" w:type="dxa"/>
          </w:tcPr>
          <w:p w14:paraId="1CE9ADDD"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1.2</w:t>
            </w:r>
          </w:p>
          <w:p w14:paraId="4BBFC9A2" w14:textId="77777777" w:rsidR="00B42D65" w:rsidRPr="002524B6" w:rsidRDefault="00B42D65" w:rsidP="0058164E">
            <w:pPr>
              <w:pStyle w:val="Footer1"/>
              <w:jc w:val="left"/>
              <w:rPr>
                <w:rFonts w:ascii="Arial" w:hAnsi="Arial" w:cs="Arial"/>
                <w:b/>
                <w:bCs/>
                <w:color w:val="auto"/>
                <w:sz w:val="22"/>
                <w:szCs w:val="22"/>
              </w:rPr>
            </w:pPr>
            <w:r w:rsidRPr="002524B6">
              <w:rPr>
                <w:rFonts w:ascii="Arial" w:hAnsi="Arial" w:cs="Arial"/>
                <w:b/>
                <w:bCs/>
                <w:color w:val="auto"/>
                <w:sz w:val="22"/>
                <w:szCs w:val="22"/>
              </w:rPr>
              <w:t>Professional Commitment</w:t>
            </w:r>
          </w:p>
          <w:p w14:paraId="17A7173B" w14:textId="77777777" w:rsidR="00B42D65" w:rsidRPr="002524B6" w:rsidRDefault="00B42D65" w:rsidP="0058164E">
            <w:pPr>
              <w:pStyle w:val="Footer1"/>
              <w:jc w:val="left"/>
              <w:rPr>
                <w:rFonts w:ascii="Arial" w:hAnsi="Arial" w:cs="Arial"/>
                <w:b/>
                <w:bCs/>
                <w:color w:val="auto"/>
                <w:sz w:val="22"/>
                <w:szCs w:val="22"/>
              </w:rPr>
            </w:pPr>
          </w:p>
          <w:p w14:paraId="003301F0" w14:textId="77777777" w:rsidR="00B42D65" w:rsidRPr="002524B6" w:rsidRDefault="00B42D65" w:rsidP="0058164E">
            <w:pPr>
              <w:pStyle w:val="Footer1"/>
              <w:jc w:val="left"/>
              <w:rPr>
                <w:rFonts w:ascii="Arial" w:hAnsi="Arial" w:cs="Arial"/>
                <w:b/>
                <w:bCs/>
                <w:color w:val="auto"/>
                <w:sz w:val="22"/>
                <w:szCs w:val="22"/>
              </w:rPr>
            </w:pPr>
          </w:p>
        </w:tc>
        <w:tc>
          <w:tcPr>
            <w:tcW w:w="8363" w:type="dxa"/>
          </w:tcPr>
          <w:p w14:paraId="3FDDFCF3" w14:textId="77777777" w:rsidR="00B42D65" w:rsidRPr="002524B6" w:rsidRDefault="00B42D65" w:rsidP="0058164E">
            <w:pPr>
              <w:widowControl w:val="0"/>
              <w:rPr>
                <w:rFonts w:ascii="Arial" w:hAnsi="Arial" w:cs="Arial"/>
                <w:szCs w:val="22"/>
              </w:rPr>
            </w:pPr>
            <w:r w:rsidRPr="002524B6">
              <w:rPr>
                <w:rFonts w:ascii="Arial" w:hAnsi="Arial" w:cs="Arial"/>
                <w:szCs w:val="22"/>
              </w:rPr>
              <w:t>Student teachers are expected to:</w:t>
            </w:r>
          </w:p>
          <w:p w14:paraId="423DC8ED"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751FB5F"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Recognise and acknowledge the value in everyone and have a deep awareness of the need for culturally responsive pedagogies.</w:t>
            </w:r>
          </w:p>
          <w:p w14:paraId="7F254C17"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Promote equality and diversity, paying careful attention to the needs of learners from diverse groups and in upholding children’s rights.</w:t>
            </w:r>
          </w:p>
          <w:p w14:paraId="54E513BA"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7332ACB2"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Critically examine how teaching impacts on learners and using evidence collaboratively to inform teacher judgement and next steps for learning</w:t>
            </w:r>
          </w:p>
          <w:p w14:paraId="62096800" w14:textId="77777777" w:rsidR="00B42D65" w:rsidRPr="002524B6" w:rsidRDefault="00B42D65" w:rsidP="00E719F1">
            <w:pPr>
              <w:pStyle w:val="ListParagraph"/>
              <w:widowControl w:val="0"/>
              <w:numPr>
                <w:ilvl w:val="0"/>
                <w:numId w:val="15"/>
              </w:numPr>
              <w:ind w:left="454"/>
              <w:rPr>
                <w:rFonts w:ascii="Arial" w:hAnsi="Arial" w:cs="Arial"/>
                <w:szCs w:val="22"/>
              </w:rPr>
            </w:pPr>
            <w:r w:rsidRPr="002524B6">
              <w:rPr>
                <w:rFonts w:ascii="Arial" w:hAnsi="Arial" w:cs="Arial"/>
                <w:szCs w:val="22"/>
              </w:rPr>
              <w:t>Engage in continuous professional learning, reflection, enquiry, leadership of learning and collaborative practice.</w:t>
            </w:r>
          </w:p>
          <w:p w14:paraId="7A18189B" w14:textId="79558CD9" w:rsidR="00B42D65" w:rsidRPr="002524B6" w:rsidRDefault="00B42D65" w:rsidP="00B42D65">
            <w:pPr>
              <w:pStyle w:val="ListParagraph"/>
              <w:widowControl w:val="0"/>
              <w:ind w:left="454"/>
              <w:rPr>
                <w:rFonts w:ascii="Arial" w:hAnsi="Arial" w:cs="Arial"/>
                <w:szCs w:val="22"/>
              </w:rPr>
            </w:pPr>
          </w:p>
        </w:tc>
      </w:tr>
      <w:tr w:rsidR="00623B16" w:rsidRPr="002524B6" w14:paraId="1F8FE198" w14:textId="77777777" w:rsidTr="0058164E">
        <w:trPr>
          <w:trHeight w:val="780"/>
        </w:trPr>
        <w:tc>
          <w:tcPr>
            <w:tcW w:w="2269" w:type="dxa"/>
          </w:tcPr>
          <w:p w14:paraId="62F086B8" w14:textId="77777777" w:rsidR="00623B16" w:rsidRPr="002524B6" w:rsidRDefault="00623B16" w:rsidP="00623B16">
            <w:pPr>
              <w:pStyle w:val="Footer1"/>
              <w:jc w:val="left"/>
              <w:rPr>
                <w:rFonts w:ascii="Arial" w:hAnsi="Arial" w:cs="Arial"/>
                <w:b/>
                <w:bCs/>
                <w:color w:val="auto"/>
                <w:sz w:val="22"/>
                <w:szCs w:val="22"/>
              </w:rPr>
            </w:pPr>
            <w:r w:rsidRPr="002524B6">
              <w:rPr>
                <w:rFonts w:ascii="Arial" w:hAnsi="Arial" w:cs="Arial"/>
                <w:b/>
                <w:bCs/>
                <w:color w:val="auto"/>
                <w:sz w:val="22"/>
                <w:szCs w:val="22"/>
              </w:rPr>
              <w:t>1.3</w:t>
            </w:r>
          </w:p>
          <w:p w14:paraId="406D2F97" w14:textId="77777777" w:rsidR="00623B16" w:rsidRPr="002524B6" w:rsidRDefault="00623B16" w:rsidP="00623B16">
            <w:pPr>
              <w:pStyle w:val="Footer1"/>
              <w:jc w:val="left"/>
              <w:rPr>
                <w:rFonts w:ascii="Arial" w:hAnsi="Arial" w:cs="Arial"/>
                <w:b/>
                <w:bCs/>
                <w:color w:val="auto"/>
                <w:sz w:val="22"/>
                <w:szCs w:val="22"/>
              </w:rPr>
            </w:pPr>
            <w:r w:rsidRPr="002524B6">
              <w:rPr>
                <w:rFonts w:ascii="Arial" w:hAnsi="Arial" w:cs="Arial"/>
                <w:b/>
                <w:bCs/>
                <w:color w:val="auto"/>
                <w:sz w:val="22"/>
                <w:szCs w:val="22"/>
              </w:rPr>
              <w:t>Engaging with Standards for Provisional Registration</w:t>
            </w:r>
          </w:p>
        </w:tc>
        <w:tc>
          <w:tcPr>
            <w:tcW w:w="8363" w:type="dxa"/>
          </w:tcPr>
          <w:p w14:paraId="203AF3AE" w14:textId="77777777" w:rsidR="00623B16" w:rsidRPr="002524B6" w:rsidRDefault="00623B16" w:rsidP="00623B16">
            <w:pPr>
              <w:widowControl w:val="0"/>
              <w:rPr>
                <w:rFonts w:ascii="Arial" w:hAnsi="Arial" w:cs="Arial"/>
                <w:szCs w:val="22"/>
              </w:rPr>
            </w:pPr>
            <w:r w:rsidRPr="002524B6">
              <w:rPr>
                <w:rFonts w:ascii="Arial" w:hAnsi="Arial" w:cs="Arial"/>
                <w:szCs w:val="22"/>
              </w:rPr>
              <w:t>Student teachers are expected to:</w:t>
            </w:r>
          </w:p>
          <w:p w14:paraId="1E0E7883" w14:textId="77777777" w:rsidR="00DB565A" w:rsidRPr="002524B6" w:rsidRDefault="00DB565A" w:rsidP="00DB565A">
            <w:pPr>
              <w:pStyle w:val="ListParagraph"/>
              <w:widowControl w:val="0"/>
              <w:numPr>
                <w:ilvl w:val="0"/>
                <w:numId w:val="22"/>
              </w:numPr>
              <w:ind w:left="460"/>
              <w:rPr>
                <w:rFonts w:ascii="Arial" w:hAnsi="Arial" w:cs="Arial"/>
                <w:szCs w:val="22"/>
                <w:lang w:eastAsia="ja-JP"/>
              </w:rPr>
            </w:pPr>
            <w:r w:rsidRPr="002524B6">
              <w:rPr>
                <w:rFonts w:ascii="Arial" w:hAnsi="Arial" w:cs="Arial"/>
                <w:szCs w:val="22"/>
                <w:lang w:eastAsia="ja-JP"/>
              </w:rPr>
              <w:t>Actively embrace and promote principles and practices of sustainability.</w:t>
            </w:r>
          </w:p>
          <w:p w14:paraId="2C320904"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Lead learning for, and with, all learners with whom they engage.</w:t>
            </w:r>
          </w:p>
          <w:p w14:paraId="1690A69D"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Demonstrate knowledge and understanding of the Standards for Provisional Registration through professional dialogue, written evaluations and reflections.</w:t>
            </w:r>
          </w:p>
          <w:p w14:paraId="7A1E149F" w14:textId="77777777" w:rsidR="00DB565A"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Increasingly enact all aspects of the SPR through their everyday professional practice.</w:t>
            </w:r>
          </w:p>
          <w:p w14:paraId="7A801AC5" w14:textId="79EFA872" w:rsidR="00623B16" w:rsidRPr="002524B6" w:rsidRDefault="00DB565A" w:rsidP="00DB565A">
            <w:pPr>
              <w:pStyle w:val="ListParagraph"/>
              <w:widowControl w:val="0"/>
              <w:numPr>
                <w:ilvl w:val="0"/>
                <w:numId w:val="16"/>
              </w:numPr>
              <w:ind w:left="460"/>
              <w:rPr>
                <w:rFonts w:ascii="Arial" w:hAnsi="Arial" w:cs="Arial"/>
                <w:szCs w:val="22"/>
                <w:lang w:eastAsia="ja-JP"/>
              </w:rPr>
            </w:pPr>
            <w:r w:rsidRPr="002524B6">
              <w:rPr>
                <w:rFonts w:ascii="Arial" w:hAnsi="Arial" w:cs="Arial"/>
                <w:szCs w:val="22"/>
                <w:lang w:eastAsia="ja-JP"/>
              </w:rPr>
              <w:t>Demonstrate an understanding of the inter-relationship among the categories of the Standard for Provisional Registration.</w:t>
            </w:r>
          </w:p>
        </w:tc>
      </w:tr>
    </w:tbl>
    <w:p w14:paraId="60555EC2" w14:textId="77777777" w:rsidR="00093BFA" w:rsidRPr="002524B6" w:rsidRDefault="00093BFA">
      <w:pPr>
        <w:rPr>
          <w:rFonts w:ascii="Arial" w:hAnsi="Arial" w:cs="Arial"/>
        </w:rPr>
      </w:pPr>
      <w:r w:rsidRPr="002524B6">
        <w:rPr>
          <w:rFonts w:ascii="Arial" w:hAnsi="Arial" w:cs="Arial"/>
        </w:rPr>
        <w:br w:type="page"/>
      </w:r>
    </w:p>
    <w:tbl>
      <w:tblPr>
        <w:tblStyle w:val="TableGrid"/>
        <w:tblW w:w="10632" w:type="dxa"/>
        <w:tblInd w:w="-147" w:type="dxa"/>
        <w:tblLayout w:type="fixed"/>
        <w:tblLook w:val="0020" w:firstRow="1" w:lastRow="0" w:firstColumn="0" w:lastColumn="0" w:noHBand="0" w:noVBand="0"/>
      </w:tblPr>
      <w:tblGrid>
        <w:gridCol w:w="2269"/>
        <w:gridCol w:w="8363"/>
      </w:tblGrid>
      <w:tr w:rsidR="00623B16" w:rsidRPr="002524B6" w14:paraId="1B5DF7C9" w14:textId="77777777" w:rsidTr="0058164E">
        <w:trPr>
          <w:trHeight w:val="461"/>
        </w:trPr>
        <w:tc>
          <w:tcPr>
            <w:tcW w:w="10632" w:type="dxa"/>
            <w:gridSpan w:val="2"/>
            <w:shd w:val="clear" w:color="auto" w:fill="D9D9D9" w:themeFill="background1" w:themeFillShade="D9"/>
          </w:tcPr>
          <w:p w14:paraId="6DCE3897" w14:textId="355D88C9" w:rsidR="00623B16" w:rsidRPr="002524B6" w:rsidRDefault="00623B16" w:rsidP="00623B16">
            <w:pPr>
              <w:pStyle w:val="Footer2"/>
              <w:tabs>
                <w:tab w:val="clear" w:pos="4320"/>
                <w:tab w:val="clear" w:pos="8640"/>
                <w:tab w:val="center" w:pos="5066"/>
              </w:tabs>
              <w:spacing w:before="120" w:after="120"/>
              <w:jc w:val="center"/>
              <w:rPr>
                <w:rFonts w:ascii="Arial" w:hAnsi="Arial" w:cs="Arial"/>
                <w:b/>
                <w:color w:val="auto"/>
                <w:sz w:val="22"/>
                <w:szCs w:val="22"/>
              </w:rPr>
            </w:pPr>
            <w:r w:rsidRPr="002524B6">
              <w:rPr>
                <w:rFonts w:ascii="Arial" w:hAnsi="Arial" w:cs="Arial"/>
              </w:rPr>
              <w:lastRenderedPageBreak/>
              <w:br w:type="page"/>
            </w:r>
            <w:r w:rsidRPr="002524B6">
              <w:rPr>
                <w:rFonts w:ascii="Arial" w:hAnsi="Arial" w:cs="Arial"/>
                <w:b/>
                <w:color w:val="auto"/>
                <w:sz w:val="22"/>
                <w:szCs w:val="22"/>
              </w:rPr>
              <w:t xml:space="preserve">2.  </w:t>
            </w:r>
            <w:r w:rsidRPr="002524B6">
              <w:rPr>
                <w:rFonts w:ascii="Arial" w:hAnsi="Arial" w:cs="Arial"/>
                <w:b/>
                <w:caps/>
                <w:color w:val="auto"/>
                <w:sz w:val="22"/>
                <w:szCs w:val="22"/>
              </w:rPr>
              <w:t>Professional Knowledge and Understanding</w:t>
            </w:r>
          </w:p>
        </w:tc>
      </w:tr>
      <w:tr w:rsidR="001A0E40" w:rsidRPr="002524B6" w14:paraId="54CF5256" w14:textId="77777777" w:rsidTr="0058164E">
        <w:trPr>
          <w:trHeight w:val="1437"/>
        </w:trPr>
        <w:tc>
          <w:tcPr>
            <w:tcW w:w="2269" w:type="dxa"/>
          </w:tcPr>
          <w:p w14:paraId="7EF7A877" w14:textId="77777777" w:rsidR="001A0E40" w:rsidRPr="002524B6" w:rsidRDefault="001A0E40" w:rsidP="001A0E40">
            <w:pPr>
              <w:pStyle w:val="Footer2"/>
              <w:tabs>
                <w:tab w:val="clear" w:pos="4320"/>
                <w:tab w:val="clear" w:pos="8640"/>
              </w:tabs>
              <w:jc w:val="left"/>
              <w:rPr>
                <w:rFonts w:ascii="Arial" w:hAnsi="Arial" w:cs="Arial"/>
                <w:b/>
                <w:bCs/>
                <w:sz w:val="22"/>
                <w:szCs w:val="22"/>
                <w:lang w:val="en-GB"/>
              </w:rPr>
            </w:pPr>
            <w:r w:rsidRPr="002524B6">
              <w:rPr>
                <w:rFonts w:ascii="Arial" w:hAnsi="Arial" w:cs="Arial"/>
                <w:b/>
                <w:bCs/>
                <w:sz w:val="22"/>
                <w:szCs w:val="22"/>
                <w:lang w:val="en-GB"/>
              </w:rPr>
              <w:t xml:space="preserve">2.1 </w:t>
            </w:r>
          </w:p>
          <w:p w14:paraId="7E06E43F" w14:textId="77777777" w:rsidR="001A0E40" w:rsidRPr="002524B6" w:rsidRDefault="001A0E40" w:rsidP="001A0E40">
            <w:pPr>
              <w:pStyle w:val="Footer2"/>
              <w:tabs>
                <w:tab w:val="clear" w:pos="4320"/>
                <w:tab w:val="clear" w:pos="8640"/>
              </w:tabs>
              <w:jc w:val="left"/>
              <w:rPr>
                <w:rFonts w:ascii="Arial" w:hAnsi="Arial" w:cs="Arial"/>
                <w:color w:val="auto"/>
                <w:sz w:val="22"/>
                <w:szCs w:val="22"/>
              </w:rPr>
            </w:pPr>
            <w:r w:rsidRPr="002524B6">
              <w:rPr>
                <w:rFonts w:ascii="Arial" w:hAnsi="Arial" w:cs="Arial"/>
                <w:b/>
                <w:bCs/>
                <w:sz w:val="22"/>
                <w:szCs w:val="22"/>
                <w:lang w:val="en-GB"/>
              </w:rPr>
              <w:t xml:space="preserve">Curriculum and Pedagogy                                       </w:t>
            </w:r>
          </w:p>
        </w:tc>
        <w:tc>
          <w:tcPr>
            <w:tcW w:w="8363" w:type="dxa"/>
            <w:shd w:val="clear" w:color="auto" w:fill="FFFFFF" w:themeFill="background1"/>
          </w:tcPr>
          <w:p w14:paraId="3238E6C1"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Evidence of students having worked to develop their own knowledge/understanding/ skills in the areas they are to teach.</w:t>
            </w:r>
          </w:p>
          <w:p w14:paraId="4BF94258" w14:textId="1B703025"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 xml:space="preserve">In addition to research to inform their everyday teaching, students have selected, </w:t>
            </w:r>
            <w:proofErr w:type="gramStart"/>
            <w:r w:rsidRPr="002524B6">
              <w:rPr>
                <w:rFonts w:ascii="Arial" w:hAnsi="Arial" w:cs="Arial"/>
                <w:szCs w:val="22"/>
                <w:lang w:val="en-US" w:eastAsia="ja-JP"/>
              </w:rPr>
              <w:t>gathered</w:t>
            </w:r>
            <w:proofErr w:type="gramEnd"/>
            <w:r w:rsidRPr="002524B6">
              <w:rPr>
                <w:rFonts w:ascii="Arial" w:hAnsi="Arial" w:cs="Arial"/>
                <w:szCs w:val="22"/>
                <w:lang w:val="en-US" w:eastAsia="ja-JP"/>
              </w:rPr>
              <w:t xml:space="preserve"> and reflected upon professional reading related to at least</w:t>
            </w:r>
            <w:r w:rsidRPr="002524B6">
              <w:rPr>
                <w:rFonts w:ascii="Arial" w:hAnsi="Arial" w:cs="Arial"/>
                <w:b/>
                <w:bCs/>
                <w:i/>
                <w:szCs w:val="22"/>
                <w:lang w:val="en-US" w:eastAsia="ja-JP"/>
              </w:rPr>
              <w:t xml:space="preserve"> two</w:t>
            </w:r>
            <w:r w:rsidRPr="002524B6">
              <w:rPr>
                <w:rFonts w:ascii="Arial" w:hAnsi="Arial" w:cs="Arial"/>
                <w:b/>
                <w:bCs/>
                <w:szCs w:val="22"/>
                <w:lang w:val="en-US" w:eastAsia="ja-JP"/>
              </w:rPr>
              <w:t xml:space="preserve"> </w:t>
            </w:r>
            <w:r w:rsidRPr="002524B6">
              <w:rPr>
                <w:rFonts w:ascii="Arial" w:hAnsi="Arial" w:cs="Arial"/>
                <w:szCs w:val="22"/>
                <w:lang w:val="en-US" w:eastAsia="ja-JP"/>
              </w:rPr>
              <w:t xml:space="preserve">areas </w:t>
            </w:r>
            <w:r w:rsidRPr="002524B6">
              <w:rPr>
                <w:rFonts w:ascii="Arial" w:hAnsi="Arial" w:cs="Arial"/>
                <w:szCs w:val="22"/>
                <w:lang w:eastAsia="ja-JP"/>
              </w:rPr>
              <w:t>relevant to their placement’s learning context and their goals for placement.</w:t>
            </w:r>
            <w:r w:rsidR="00F62D03" w:rsidRPr="002524B6">
              <w:rPr>
                <w:rFonts w:ascii="Arial" w:hAnsi="Arial" w:cs="Arial"/>
                <w:szCs w:val="22"/>
                <w:lang w:eastAsia="ja-JP"/>
              </w:rPr>
              <w:t xml:space="preserve"> </w:t>
            </w:r>
            <w:r w:rsidRPr="002524B6">
              <w:rPr>
                <w:rFonts w:ascii="Arial" w:hAnsi="Arial" w:cs="Arial"/>
                <w:szCs w:val="22"/>
                <w:lang w:eastAsia="ja-JP"/>
              </w:rPr>
              <w:t xml:space="preserve"> Reading evidences depth and informs practice and professional reflection.</w:t>
            </w:r>
          </w:p>
          <w:p w14:paraId="347307B4" w14:textId="39F3BDE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Students have reflected on and used the information they have gathered to support children with additional support need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nformation is informing their practice.</w:t>
            </w:r>
          </w:p>
          <w:p w14:paraId="3BFB6726"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Plans have an appropriate structure (</w:t>
            </w:r>
            <w:proofErr w:type="spellStart"/>
            <w:r w:rsidRPr="002524B6">
              <w:rPr>
                <w:rFonts w:ascii="Arial" w:hAnsi="Arial" w:cs="Arial"/>
                <w:szCs w:val="22"/>
                <w:lang w:val="en-US" w:eastAsia="ja-JP"/>
              </w:rPr>
              <w:t>recognisable</w:t>
            </w:r>
            <w:proofErr w:type="spellEnd"/>
            <w:r w:rsidRPr="002524B6">
              <w:rPr>
                <w:rFonts w:ascii="Arial" w:hAnsi="Arial" w:cs="Arial"/>
                <w:szCs w:val="22"/>
                <w:lang w:val="en-US" w:eastAsia="ja-JP"/>
              </w:rPr>
              <w:t xml:space="preserve"> beginning, middle and end).</w:t>
            </w:r>
          </w:p>
          <w:p w14:paraId="36B0DFB7" w14:textId="77777777" w:rsidR="001A0E40" w:rsidRPr="002524B6" w:rsidRDefault="001A0E40" w:rsidP="00F8153C">
            <w:pPr>
              <w:pStyle w:val="ListParagraph"/>
              <w:widowControl w:val="0"/>
              <w:numPr>
                <w:ilvl w:val="0"/>
                <w:numId w:val="21"/>
              </w:numPr>
              <w:autoSpaceDE w:val="0"/>
              <w:autoSpaceDN w:val="0"/>
              <w:adjustRightInd w:val="0"/>
              <w:ind w:left="460" w:hanging="284"/>
              <w:rPr>
                <w:rFonts w:ascii="Arial" w:hAnsi="Arial" w:cs="Arial"/>
                <w:szCs w:val="22"/>
                <w:lang w:val="en-US" w:eastAsia="ja-JP"/>
              </w:rPr>
            </w:pPr>
            <w:r w:rsidRPr="002524B6">
              <w:rPr>
                <w:rFonts w:ascii="Arial" w:hAnsi="Arial" w:cs="Arial"/>
                <w:szCs w:val="22"/>
                <w:lang w:val="en-US" w:eastAsia="ja-JP"/>
              </w:rPr>
              <w:t>Planning demonstrates:</w:t>
            </w:r>
          </w:p>
          <w:p w14:paraId="3A835130" w14:textId="77777777" w:rsidR="001A0E40" w:rsidRPr="002524B6" w:rsidRDefault="001A0E40" w:rsidP="001A0E40">
            <w:pPr>
              <w:pStyle w:val="ListParagraph"/>
              <w:numPr>
                <w:ilvl w:val="0"/>
                <w:numId w:val="17"/>
              </w:numPr>
              <w:ind w:left="743"/>
              <w:rPr>
                <w:rFonts w:ascii="Arial" w:hAnsi="Arial" w:cs="Arial"/>
                <w:szCs w:val="22"/>
                <w:lang w:val="en-US" w:eastAsia="ja-JP"/>
              </w:rPr>
            </w:pPr>
            <w:r w:rsidRPr="002524B6">
              <w:rPr>
                <w:rFonts w:ascii="Arial" w:hAnsi="Arial" w:cs="Arial"/>
                <w:szCs w:val="22"/>
                <w:lang w:val="en-US" w:eastAsia="ja-JP"/>
              </w:rPr>
              <w:t xml:space="preserve">a confident understanding of the curriculum in all subject areas (including Responsibility of All) – in short term planning and also over six followed by </w:t>
            </w:r>
            <w:proofErr w:type="gramStart"/>
            <w:r w:rsidRPr="002524B6">
              <w:rPr>
                <w:rFonts w:ascii="Arial" w:hAnsi="Arial" w:cs="Arial"/>
                <w:szCs w:val="22"/>
                <w:lang w:val="en-US" w:eastAsia="ja-JP"/>
              </w:rPr>
              <w:t>ten day</w:t>
            </w:r>
            <w:proofErr w:type="gramEnd"/>
            <w:r w:rsidRPr="002524B6">
              <w:rPr>
                <w:rFonts w:ascii="Arial" w:hAnsi="Arial" w:cs="Arial"/>
                <w:szCs w:val="22"/>
                <w:lang w:val="en-US" w:eastAsia="ja-JP"/>
              </w:rPr>
              <w:t xml:space="preserve"> periods of responsibility.</w:t>
            </w:r>
          </w:p>
          <w:p w14:paraId="5ACE72E1"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 xml:space="preserve">a competent understanding of all principles of </w:t>
            </w:r>
            <w:proofErr w:type="spellStart"/>
            <w:r w:rsidRPr="002524B6">
              <w:rPr>
                <w:rFonts w:ascii="Arial" w:hAnsi="Arial" w:cs="Arial"/>
                <w:szCs w:val="22"/>
                <w:lang w:val="en-US" w:eastAsia="ja-JP"/>
              </w:rPr>
              <w:t>CfE</w:t>
            </w:r>
            <w:proofErr w:type="spellEnd"/>
            <w:r w:rsidRPr="002524B6">
              <w:rPr>
                <w:rFonts w:ascii="Arial" w:hAnsi="Arial" w:cs="Arial"/>
                <w:szCs w:val="22"/>
                <w:lang w:val="en-US" w:eastAsia="ja-JP"/>
              </w:rPr>
              <w:t>.</w:t>
            </w:r>
          </w:p>
          <w:p w14:paraId="3D1A16C7"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bility to use and adapt materials to stimulate and challenge pupils.</w:t>
            </w:r>
          </w:p>
          <w:p w14:paraId="2CE89F7E"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 confident knowledge and understanding of how to embed digital technologies to enhance teaching and learning.</w:t>
            </w:r>
          </w:p>
          <w:p w14:paraId="733B7E63" w14:textId="56C9252D"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 good understanding of the principles of continuity and progression between lesson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During extended periods of responsibility, plans should also demonstrate a good understanding of coherence.</w:t>
            </w:r>
          </w:p>
          <w:p w14:paraId="4C6C7F18"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n understanding of appropriate and coherent interdisciplinary links</w:t>
            </w:r>
            <w:r w:rsidRPr="002524B6">
              <w:rPr>
                <w:rFonts w:ascii="Arial" w:hAnsi="Arial" w:cs="Arial"/>
                <w:szCs w:val="22"/>
                <w:lang w:eastAsia="ja-JP"/>
              </w:rPr>
              <w:t xml:space="preserve"> </w:t>
            </w:r>
            <w:r w:rsidRPr="002524B6">
              <w:rPr>
                <w:rFonts w:ascii="Arial" w:hAnsi="Arial" w:cs="Arial"/>
                <w:szCs w:val="22"/>
                <w:lang w:val="en-US" w:eastAsia="ja-JP"/>
              </w:rPr>
              <w:t xml:space="preserve">between curricular areas </w:t>
            </w:r>
            <w:proofErr w:type="spellStart"/>
            <w:proofErr w:type="gramStart"/>
            <w:r w:rsidRPr="002524B6">
              <w:rPr>
                <w:rFonts w:ascii="Arial" w:hAnsi="Arial" w:cs="Arial"/>
                <w:szCs w:val="22"/>
                <w:lang w:val="en-US" w:eastAsia="ja-JP"/>
              </w:rPr>
              <w:t>eg</w:t>
            </w:r>
            <w:proofErr w:type="spellEnd"/>
            <w:proofErr w:type="gramEnd"/>
            <w:r w:rsidRPr="002524B6">
              <w:rPr>
                <w:rFonts w:ascii="Arial" w:hAnsi="Arial" w:cs="Arial"/>
                <w:szCs w:val="22"/>
                <w:lang w:val="en-US" w:eastAsia="ja-JP"/>
              </w:rPr>
              <w:t xml:space="preserve"> literacy, numeracy, health and wellbeing, Learning for Sustainability and digital literacy.</w:t>
            </w:r>
          </w:p>
          <w:p w14:paraId="7954A18B"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knowledge and understanding of approaches to assessment and recording, where appropriate, reporting.</w:t>
            </w:r>
          </w:p>
          <w:p w14:paraId="3EC64BEE" w14:textId="77777777" w:rsidR="001A0E40" w:rsidRPr="002524B6" w:rsidRDefault="001A0E40" w:rsidP="001A0E40">
            <w:pPr>
              <w:pStyle w:val="ListParagraph"/>
              <w:widowControl w:val="0"/>
              <w:numPr>
                <w:ilvl w:val="0"/>
                <w:numId w:val="17"/>
              </w:numPr>
              <w:autoSpaceDE w:val="0"/>
              <w:autoSpaceDN w:val="0"/>
              <w:adjustRightInd w:val="0"/>
              <w:ind w:left="743"/>
              <w:rPr>
                <w:rFonts w:ascii="Arial" w:hAnsi="Arial" w:cs="Arial"/>
                <w:szCs w:val="22"/>
                <w:lang w:val="en-US" w:eastAsia="ja-JP"/>
              </w:rPr>
            </w:pPr>
            <w:r w:rsidRPr="002524B6">
              <w:rPr>
                <w:rFonts w:ascii="Arial" w:hAnsi="Arial" w:cs="Arial"/>
                <w:szCs w:val="22"/>
                <w:lang w:val="en-US" w:eastAsia="ja-JP"/>
              </w:rPr>
              <w:t>a competent ability to adapt and change inputs when required.</w:t>
            </w:r>
          </w:p>
          <w:p w14:paraId="585BBBCE" w14:textId="77777777" w:rsidR="001A0E40" w:rsidRPr="002524B6" w:rsidRDefault="001A0E40" w:rsidP="00F8153C">
            <w:pPr>
              <w:pStyle w:val="ListParagraph"/>
              <w:numPr>
                <w:ilvl w:val="0"/>
                <w:numId w:val="20"/>
              </w:numPr>
              <w:ind w:left="460" w:hanging="284"/>
              <w:rPr>
                <w:rFonts w:ascii="Arial" w:hAnsi="Arial" w:cs="Arial"/>
                <w:szCs w:val="22"/>
                <w:lang w:val="en-US" w:eastAsia="ja-JP"/>
              </w:rPr>
            </w:pPr>
            <w:r w:rsidRPr="002524B6">
              <w:rPr>
                <w:rFonts w:ascii="Arial" w:hAnsi="Arial" w:cs="Arial"/>
                <w:szCs w:val="22"/>
                <w:lang w:val="en-US" w:eastAsia="ja-JP"/>
              </w:rPr>
              <w:t>By the end of the placement students should demonstrate a high level of independence in planning.</w:t>
            </w:r>
          </w:p>
          <w:p w14:paraId="3513D496" w14:textId="5240BF94" w:rsidR="001A0E40" w:rsidRPr="002524B6" w:rsidRDefault="001A0E40" w:rsidP="00F8153C">
            <w:pPr>
              <w:pStyle w:val="ListParagraph"/>
              <w:numPr>
                <w:ilvl w:val="0"/>
                <w:numId w:val="20"/>
              </w:numPr>
              <w:ind w:left="460" w:hanging="284"/>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justify planning in relation to relevance and contribution to learning.</w:t>
            </w:r>
          </w:p>
        </w:tc>
      </w:tr>
      <w:tr w:rsidR="001A0E40" w:rsidRPr="002524B6" w14:paraId="6BF36435" w14:textId="77777777" w:rsidTr="0058164E">
        <w:trPr>
          <w:trHeight w:val="1700"/>
        </w:trPr>
        <w:tc>
          <w:tcPr>
            <w:tcW w:w="2269" w:type="dxa"/>
          </w:tcPr>
          <w:p w14:paraId="309690E6" w14:textId="77777777" w:rsidR="001A0E40" w:rsidRPr="002524B6" w:rsidRDefault="001A0E40" w:rsidP="001A0E40">
            <w:pPr>
              <w:pStyle w:val="Footer2"/>
              <w:tabs>
                <w:tab w:val="clear" w:pos="4320"/>
                <w:tab w:val="clear" w:pos="8640"/>
              </w:tabs>
              <w:jc w:val="left"/>
              <w:rPr>
                <w:rFonts w:ascii="Arial" w:hAnsi="Arial" w:cs="Arial"/>
                <w:b/>
                <w:bCs/>
                <w:sz w:val="22"/>
                <w:szCs w:val="22"/>
              </w:rPr>
            </w:pPr>
            <w:r w:rsidRPr="002524B6">
              <w:rPr>
                <w:rFonts w:ascii="Arial" w:hAnsi="Arial" w:cs="Arial"/>
                <w:b/>
                <w:bCs/>
                <w:sz w:val="22"/>
                <w:szCs w:val="22"/>
              </w:rPr>
              <w:t xml:space="preserve">2.2 </w:t>
            </w:r>
          </w:p>
          <w:p w14:paraId="1B41915D" w14:textId="77777777" w:rsidR="001A0E40" w:rsidRPr="002524B6" w:rsidRDefault="001A0E40" w:rsidP="001A0E40">
            <w:pPr>
              <w:pStyle w:val="Footer2"/>
              <w:tabs>
                <w:tab w:val="clear" w:pos="4320"/>
                <w:tab w:val="clear" w:pos="8640"/>
              </w:tabs>
              <w:jc w:val="left"/>
              <w:rPr>
                <w:rFonts w:ascii="Arial" w:hAnsi="Arial" w:cs="Arial"/>
                <w:color w:val="auto"/>
              </w:rPr>
            </w:pPr>
            <w:r w:rsidRPr="002524B6">
              <w:rPr>
                <w:rFonts w:ascii="Arial" w:hAnsi="Arial" w:cs="Arial"/>
                <w:b/>
                <w:bCs/>
                <w:sz w:val="22"/>
                <w:szCs w:val="22"/>
              </w:rPr>
              <w:t>Professional Responsibilities</w:t>
            </w:r>
            <w:r w:rsidRPr="002524B6">
              <w:rPr>
                <w:rFonts w:ascii="Arial" w:hAnsi="Arial" w:cs="Arial"/>
                <w:b/>
                <w:bCs/>
              </w:rPr>
              <w:t xml:space="preserve">                                  </w:t>
            </w:r>
          </w:p>
        </w:tc>
        <w:tc>
          <w:tcPr>
            <w:tcW w:w="8363" w:type="dxa"/>
          </w:tcPr>
          <w:p w14:paraId="5F03DB8A"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rPr>
              <w:t>catchment area, the school and the class.</w:t>
            </w:r>
          </w:p>
          <w:p w14:paraId="320A2369"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have drawn on </w:t>
            </w:r>
            <w:r w:rsidRPr="002524B6">
              <w:rPr>
                <w:rFonts w:ascii="Arial" w:hAnsi="Arial" w:cs="Arial"/>
                <w:szCs w:val="22"/>
              </w:rPr>
              <w:t>policies to demonstrate engagement with school systems, in particular behaviour management and child protection, plus others as relevant (</w:t>
            </w:r>
            <w:proofErr w:type="gramStart"/>
            <w:r w:rsidRPr="002524B6">
              <w:rPr>
                <w:rFonts w:ascii="Arial" w:hAnsi="Arial" w:cs="Arial"/>
                <w:szCs w:val="22"/>
              </w:rPr>
              <w:t>e.g.</w:t>
            </w:r>
            <w:proofErr w:type="gramEnd"/>
            <w:r w:rsidRPr="002524B6">
              <w:rPr>
                <w:rFonts w:ascii="Arial" w:hAnsi="Arial" w:cs="Arial"/>
                <w:szCs w:val="22"/>
              </w:rPr>
              <w:t xml:space="preserve"> teaching and learning; HGIOS; school handbook to demonstrate understanding of school environment, ethos and context; Secondary transition, etc.).</w:t>
            </w:r>
          </w:p>
          <w:p w14:paraId="49FD4AA9" w14:textId="7DA41C84"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have gathered information related to any child with additional needs, where appropriate.</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nformation is informing their practice.</w:t>
            </w:r>
          </w:p>
          <w:p w14:paraId="1526153B"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w:t>
            </w:r>
            <w:r w:rsidRPr="002524B6">
              <w:rPr>
                <w:rFonts w:ascii="Arial" w:hAnsi="Arial" w:cs="Arial"/>
                <w:szCs w:val="22"/>
              </w:rPr>
              <w:t>have a good understanding of class systems and structures for learning.</w:t>
            </w:r>
          </w:p>
          <w:p w14:paraId="7109381F"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 xml:space="preserve">Students are confidently and competently able to take responsibility for all classroom routines, </w:t>
            </w:r>
            <w:proofErr w:type="gramStart"/>
            <w:r w:rsidRPr="002524B6">
              <w:rPr>
                <w:rFonts w:ascii="Arial" w:hAnsi="Arial" w:cs="Arial"/>
                <w:szCs w:val="22"/>
                <w:lang w:val="en-US" w:eastAsia="ja-JP"/>
              </w:rPr>
              <w:t>e.g.</w:t>
            </w:r>
            <w:proofErr w:type="gramEnd"/>
            <w:r w:rsidRPr="002524B6">
              <w:rPr>
                <w:rFonts w:ascii="Arial" w:hAnsi="Arial" w:cs="Arial"/>
                <w:szCs w:val="22"/>
                <w:lang w:val="en-US" w:eastAsia="ja-JP"/>
              </w:rPr>
              <w:t xml:space="preserve"> at the beginning of the day, during learning, at transition points during the day and at the end of the day. </w:t>
            </w:r>
          </w:p>
          <w:p w14:paraId="09BAE63D" w14:textId="77777777" w:rsidR="00F8153C"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are demonstrating confidence to take responsibility for the class over longer periods of time building up to six followed by ten continuous days.</w:t>
            </w:r>
          </w:p>
          <w:p w14:paraId="77860825" w14:textId="621F7811" w:rsidR="001A0E40" w:rsidRPr="002524B6" w:rsidRDefault="00F8153C" w:rsidP="00F8153C">
            <w:pPr>
              <w:pStyle w:val="ListParagraph"/>
              <w:widowControl w:val="0"/>
              <w:numPr>
                <w:ilvl w:val="0"/>
                <w:numId w:val="3"/>
              </w:numPr>
              <w:autoSpaceDE w:val="0"/>
              <w:autoSpaceDN w:val="0"/>
              <w:adjustRightInd w:val="0"/>
              <w:ind w:left="423" w:hanging="283"/>
              <w:rPr>
                <w:rFonts w:ascii="Arial" w:hAnsi="Arial" w:cs="Arial"/>
                <w:szCs w:val="22"/>
                <w:lang w:val="en-US" w:eastAsia="ja-JP"/>
              </w:rPr>
            </w:pPr>
            <w:r w:rsidRPr="002524B6">
              <w:rPr>
                <w:rFonts w:ascii="Arial" w:hAnsi="Arial" w:cs="Arial"/>
                <w:szCs w:val="22"/>
                <w:lang w:val="en-US" w:eastAsia="ja-JP"/>
              </w:rPr>
              <w:t>Students have developed their understanding of learning beyond their classroom through observation of/professional dialogue with, for example, ASN staff, EAL teachers, teachers of different stages, nurture room facilitators, education psychologists, etc.</w:t>
            </w:r>
          </w:p>
        </w:tc>
      </w:tr>
    </w:tbl>
    <w:p w14:paraId="01D070AC" w14:textId="77777777" w:rsidR="00093BFA" w:rsidRPr="002524B6" w:rsidRDefault="00093BFA">
      <w:pPr>
        <w:rPr>
          <w:rFonts w:ascii="Arial" w:hAnsi="Arial" w:cs="Arial"/>
        </w:rPr>
      </w:pPr>
      <w:r w:rsidRPr="002524B6">
        <w:rPr>
          <w:rFonts w:ascii="Arial" w:hAnsi="Arial" w:cs="Arial"/>
        </w:rPr>
        <w:br w:type="page"/>
      </w:r>
    </w:p>
    <w:tbl>
      <w:tblPr>
        <w:tblStyle w:val="TableGrid"/>
        <w:tblW w:w="10632" w:type="dxa"/>
        <w:tblInd w:w="-147" w:type="dxa"/>
        <w:tblLayout w:type="fixed"/>
        <w:tblLook w:val="0020" w:firstRow="1" w:lastRow="0" w:firstColumn="0" w:lastColumn="0" w:noHBand="0" w:noVBand="0"/>
      </w:tblPr>
      <w:tblGrid>
        <w:gridCol w:w="2269"/>
        <w:gridCol w:w="8363"/>
      </w:tblGrid>
      <w:tr w:rsidR="00623B16" w:rsidRPr="002524B6" w14:paraId="18CFD4E5" w14:textId="77777777" w:rsidTr="0058164E">
        <w:trPr>
          <w:trHeight w:val="287"/>
        </w:trPr>
        <w:tc>
          <w:tcPr>
            <w:tcW w:w="10632" w:type="dxa"/>
            <w:gridSpan w:val="2"/>
            <w:shd w:val="clear" w:color="auto" w:fill="D9D9D9" w:themeFill="background1" w:themeFillShade="D9"/>
          </w:tcPr>
          <w:p w14:paraId="73582D54" w14:textId="46212D37" w:rsidR="00623B16" w:rsidRPr="002524B6" w:rsidRDefault="00623B16" w:rsidP="00623B16">
            <w:pPr>
              <w:pStyle w:val="ListParagraph"/>
              <w:widowControl w:val="0"/>
              <w:autoSpaceDE w:val="0"/>
              <w:autoSpaceDN w:val="0"/>
              <w:adjustRightInd w:val="0"/>
              <w:spacing w:before="120" w:after="120"/>
              <w:ind w:left="425"/>
              <w:jc w:val="center"/>
              <w:rPr>
                <w:rFonts w:ascii="Arial" w:hAnsi="Arial" w:cs="Arial"/>
                <w:szCs w:val="20"/>
                <w:lang w:val="en-US" w:eastAsia="ja-JP"/>
              </w:rPr>
            </w:pPr>
            <w:r w:rsidRPr="002524B6">
              <w:rPr>
                <w:rFonts w:ascii="Arial" w:hAnsi="Arial" w:cs="Arial"/>
                <w:b/>
                <w:bCs/>
                <w:szCs w:val="20"/>
              </w:rPr>
              <w:lastRenderedPageBreak/>
              <w:t>3.  PROFESSIONAL SKILLS AND ABILITIES</w:t>
            </w:r>
          </w:p>
        </w:tc>
      </w:tr>
      <w:tr w:rsidR="00623B16" w:rsidRPr="002524B6" w14:paraId="708323BB" w14:textId="77777777" w:rsidTr="0058164E">
        <w:trPr>
          <w:trHeight w:val="1455"/>
        </w:trPr>
        <w:tc>
          <w:tcPr>
            <w:tcW w:w="2269" w:type="dxa"/>
          </w:tcPr>
          <w:p w14:paraId="782725E3" w14:textId="77777777" w:rsidR="00623B16" w:rsidRPr="002524B6" w:rsidRDefault="00623B16" w:rsidP="00623B16">
            <w:pPr>
              <w:pStyle w:val="ListParagraph"/>
              <w:widowControl w:val="0"/>
              <w:autoSpaceDE w:val="0"/>
              <w:autoSpaceDN w:val="0"/>
              <w:adjustRightInd w:val="0"/>
              <w:ind w:left="0"/>
              <w:rPr>
                <w:rFonts w:ascii="Arial" w:hAnsi="Arial" w:cs="Arial"/>
                <w:b/>
                <w:bCs/>
                <w:szCs w:val="20"/>
              </w:rPr>
            </w:pPr>
            <w:r w:rsidRPr="002524B6">
              <w:rPr>
                <w:rFonts w:ascii="Arial" w:hAnsi="Arial" w:cs="Arial"/>
                <w:b/>
                <w:bCs/>
                <w:szCs w:val="20"/>
              </w:rPr>
              <w:t xml:space="preserve">3.1 </w:t>
            </w:r>
          </w:p>
          <w:p w14:paraId="10E5675C" w14:textId="77777777" w:rsidR="00623B16" w:rsidRPr="002524B6" w:rsidRDefault="00623B16" w:rsidP="00623B16">
            <w:pPr>
              <w:pStyle w:val="ListParagraph"/>
              <w:widowControl w:val="0"/>
              <w:autoSpaceDE w:val="0"/>
              <w:autoSpaceDN w:val="0"/>
              <w:adjustRightInd w:val="0"/>
              <w:ind w:left="0"/>
              <w:rPr>
                <w:rFonts w:ascii="Arial" w:hAnsi="Arial" w:cs="Arial"/>
                <w:szCs w:val="20"/>
              </w:rPr>
            </w:pPr>
            <w:r w:rsidRPr="002524B6">
              <w:rPr>
                <w:rFonts w:ascii="Arial" w:hAnsi="Arial" w:cs="Arial"/>
                <w:b/>
                <w:bCs/>
                <w:szCs w:val="20"/>
              </w:rPr>
              <w:t xml:space="preserve">Curriculum and Pedagogy                                        </w:t>
            </w:r>
          </w:p>
        </w:tc>
        <w:tc>
          <w:tcPr>
            <w:tcW w:w="8363" w:type="dxa"/>
          </w:tcPr>
          <w:p w14:paraId="4BBAEB7E"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can implement plans effectively.</w:t>
            </w:r>
          </w:p>
          <w:p w14:paraId="5CE92E04"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are:</w:t>
            </w:r>
          </w:p>
          <w:p w14:paraId="78974935" w14:textId="1BE6E6BF"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using a range of appropriate pedagogical approaches and resources, including digital approaches, to motivate and sustain the interest of pupils, and support teaching and learning during individual, group and class lessons.</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This is evident in the students’ Files and practice.  </w:t>
            </w:r>
          </w:p>
          <w:p w14:paraId="5EE07CD3"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increasingly able to meet the needs of all learners through differentiated and appropriately challenging learning experiences, building confidence and promoting the progress of every learner.</w:t>
            </w:r>
          </w:p>
          <w:p w14:paraId="65218D2E"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able to set realistic expectations of children’s learning, including showing evidence of developing appropriate timing/pacing of lessons.  </w:t>
            </w:r>
          </w:p>
          <w:p w14:paraId="53321871"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able to communicate information and explanations clearly and precisely in a stimulating manner and are portraying a good speech and writing model.</w:t>
            </w:r>
          </w:p>
          <w:p w14:paraId="43E0951F"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able to facilitate and control discussions through appropriate questioning and through extending children’s responses.  </w:t>
            </w:r>
          </w:p>
          <w:p w14:paraId="19C59996"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consolidating their understanding of the connections between learning intentions and success criteria, demonstrating this through their practice.  </w:t>
            </w:r>
          </w:p>
          <w:p w14:paraId="4CA1C25E"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applying a range of techniques to establish the levels of attainment of individuals, </w:t>
            </w:r>
            <w:proofErr w:type="gramStart"/>
            <w:r w:rsidRPr="002524B6">
              <w:rPr>
                <w:rFonts w:ascii="Arial" w:hAnsi="Arial" w:cs="Arial"/>
                <w:szCs w:val="22"/>
                <w:lang w:val="en-US" w:eastAsia="ja-JP"/>
              </w:rPr>
              <w:t>groups</w:t>
            </w:r>
            <w:proofErr w:type="gramEnd"/>
            <w:r w:rsidRPr="002524B6">
              <w:rPr>
                <w:rFonts w:ascii="Arial" w:hAnsi="Arial" w:cs="Arial"/>
                <w:szCs w:val="22"/>
                <w:lang w:val="en-US" w:eastAsia="ja-JP"/>
              </w:rPr>
              <w:t xml:space="preserve"> and class.</w:t>
            </w:r>
          </w:p>
          <w:p w14:paraId="74AA76CC"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 xml:space="preserve">using different strategies to record and </w:t>
            </w:r>
            <w:proofErr w:type="spellStart"/>
            <w:r w:rsidRPr="002524B6">
              <w:rPr>
                <w:rFonts w:ascii="Arial" w:hAnsi="Arial" w:cs="Arial"/>
                <w:szCs w:val="22"/>
                <w:lang w:val="en-US" w:eastAsia="ja-JP"/>
              </w:rPr>
              <w:t>analyse</w:t>
            </w:r>
            <w:proofErr w:type="spellEnd"/>
            <w:r w:rsidRPr="002524B6">
              <w:rPr>
                <w:rFonts w:ascii="Arial" w:hAnsi="Arial" w:cs="Arial"/>
                <w:szCs w:val="22"/>
                <w:lang w:val="en-US" w:eastAsia="ja-JP"/>
              </w:rPr>
              <w:t xml:space="preserve"> assessment results.</w:t>
            </w:r>
          </w:p>
          <w:p w14:paraId="4A9C6A78" w14:textId="77777777" w:rsidR="00623B16" w:rsidRPr="002524B6" w:rsidRDefault="00623B16" w:rsidP="00623B16">
            <w:pPr>
              <w:pStyle w:val="ListParagraph"/>
              <w:numPr>
                <w:ilvl w:val="0"/>
                <w:numId w:val="18"/>
              </w:numPr>
              <w:rPr>
                <w:rFonts w:ascii="Arial" w:hAnsi="Arial" w:cs="Arial"/>
                <w:szCs w:val="22"/>
                <w:lang w:val="en-US" w:eastAsia="ja-JP"/>
              </w:rPr>
            </w:pPr>
            <w:r w:rsidRPr="002524B6">
              <w:rPr>
                <w:rFonts w:ascii="Arial" w:hAnsi="Arial" w:cs="Arial"/>
                <w:szCs w:val="22"/>
                <w:lang w:val="en-US" w:eastAsia="ja-JP"/>
              </w:rPr>
              <w:t xml:space="preserve">consistently using the results of assessment to evaluate and improve teaching and learning, most notably during extended periods of responsibility. </w:t>
            </w:r>
          </w:p>
          <w:p w14:paraId="6DAD48E5" w14:textId="77777777" w:rsidR="00623B16" w:rsidRPr="002524B6" w:rsidRDefault="00623B16" w:rsidP="00623B16">
            <w:pPr>
              <w:pStyle w:val="ListParagraph"/>
              <w:widowControl w:val="0"/>
              <w:numPr>
                <w:ilvl w:val="0"/>
                <w:numId w:val="18"/>
              </w:numPr>
              <w:autoSpaceDE w:val="0"/>
              <w:autoSpaceDN w:val="0"/>
              <w:adjustRightInd w:val="0"/>
              <w:rPr>
                <w:rFonts w:ascii="Arial" w:hAnsi="Arial" w:cs="Arial"/>
                <w:szCs w:val="22"/>
                <w:lang w:val="en-US" w:eastAsia="ja-JP"/>
              </w:rPr>
            </w:pPr>
            <w:r w:rsidRPr="002524B6">
              <w:rPr>
                <w:rFonts w:ascii="Arial" w:hAnsi="Arial" w:cs="Arial"/>
                <w:szCs w:val="22"/>
                <w:lang w:val="en-US" w:eastAsia="ja-JP"/>
              </w:rPr>
              <w:t>able to make positive and constructive comments to children.</w:t>
            </w:r>
          </w:p>
          <w:p w14:paraId="2BD26816"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Where appropriate, 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contribute to clear, informative reports for parents/carers and the school which discuss progress in learning in a sensitive and constructive way.</w:t>
            </w:r>
          </w:p>
          <w:p w14:paraId="41EFE73D"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Students demonstrate the ability to work effectively with other professionals, as well as parents/carers, families and the wider school community where appropriate.</w:t>
            </w:r>
          </w:p>
          <w:p w14:paraId="2B86E16F" w14:textId="77777777" w:rsidR="00623B16" w:rsidRPr="002524B6" w:rsidRDefault="00623B16" w:rsidP="00623B16">
            <w:pPr>
              <w:pStyle w:val="ListParagraph"/>
              <w:widowControl w:val="0"/>
              <w:numPr>
                <w:ilvl w:val="0"/>
                <w:numId w:val="4"/>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 Students </w:t>
            </w:r>
            <w:proofErr w:type="spellStart"/>
            <w:r w:rsidRPr="002524B6">
              <w:rPr>
                <w:rFonts w:ascii="Arial" w:hAnsi="Arial" w:cs="Arial"/>
                <w:szCs w:val="22"/>
                <w:lang w:val="en-US" w:eastAsia="ja-JP"/>
              </w:rPr>
              <w:t>practise</w:t>
            </w:r>
            <w:proofErr w:type="spellEnd"/>
            <w:r w:rsidRPr="002524B6">
              <w:rPr>
                <w:rFonts w:ascii="Arial" w:hAnsi="Arial" w:cs="Arial"/>
                <w:szCs w:val="22"/>
                <w:lang w:val="en-US" w:eastAsia="ja-JP"/>
              </w:rPr>
              <w:t xml:space="preserve"> self-care and support the wellbeing of others, seeking support where necessary.</w:t>
            </w:r>
          </w:p>
        </w:tc>
      </w:tr>
      <w:tr w:rsidR="00623B16" w:rsidRPr="00F44AEC" w14:paraId="7BF8CC5C" w14:textId="77777777" w:rsidTr="0058164E">
        <w:trPr>
          <w:trHeight w:val="1989"/>
        </w:trPr>
        <w:tc>
          <w:tcPr>
            <w:tcW w:w="2269" w:type="dxa"/>
          </w:tcPr>
          <w:p w14:paraId="71FEB6EA" w14:textId="77777777" w:rsidR="00623B16" w:rsidRPr="002524B6" w:rsidRDefault="00623B16" w:rsidP="00623B16">
            <w:pPr>
              <w:pStyle w:val="Footer1"/>
              <w:jc w:val="left"/>
              <w:rPr>
                <w:rFonts w:ascii="Arial" w:hAnsi="Arial" w:cs="Arial"/>
                <w:b/>
                <w:bCs/>
                <w:sz w:val="22"/>
                <w:szCs w:val="22"/>
              </w:rPr>
            </w:pPr>
            <w:r w:rsidRPr="002524B6">
              <w:rPr>
                <w:rFonts w:ascii="Arial" w:hAnsi="Arial" w:cs="Arial"/>
                <w:b/>
                <w:bCs/>
                <w:sz w:val="22"/>
                <w:szCs w:val="22"/>
              </w:rPr>
              <w:t xml:space="preserve">3.2 </w:t>
            </w:r>
          </w:p>
          <w:p w14:paraId="53BC241F" w14:textId="77777777" w:rsidR="00623B16" w:rsidRPr="002524B6" w:rsidRDefault="00623B16" w:rsidP="00623B16">
            <w:pPr>
              <w:pStyle w:val="Footer1"/>
              <w:jc w:val="left"/>
              <w:rPr>
                <w:rFonts w:ascii="Arial" w:hAnsi="Arial" w:cs="Arial"/>
                <w:color w:val="auto"/>
                <w:sz w:val="22"/>
                <w:szCs w:val="22"/>
              </w:rPr>
            </w:pPr>
            <w:r w:rsidRPr="002524B6">
              <w:rPr>
                <w:rFonts w:ascii="Arial" w:hAnsi="Arial" w:cs="Arial"/>
                <w:b/>
                <w:bCs/>
                <w:sz w:val="22"/>
                <w:szCs w:val="22"/>
              </w:rPr>
              <w:t xml:space="preserve">The Learning Context                                               </w:t>
            </w:r>
          </w:p>
        </w:tc>
        <w:tc>
          <w:tcPr>
            <w:tcW w:w="8363" w:type="dxa"/>
          </w:tcPr>
          <w:p w14:paraId="73C28F80" w14:textId="77777777" w:rsidR="00623B16" w:rsidRPr="002524B6" w:rsidRDefault="00623B16" w:rsidP="00623B16">
            <w:pPr>
              <w:pStyle w:val="ListParagraph"/>
              <w:widowControl w:val="0"/>
              <w:numPr>
                <w:ilvl w:val="0"/>
                <w:numId w:val="5"/>
              </w:numPr>
              <w:autoSpaceDE w:val="0"/>
              <w:autoSpaceDN w:val="0"/>
              <w:adjustRightInd w:val="0"/>
              <w:ind w:left="454"/>
              <w:rPr>
                <w:rFonts w:ascii="Arial" w:hAnsi="Arial" w:cs="Arial"/>
                <w:szCs w:val="22"/>
                <w:lang w:val="en-US" w:eastAsia="ja-JP"/>
              </w:rPr>
            </w:pPr>
            <w:r w:rsidRPr="002524B6">
              <w:rPr>
                <w:rFonts w:ascii="Arial" w:hAnsi="Arial" w:cs="Arial"/>
                <w:szCs w:val="22"/>
                <w:lang w:val="en-US" w:eastAsia="ja-JP"/>
              </w:rPr>
              <w:t xml:space="preserve">Students are using their developing range of </w:t>
            </w:r>
            <w:proofErr w:type="spellStart"/>
            <w:r w:rsidRPr="002524B6">
              <w:rPr>
                <w:rFonts w:ascii="Arial" w:hAnsi="Arial" w:cs="Arial"/>
                <w:szCs w:val="22"/>
                <w:lang w:val="en-US" w:eastAsia="ja-JP"/>
              </w:rPr>
              <w:t>organisational</w:t>
            </w:r>
            <w:proofErr w:type="spellEnd"/>
            <w:r w:rsidRPr="002524B6">
              <w:rPr>
                <w:rFonts w:ascii="Arial" w:hAnsi="Arial" w:cs="Arial"/>
                <w:szCs w:val="22"/>
                <w:lang w:val="en-US" w:eastAsia="ja-JP"/>
              </w:rPr>
              <w:t xml:space="preserve"> strategies to create a safe, </w:t>
            </w:r>
            <w:proofErr w:type="gramStart"/>
            <w:r w:rsidRPr="002524B6">
              <w:rPr>
                <w:rFonts w:ascii="Arial" w:hAnsi="Arial" w:cs="Arial"/>
                <w:szCs w:val="22"/>
                <w:lang w:val="en-US" w:eastAsia="ja-JP"/>
              </w:rPr>
              <w:t>caring</w:t>
            </w:r>
            <w:proofErr w:type="gramEnd"/>
            <w:r w:rsidRPr="002524B6">
              <w:rPr>
                <w:rFonts w:ascii="Arial" w:hAnsi="Arial" w:cs="Arial"/>
                <w:szCs w:val="22"/>
                <w:lang w:val="en-US" w:eastAsia="ja-JP"/>
              </w:rPr>
              <w:t xml:space="preserve"> and purposeful learning environment which is welcoming and inclusive, well managed and well </w:t>
            </w:r>
            <w:proofErr w:type="spellStart"/>
            <w:r w:rsidRPr="002524B6">
              <w:rPr>
                <w:rFonts w:ascii="Arial" w:hAnsi="Arial" w:cs="Arial"/>
                <w:szCs w:val="22"/>
                <w:lang w:val="en-US" w:eastAsia="ja-JP"/>
              </w:rPr>
              <w:t>organised</w:t>
            </w:r>
            <w:proofErr w:type="spellEnd"/>
            <w:r w:rsidRPr="002524B6">
              <w:rPr>
                <w:rFonts w:ascii="Arial" w:hAnsi="Arial" w:cs="Arial"/>
                <w:szCs w:val="22"/>
                <w:lang w:val="en-US" w:eastAsia="ja-JP"/>
              </w:rPr>
              <w:t>.</w:t>
            </w:r>
          </w:p>
          <w:p w14:paraId="0A082454"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demonstrate their understanding of the importance of appropriate seating and positioning of themselves and the children and ensure all children’s safety is taken into consideration when moving children about classroom or school.  </w:t>
            </w:r>
          </w:p>
          <w:p w14:paraId="756663AF"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Resources are well thought through and appropriate learning contexts are developed.  </w:t>
            </w:r>
          </w:p>
          <w:p w14:paraId="740B211D"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gain and hold children’s interest through their classroom presence.  </w:t>
            </w:r>
          </w:p>
          <w:p w14:paraId="6A024F24"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Students value all learners and are engaging children and young people in decision-making about their education.</w:t>
            </w:r>
          </w:p>
          <w:p w14:paraId="75A310C9" w14:textId="042EEB5B"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Decisions about learning and the learning context are informed by student knowledge and understanding of wellbeing indicators and childhood development.</w:t>
            </w:r>
            <w:r w:rsidR="00F62D03" w:rsidRPr="002524B6">
              <w:rPr>
                <w:rFonts w:ascii="Arial" w:hAnsi="Arial" w:cs="Arial"/>
                <w:szCs w:val="22"/>
                <w:lang w:val="en-US" w:eastAsia="ja-JP"/>
              </w:rPr>
              <w:t xml:space="preserve"> </w:t>
            </w:r>
            <w:r w:rsidRPr="002524B6">
              <w:rPr>
                <w:rFonts w:ascii="Arial" w:hAnsi="Arial" w:cs="Arial"/>
                <w:szCs w:val="22"/>
                <w:lang w:val="en-US" w:eastAsia="ja-JP"/>
              </w:rPr>
              <w:t xml:space="preserve"> Students </w:t>
            </w:r>
            <w:proofErr w:type="spellStart"/>
            <w:r w:rsidRPr="002524B6">
              <w:rPr>
                <w:rFonts w:ascii="Arial" w:hAnsi="Arial" w:cs="Arial"/>
                <w:szCs w:val="22"/>
                <w:lang w:val="en-US" w:eastAsia="ja-JP"/>
              </w:rPr>
              <w:t>recognise</w:t>
            </w:r>
            <w:proofErr w:type="spellEnd"/>
            <w:r w:rsidRPr="002524B6">
              <w:rPr>
                <w:rFonts w:ascii="Arial" w:hAnsi="Arial" w:cs="Arial"/>
                <w:szCs w:val="22"/>
                <w:lang w:val="en-US" w:eastAsia="ja-JP"/>
              </w:rPr>
              <w:t xml:space="preserve"> that childhood experiences impact on the learning and wellbeing of children and young people and actively respond in appropriate ways, seeking advice and collaborating as required.</w:t>
            </w:r>
          </w:p>
          <w:p w14:paraId="0BC7E0C4" w14:textId="347F3A38"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w:t>
            </w:r>
            <w:proofErr w:type="gramStart"/>
            <w:r w:rsidRPr="002524B6">
              <w:rPr>
                <w:rFonts w:ascii="Arial" w:hAnsi="Arial" w:cs="Arial"/>
                <w:szCs w:val="22"/>
                <w:lang w:val="en-US" w:eastAsia="ja-JP"/>
              </w:rPr>
              <w:t>are able to</w:t>
            </w:r>
            <w:proofErr w:type="gramEnd"/>
            <w:r w:rsidRPr="002524B6">
              <w:rPr>
                <w:rFonts w:ascii="Arial" w:hAnsi="Arial" w:cs="Arial"/>
                <w:szCs w:val="22"/>
                <w:lang w:val="en-US" w:eastAsia="ja-JP"/>
              </w:rPr>
              <w:t xml:space="preserve"> make appropriate and consistent use of </w:t>
            </w:r>
            <w:r w:rsidRPr="002524B6">
              <w:rPr>
                <w:rFonts w:ascii="Arial" w:hAnsi="Arial" w:cs="Arial"/>
                <w:szCs w:val="22"/>
              </w:rPr>
              <w:t>research-informed approaches to relationship building</w:t>
            </w:r>
            <w:r w:rsidRPr="002524B6">
              <w:rPr>
                <w:rFonts w:ascii="Arial" w:hAnsi="Arial" w:cs="Arial"/>
                <w:szCs w:val="22"/>
                <w:lang w:val="en-US" w:eastAsia="ja-JP"/>
              </w:rPr>
              <w:t xml:space="preserve">, including effective </w:t>
            </w:r>
            <w:proofErr w:type="spellStart"/>
            <w:r w:rsidRPr="002524B6">
              <w:rPr>
                <w:rFonts w:ascii="Arial" w:hAnsi="Arial" w:cs="Arial"/>
                <w:szCs w:val="22"/>
                <w:lang w:val="en-US" w:eastAsia="ja-JP"/>
              </w:rPr>
              <w:t>behaviour</w:t>
            </w:r>
            <w:proofErr w:type="spellEnd"/>
            <w:r w:rsidRPr="002524B6">
              <w:rPr>
                <w:rFonts w:ascii="Arial" w:hAnsi="Arial" w:cs="Arial"/>
                <w:szCs w:val="22"/>
                <w:lang w:val="en-US" w:eastAsia="ja-JP"/>
              </w:rPr>
              <w:t xml:space="preserve"> management strategies.</w:t>
            </w:r>
          </w:p>
          <w:p w14:paraId="0E06687E"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Students can justify their organisation of the learning environment.</w:t>
            </w:r>
          </w:p>
          <w:p w14:paraId="26E36079" w14:textId="77777777" w:rsidR="00623B16" w:rsidRPr="002524B6" w:rsidRDefault="00623B16" w:rsidP="00623B16">
            <w:pPr>
              <w:pStyle w:val="ListParagraph"/>
              <w:widowControl w:val="0"/>
              <w:numPr>
                <w:ilvl w:val="0"/>
                <w:numId w:val="5"/>
              </w:numPr>
              <w:autoSpaceDE w:val="0"/>
              <w:autoSpaceDN w:val="0"/>
              <w:adjustRightInd w:val="0"/>
              <w:ind w:left="423"/>
              <w:rPr>
                <w:rFonts w:ascii="Arial" w:hAnsi="Arial" w:cs="Arial"/>
                <w:szCs w:val="22"/>
                <w:lang w:val="en-US" w:eastAsia="ja-JP"/>
              </w:rPr>
            </w:pPr>
            <w:r w:rsidRPr="002524B6">
              <w:rPr>
                <w:rFonts w:ascii="Arial" w:hAnsi="Arial" w:cs="Arial"/>
                <w:szCs w:val="22"/>
                <w:lang w:val="en-US" w:eastAsia="ja-JP"/>
              </w:rPr>
              <w:t xml:space="preserve">Students promote and develop positive and purposeful relationships with and </w:t>
            </w:r>
            <w:r w:rsidRPr="002524B6">
              <w:rPr>
                <w:rFonts w:ascii="Arial" w:hAnsi="Arial" w:cs="Arial"/>
                <w:szCs w:val="22"/>
                <w:lang w:val="en-US" w:eastAsia="ja-JP"/>
              </w:rPr>
              <w:lastRenderedPageBreak/>
              <w:t xml:space="preserve">between learners, colleagues, </w:t>
            </w:r>
            <w:proofErr w:type="gramStart"/>
            <w:r w:rsidRPr="002524B6">
              <w:rPr>
                <w:rFonts w:ascii="Arial" w:hAnsi="Arial" w:cs="Arial"/>
                <w:szCs w:val="22"/>
                <w:lang w:val="en-US" w:eastAsia="ja-JP"/>
              </w:rPr>
              <w:t>families</w:t>
            </w:r>
            <w:proofErr w:type="gramEnd"/>
            <w:r w:rsidRPr="002524B6">
              <w:rPr>
                <w:rFonts w:ascii="Arial" w:hAnsi="Arial" w:cs="Arial"/>
                <w:szCs w:val="22"/>
                <w:lang w:val="en-US" w:eastAsia="ja-JP"/>
              </w:rPr>
              <w:t xml:space="preserve"> and partners.</w:t>
            </w:r>
          </w:p>
        </w:tc>
      </w:tr>
      <w:tr w:rsidR="00623B16" w:rsidRPr="00F44AEC" w14:paraId="24D9765F" w14:textId="77777777" w:rsidTr="00B42D65">
        <w:trPr>
          <w:trHeight w:val="1408"/>
        </w:trPr>
        <w:tc>
          <w:tcPr>
            <w:tcW w:w="2269" w:type="dxa"/>
          </w:tcPr>
          <w:p w14:paraId="12C4CD6D" w14:textId="77777777" w:rsidR="00623B16" w:rsidRPr="00F44AEC" w:rsidRDefault="00623B16" w:rsidP="00623B16">
            <w:pPr>
              <w:widowControl w:val="0"/>
              <w:pBdr>
                <w:top w:val="nil"/>
                <w:left w:val="nil"/>
                <w:bottom w:val="nil"/>
                <w:right w:val="nil"/>
                <w:between w:val="nil"/>
              </w:pBdr>
              <w:rPr>
                <w:rFonts w:ascii="Arial" w:hAnsi="Arial" w:cs="Arial"/>
                <w:b/>
                <w:bCs/>
                <w:szCs w:val="22"/>
              </w:rPr>
            </w:pPr>
            <w:r w:rsidRPr="00F44AEC">
              <w:rPr>
                <w:rFonts w:ascii="Arial" w:hAnsi="Arial" w:cs="Arial"/>
                <w:b/>
                <w:bCs/>
                <w:szCs w:val="22"/>
              </w:rPr>
              <w:lastRenderedPageBreak/>
              <w:t xml:space="preserve">3.3 </w:t>
            </w:r>
          </w:p>
          <w:p w14:paraId="23098692" w14:textId="77777777" w:rsidR="00623B16" w:rsidRPr="00F44AEC" w:rsidRDefault="00623B16" w:rsidP="00623B16">
            <w:pPr>
              <w:widowControl w:val="0"/>
              <w:pBdr>
                <w:top w:val="nil"/>
                <w:left w:val="nil"/>
                <w:bottom w:val="nil"/>
                <w:right w:val="nil"/>
                <w:between w:val="nil"/>
              </w:pBdr>
              <w:rPr>
                <w:rFonts w:ascii="Arial" w:hAnsi="Arial" w:cs="Arial"/>
                <w:b/>
                <w:bCs/>
                <w:szCs w:val="22"/>
              </w:rPr>
            </w:pPr>
            <w:r w:rsidRPr="00F44AEC">
              <w:rPr>
                <w:rFonts w:ascii="Arial" w:hAnsi="Arial" w:cs="Arial"/>
                <w:b/>
                <w:bCs/>
                <w:szCs w:val="22"/>
              </w:rPr>
              <w:t xml:space="preserve">Professional Learning                                              </w:t>
            </w:r>
          </w:p>
        </w:tc>
        <w:tc>
          <w:tcPr>
            <w:tcW w:w="8363" w:type="dxa"/>
          </w:tcPr>
          <w:p w14:paraId="3F7C5CD1" w14:textId="77777777" w:rsidR="00623B16" w:rsidRPr="00F44AEC" w:rsidRDefault="00623B16" w:rsidP="00623B16">
            <w:pPr>
              <w:pStyle w:val="ListParagraph"/>
              <w:widowControl w:val="0"/>
              <w:numPr>
                <w:ilvl w:val="0"/>
                <w:numId w:val="6"/>
              </w:numPr>
              <w:autoSpaceDE w:val="0"/>
              <w:autoSpaceDN w:val="0"/>
              <w:adjustRightInd w:val="0"/>
              <w:ind w:left="423"/>
              <w:rPr>
                <w:rFonts w:ascii="Arial" w:hAnsi="Arial" w:cs="Arial"/>
                <w:szCs w:val="22"/>
                <w:lang w:val="en-US" w:eastAsia="ja-JP"/>
              </w:rPr>
            </w:pPr>
            <w:r w:rsidRPr="00F44AEC">
              <w:rPr>
                <w:rFonts w:ascii="Arial" w:hAnsi="Arial" w:cs="Arial"/>
                <w:szCs w:val="22"/>
                <w:lang w:val="en-US" w:eastAsia="ja-JP"/>
              </w:rPr>
              <w:t>Students are:</w:t>
            </w:r>
          </w:p>
          <w:p w14:paraId="2101863C"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able to discuss their teaching practice with the class teacher, showing good understanding of what aspects of their teaching are working well and not working well and why; what the next steps for their teaching are and how they might achieve these. </w:t>
            </w:r>
          </w:p>
          <w:p w14:paraId="52876A23"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collaborating, </w:t>
            </w:r>
            <w:proofErr w:type="gramStart"/>
            <w:r w:rsidRPr="00F44AEC">
              <w:rPr>
                <w:rFonts w:ascii="Arial" w:hAnsi="Arial" w:cs="Arial"/>
                <w:szCs w:val="22"/>
                <w:lang w:val="en-US" w:eastAsia="ja-JP"/>
              </w:rPr>
              <w:t>sharing</w:t>
            </w:r>
            <w:proofErr w:type="gramEnd"/>
            <w:r w:rsidRPr="00F44AEC">
              <w:rPr>
                <w:rFonts w:ascii="Arial" w:hAnsi="Arial" w:cs="Arial"/>
                <w:szCs w:val="22"/>
                <w:lang w:val="en-US" w:eastAsia="ja-JP"/>
              </w:rPr>
              <w:t xml:space="preserve"> and articulating their planning, observations and assessments with their class teacher and other school staff.</w:t>
            </w:r>
          </w:p>
          <w:p w14:paraId="2FFF9F5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reflecting upon and discussing their goals for MA4PP and how their reflections and consequent actions inform their practice.</w:t>
            </w:r>
          </w:p>
          <w:p w14:paraId="7C9102F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evaluating their lessons and </w:t>
            </w:r>
            <w:proofErr w:type="gramStart"/>
            <w:r w:rsidRPr="00F44AEC">
              <w:rPr>
                <w:rFonts w:ascii="Arial" w:hAnsi="Arial" w:cs="Arial"/>
                <w:szCs w:val="22"/>
                <w:lang w:val="en-US" w:eastAsia="ja-JP"/>
              </w:rPr>
              <w:t>medium term</w:t>
            </w:r>
            <w:proofErr w:type="gramEnd"/>
            <w:r w:rsidRPr="00F44AEC">
              <w:rPr>
                <w:rFonts w:ascii="Arial" w:hAnsi="Arial" w:cs="Arial"/>
                <w:szCs w:val="22"/>
                <w:lang w:val="en-US" w:eastAsia="ja-JP"/>
              </w:rPr>
              <w:t xml:space="preserve"> plans, reflecting upon </w:t>
            </w:r>
            <w:proofErr w:type="gramStart"/>
            <w:r w:rsidRPr="00F44AEC">
              <w:rPr>
                <w:rFonts w:ascii="Arial" w:hAnsi="Arial" w:cs="Arial"/>
                <w:szCs w:val="22"/>
                <w:lang w:val="en-US" w:eastAsia="ja-JP"/>
              </w:rPr>
              <w:t>each</w:t>
            </w:r>
            <w:proofErr w:type="gramEnd"/>
            <w:r w:rsidRPr="00F44AEC">
              <w:rPr>
                <w:rFonts w:ascii="Arial" w:hAnsi="Arial" w:cs="Arial"/>
                <w:szCs w:val="22"/>
                <w:lang w:val="en-US" w:eastAsia="ja-JP"/>
              </w:rPr>
              <w:t xml:space="preserve"> these to inform next steps.</w:t>
            </w:r>
          </w:p>
          <w:p w14:paraId="622C355E"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evaluating days of full responsibility by reflecting and discussing areas related to their professional development. </w:t>
            </w:r>
          </w:p>
          <w:p w14:paraId="55083D6D"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identifying key strengths and weaknesses, related to their professional practice at the end of each week and noting these on PROP forms.  Areas identified will be discussed with class teacher, which the student will then </w:t>
            </w:r>
            <w:proofErr w:type="spellStart"/>
            <w:r w:rsidRPr="00F44AEC">
              <w:rPr>
                <w:rFonts w:ascii="Arial" w:hAnsi="Arial" w:cs="Arial"/>
                <w:szCs w:val="22"/>
                <w:lang w:val="en-US" w:eastAsia="ja-JP"/>
              </w:rPr>
              <w:t>analyse</w:t>
            </w:r>
            <w:proofErr w:type="spellEnd"/>
            <w:r w:rsidRPr="00F44AEC">
              <w:rPr>
                <w:rFonts w:ascii="Arial" w:hAnsi="Arial" w:cs="Arial"/>
                <w:szCs w:val="22"/>
                <w:lang w:val="en-US" w:eastAsia="ja-JP"/>
              </w:rPr>
              <w:t xml:space="preserve"> in their weekly reflections.</w:t>
            </w:r>
          </w:p>
          <w:p w14:paraId="4FB1A7BA" w14:textId="77777777" w:rsidR="00623B16" w:rsidRPr="00F44AEC" w:rsidRDefault="00623B16" w:rsidP="00623B16">
            <w:pPr>
              <w:pStyle w:val="ListParagraph"/>
              <w:widowControl w:val="0"/>
              <w:numPr>
                <w:ilvl w:val="0"/>
                <w:numId w:val="19"/>
              </w:numPr>
              <w:autoSpaceDE w:val="0"/>
              <w:autoSpaceDN w:val="0"/>
              <w:adjustRightInd w:val="0"/>
              <w:rPr>
                <w:rFonts w:ascii="Arial" w:hAnsi="Arial" w:cs="Arial"/>
                <w:szCs w:val="22"/>
                <w:lang w:val="en-US" w:eastAsia="ja-JP"/>
              </w:rPr>
            </w:pPr>
            <w:r w:rsidRPr="00F44AEC">
              <w:rPr>
                <w:rFonts w:ascii="Arial" w:hAnsi="Arial" w:cs="Arial"/>
                <w:szCs w:val="22"/>
                <w:lang w:val="en-US" w:eastAsia="ja-JP"/>
              </w:rPr>
              <w:t xml:space="preserve">demonstrating a high level of criticality in their professional analysis, demonstrating this through professional dialogue, evaluations and in their weekly reflections, which should reference placement goals, professional </w:t>
            </w:r>
            <w:proofErr w:type="gramStart"/>
            <w:r w:rsidRPr="00F44AEC">
              <w:rPr>
                <w:rFonts w:ascii="Arial" w:hAnsi="Arial" w:cs="Arial"/>
                <w:szCs w:val="22"/>
                <w:lang w:val="en-US" w:eastAsia="ja-JP"/>
              </w:rPr>
              <w:t>reading</w:t>
            </w:r>
            <w:proofErr w:type="gramEnd"/>
            <w:r w:rsidRPr="00F44AEC">
              <w:rPr>
                <w:rFonts w:ascii="Arial" w:hAnsi="Arial" w:cs="Arial"/>
                <w:szCs w:val="22"/>
                <w:lang w:val="en-US" w:eastAsia="ja-JP"/>
              </w:rPr>
              <w:t xml:space="preserve"> and the SPR.</w:t>
            </w:r>
          </w:p>
          <w:p w14:paraId="3829561D" w14:textId="6FE8C3EF" w:rsidR="00623B16" w:rsidRPr="00F44AEC" w:rsidRDefault="00623B16" w:rsidP="00623B16">
            <w:pPr>
              <w:pStyle w:val="ListParagraph"/>
              <w:widowControl w:val="0"/>
              <w:autoSpaceDE w:val="0"/>
              <w:autoSpaceDN w:val="0"/>
              <w:adjustRightInd w:val="0"/>
              <w:rPr>
                <w:rFonts w:ascii="Arial" w:hAnsi="Arial" w:cs="Arial"/>
                <w:szCs w:val="22"/>
                <w:lang w:val="en-US" w:eastAsia="ja-JP"/>
              </w:rPr>
            </w:pPr>
          </w:p>
        </w:tc>
      </w:tr>
    </w:tbl>
    <w:p w14:paraId="3729406B" w14:textId="77777777" w:rsidR="00706605" w:rsidRPr="00F44AEC" w:rsidRDefault="00706605">
      <w:pPr>
        <w:rPr>
          <w:rFonts w:ascii="Arial" w:hAnsi="Arial" w:cs="Arial"/>
        </w:rPr>
      </w:pPr>
      <w:r w:rsidRPr="00F44AEC">
        <w:rPr>
          <w:rFonts w:ascii="Arial" w:hAnsi="Arial" w:cs="Arial"/>
        </w:rPr>
        <w:br w:type="page"/>
      </w:r>
    </w:p>
    <w:p w14:paraId="1DB8C9E8" w14:textId="77777777" w:rsidR="006F0399" w:rsidRPr="00F44AEC" w:rsidRDefault="006F0399" w:rsidP="0081456B">
      <w:pPr>
        <w:pStyle w:val="BodyText"/>
        <w:jc w:val="both"/>
        <w:rPr>
          <w:rFonts w:ascii="Arial" w:hAnsi="Arial" w:cs="Arial"/>
          <w:color w:val="auto"/>
          <w:sz w:val="20"/>
        </w:rPr>
        <w:sectPr w:rsidR="006F0399" w:rsidRPr="00F44AEC" w:rsidSect="009649F6">
          <w:footerReference w:type="even" r:id="rId12"/>
          <w:footerReference w:type="default" r:id="rId13"/>
          <w:pgSz w:w="11900" w:h="16840"/>
          <w:pgMar w:top="1134" w:right="851" w:bottom="902" w:left="851" w:header="567" w:footer="567" w:gutter="0"/>
          <w:pgNumType w:start="0"/>
          <w:cols w:space="720"/>
          <w:titlePg/>
          <w:docGrid w:linePitch="326"/>
        </w:sectPr>
      </w:pPr>
    </w:p>
    <w:p w14:paraId="51A2D418" w14:textId="77777777" w:rsidR="004271FC" w:rsidRPr="00F44AEC" w:rsidRDefault="004271FC" w:rsidP="002716B4">
      <w:pPr>
        <w:pStyle w:val="Heading2"/>
        <w:rPr>
          <w:rFonts w:ascii="Arial" w:hAnsi="Arial" w:cs="Arial"/>
        </w:rPr>
      </w:pPr>
      <w:r w:rsidRPr="00F44AEC">
        <w:rPr>
          <w:rFonts w:ascii="Arial" w:hAnsi="Arial" w:cs="Arial"/>
        </w:rPr>
        <w:lastRenderedPageBreak/>
        <w:t>MA (Hons) Education Professional Practice Continuity and Progression Grid</w:t>
      </w:r>
    </w:p>
    <w:p w14:paraId="386825B9" w14:textId="77777777" w:rsidR="00AE7D8F" w:rsidRPr="00F44AEC" w:rsidRDefault="00AE7D8F" w:rsidP="00AE7D8F">
      <w:pPr>
        <w:rPr>
          <w:rFonts w:ascii="Arial" w:hAnsi="Arial" w:cs="Arial"/>
          <w:color w:val="auto"/>
          <w:sz w:val="20"/>
        </w:rPr>
      </w:pPr>
      <w:r w:rsidRPr="00F44AEC">
        <w:rPr>
          <w:rFonts w:ascii="Arial" w:hAnsi="Arial" w:cs="Arial"/>
          <w:b/>
          <w:color w:val="auto"/>
          <w:sz w:val="20"/>
        </w:rPr>
        <w:t>MA4PP: Choice of stage</w:t>
      </w:r>
      <w:r w:rsidRPr="00F44AEC">
        <w:rPr>
          <w:rFonts w:ascii="Arial" w:hAnsi="Arial" w:cs="Arial"/>
          <w:color w:val="auto"/>
          <w:sz w:val="20"/>
        </w:rPr>
        <w:t xml:space="preserve"> – six days of responsibility over weeks 4 &amp; 5; ten days of responsibility over weeks 7-10</w:t>
      </w:r>
    </w:p>
    <w:tbl>
      <w:tblPr>
        <w:tblStyle w:val="TableGrid"/>
        <w:tblW w:w="16019" w:type="dxa"/>
        <w:tblInd w:w="-431" w:type="dxa"/>
        <w:tblLayout w:type="fixed"/>
        <w:tblLook w:val="0020" w:firstRow="1" w:lastRow="0" w:firstColumn="0" w:lastColumn="0" w:noHBand="0" w:noVBand="0"/>
      </w:tblPr>
      <w:tblGrid>
        <w:gridCol w:w="1419"/>
        <w:gridCol w:w="1559"/>
        <w:gridCol w:w="1417"/>
        <w:gridCol w:w="2694"/>
        <w:gridCol w:w="2268"/>
        <w:gridCol w:w="2409"/>
        <w:gridCol w:w="2032"/>
        <w:gridCol w:w="2221"/>
      </w:tblGrid>
      <w:tr w:rsidR="00AE7D8F" w:rsidRPr="00F44AEC" w14:paraId="2689046F" w14:textId="77777777" w:rsidTr="00F44AEC">
        <w:trPr>
          <w:trHeight w:val="298"/>
        </w:trPr>
        <w:tc>
          <w:tcPr>
            <w:tcW w:w="4395" w:type="dxa"/>
            <w:gridSpan w:val="3"/>
          </w:tcPr>
          <w:p w14:paraId="0E7C0F37" w14:textId="77777777" w:rsidR="00AE7D8F" w:rsidRPr="00F44AEC" w:rsidRDefault="00AE7D8F" w:rsidP="0058164E">
            <w:pPr>
              <w:jc w:val="center"/>
              <w:rPr>
                <w:rFonts w:ascii="Arial" w:hAnsi="Arial" w:cs="Arial"/>
                <w:b/>
                <w:color w:val="auto"/>
              </w:rPr>
            </w:pPr>
            <w:r w:rsidRPr="00F44AEC">
              <w:rPr>
                <w:rFonts w:ascii="Arial" w:hAnsi="Arial" w:cs="Arial"/>
                <w:b/>
                <w:color w:val="auto"/>
              </w:rPr>
              <w:t>SPR Section 1</w:t>
            </w:r>
          </w:p>
          <w:p w14:paraId="48605EC3" w14:textId="77777777" w:rsidR="00AE7D8F" w:rsidRPr="00F44AEC" w:rsidRDefault="00AE7D8F" w:rsidP="0058164E">
            <w:pPr>
              <w:jc w:val="center"/>
              <w:rPr>
                <w:rFonts w:ascii="Arial" w:hAnsi="Arial" w:cs="Arial"/>
                <w:b/>
                <w:color w:val="auto"/>
              </w:rPr>
            </w:pPr>
            <w:r w:rsidRPr="00F44AEC">
              <w:rPr>
                <w:rFonts w:ascii="Arial" w:hAnsi="Arial" w:cs="Arial"/>
                <w:b/>
                <w:szCs w:val="20"/>
              </w:rPr>
              <w:t>Being a Teacher in Scotland</w:t>
            </w:r>
          </w:p>
        </w:tc>
        <w:tc>
          <w:tcPr>
            <w:tcW w:w="4962" w:type="dxa"/>
            <w:gridSpan w:val="2"/>
          </w:tcPr>
          <w:p w14:paraId="34203801" w14:textId="77777777" w:rsidR="00AE7D8F" w:rsidRPr="00F44AEC" w:rsidRDefault="00AE7D8F" w:rsidP="0058164E">
            <w:pPr>
              <w:jc w:val="center"/>
              <w:rPr>
                <w:rFonts w:ascii="Arial" w:hAnsi="Arial" w:cs="Arial"/>
                <w:b/>
                <w:color w:val="auto"/>
              </w:rPr>
            </w:pPr>
            <w:r w:rsidRPr="00F44AEC">
              <w:rPr>
                <w:rFonts w:ascii="Arial" w:hAnsi="Arial" w:cs="Arial"/>
                <w:b/>
                <w:color w:val="auto"/>
              </w:rPr>
              <w:t>SPR Section 2</w:t>
            </w:r>
          </w:p>
          <w:p w14:paraId="53115E0C" w14:textId="77777777" w:rsidR="00AE7D8F" w:rsidRPr="00F44AEC" w:rsidRDefault="00AE7D8F" w:rsidP="0058164E">
            <w:pPr>
              <w:jc w:val="center"/>
              <w:rPr>
                <w:rFonts w:ascii="Arial" w:hAnsi="Arial" w:cs="Arial"/>
                <w:szCs w:val="20"/>
              </w:rPr>
            </w:pPr>
            <w:r w:rsidRPr="00F44AEC">
              <w:rPr>
                <w:rFonts w:ascii="Arial" w:hAnsi="Arial" w:cs="Arial"/>
                <w:b/>
                <w:szCs w:val="20"/>
              </w:rPr>
              <w:t>Professional Knowledge and Understanding</w:t>
            </w:r>
            <w:r w:rsidRPr="00F44AEC">
              <w:rPr>
                <w:rFonts w:ascii="Arial" w:hAnsi="Arial" w:cs="Arial"/>
                <w:szCs w:val="20"/>
              </w:rPr>
              <w:t xml:space="preserve"> </w:t>
            </w:r>
          </w:p>
        </w:tc>
        <w:tc>
          <w:tcPr>
            <w:tcW w:w="6662" w:type="dxa"/>
            <w:gridSpan w:val="3"/>
          </w:tcPr>
          <w:p w14:paraId="70042B55" w14:textId="77777777" w:rsidR="00E719F1" w:rsidRPr="00F44AEC" w:rsidRDefault="00AE7D8F" w:rsidP="002716B4">
            <w:pPr>
              <w:jc w:val="center"/>
              <w:rPr>
                <w:rFonts w:ascii="Arial" w:hAnsi="Arial" w:cs="Arial"/>
                <w:b/>
                <w:color w:val="auto"/>
              </w:rPr>
            </w:pPr>
            <w:r w:rsidRPr="00F44AEC">
              <w:rPr>
                <w:rFonts w:ascii="Arial" w:hAnsi="Arial" w:cs="Arial"/>
                <w:b/>
                <w:color w:val="auto"/>
              </w:rPr>
              <w:t>These sections cover all aspects of the SPR but particularly 1.2, 2.1 and SPR Section 3</w:t>
            </w:r>
            <w:r w:rsidR="002716B4" w:rsidRPr="00F44AEC">
              <w:rPr>
                <w:rFonts w:ascii="Arial" w:hAnsi="Arial" w:cs="Arial"/>
                <w:b/>
                <w:color w:val="auto"/>
              </w:rPr>
              <w:t xml:space="preserve"> </w:t>
            </w:r>
          </w:p>
          <w:p w14:paraId="48D1752C" w14:textId="37E53A8E" w:rsidR="00AE7D8F" w:rsidRPr="00F44AEC" w:rsidRDefault="00AE7D8F" w:rsidP="002716B4">
            <w:pPr>
              <w:jc w:val="center"/>
              <w:rPr>
                <w:rFonts w:ascii="Arial" w:hAnsi="Arial" w:cs="Arial"/>
                <w:b/>
                <w:szCs w:val="20"/>
              </w:rPr>
            </w:pPr>
            <w:r w:rsidRPr="00F44AEC">
              <w:rPr>
                <w:rFonts w:ascii="Arial" w:hAnsi="Arial" w:cs="Arial"/>
                <w:b/>
                <w:szCs w:val="20"/>
              </w:rPr>
              <w:t>Professional Skills and Ability</w:t>
            </w:r>
          </w:p>
        </w:tc>
      </w:tr>
      <w:tr w:rsidR="002716B4" w:rsidRPr="00F44AEC" w14:paraId="4B4FC018" w14:textId="77777777" w:rsidTr="00F44AEC">
        <w:trPr>
          <w:trHeight w:val="855"/>
        </w:trPr>
        <w:tc>
          <w:tcPr>
            <w:tcW w:w="1419" w:type="dxa"/>
            <w:vAlign w:val="center"/>
          </w:tcPr>
          <w:p w14:paraId="717BDBEE"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1</w:t>
            </w:r>
          </w:p>
          <w:p w14:paraId="37B12FD9"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Values</w:t>
            </w:r>
          </w:p>
        </w:tc>
        <w:tc>
          <w:tcPr>
            <w:tcW w:w="1559" w:type="dxa"/>
            <w:vAlign w:val="center"/>
          </w:tcPr>
          <w:p w14:paraId="23857160"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2</w:t>
            </w:r>
          </w:p>
          <w:p w14:paraId="515B25AC"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Commitment</w:t>
            </w:r>
          </w:p>
        </w:tc>
        <w:tc>
          <w:tcPr>
            <w:tcW w:w="1417" w:type="dxa"/>
            <w:vAlign w:val="center"/>
          </w:tcPr>
          <w:p w14:paraId="30C1215C"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1.3</w:t>
            </w:r>
          </w:p>
          <w:p w14:paraId="7C299325"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Engaging with the SPR</w:t>
            </w:r>
          </w:p>
        </w:tc>
        <w:tc>
          <w:tcPr>
            <w:tcW w:w="2694" w:type="dxa"/>
            <w:vAlign w:val="center"/>
          </w:tcPr>
          <w:p w14:paraId="61FEF2A4" w14:textId="77777777" w:rsidR="00AE7D8F" w:rsidRPr="00F44AEC" w:rsidRDefault="00AE7D8F" w:rsidP="0058164E">
            <w:pPr>
              <w:jc w:val="center"/>
              <w:rPr>
                <w:rFonts w:ascii="Arial" w:hAnsi="Arial" w:cs="Arial"/>
                <w:b/>
                <w:bCs/>
                <w:sz w:val="20"/>
                <w:szCs w:val="20"/>
              </w:rPr>
            </w:pPr>
            <w:r w:rsidRPr="00F44AEC">
              <w:rPr>
                <w:rFonts w:ascii="Arial" w:hAnsi="Arial" w:cs="Arial"/>
                <w:b/>
                <w:bCs/>
                <w:sz w:val="20"/>
                <w:szCs w:val="20"/>
              </w:rPr>
              <w:t>2.1</w:t>
            </w:r>
          </w:p>
          <w:p w14:paraId="0CAF75B1"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Curriculum and Pedagogy</w:t>
            </w:r>
          </w:p>
        </w:tc>
        <w:tc>
          <w:tcPr>
            <w:tcW w:w="2268" w:type="dxa"/>
            <w:vAlign w:val="center"/>
          </w:tcPr>
          <w:p w14:paraId="4242C14C"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color w:val="auto"/>
                <w:sz w:val="20"/>
                <w:szCs w:val="20"/>
              </w:rPr>
              <w:t>2.2</w:t>
            </w:r>
          </w:p>
          <w:p w14:paraId="15FE4AB7"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Professional Responsibilities</w:t>
            </w:r>
          </w:p>
        </w:tc>
        <w:tc>
          <w:tcPr>
            <w:tcW w:w="2409" w:type="dxa"/>
            <w:vAlign w:val="center"/>
          </w:tcPr>
          <w:p w14:paraId="57851A9B"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color w:val="auto"/>
                <w:sz w:val="20"/>
                <w:szCs w:val="20"/>
              </w:rPr>
              <w:t>Planning</w:t>
            </w:r>
          </w:p>
        </w:tc>
        <w:tc>
          <w:tcPr>
            <w:tcW w:w="2032" w:type="dxa"/>
            <w:vAlign w:val="center"/>
          </w:tcPr>
          <w:p w14:paraId="285A9B21"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Assessment</w:t>
            </w:r>
          </w:p>
        </w:tc>
        <w:tc>
          <w:tcPr>
            <w:tcW w:w="2221" w:type="dxa"/>
            <w:vAlign w:val="center"/>
          </w:tcPr>
          <w:p w14:paraId="36FE0D44" w14:textId="77777777" w:rsidR="00AE7D8F" w:rsidRPr="00F44AEC" w:rsidRDefault="00AE7D8F" w:rsidP="0058164E">
            <w:pPr>
              <w:jc w:val="center"/>
              <w:rPr>
                <w:rFonts w:ascii="Arial" w:hAnsi="Arial" w:cs="Arial"/>
                <w:b/>
                <w:bCs/>
                <w:color w:val="auto"/>
                <w:sz w:val="20"/>
                <w:szCs w:val="20"/>
              </w:rPr>
            </w:pPr>
            <w:r w:rsidRPr="00F44AEC">
              <w:rPr>
                <w:rFonts w:ascii="Arial" w:hAnsi="Arial" w:cs="Arial"/>
                <w:b/>
                <w:bCs/>
                <w:sz w:val="20"/>
                <w:szCs w:val="20"/>
              </w:rPr>
              <w:t>Evaluation</w:t>
            </w:r>
          </w:p>
        </w:tc>
      </w:tr>
      <w:tr w:rsidR="00307C7A" w:rsidRPr="00F44AEC" w14:paraId="2F4B3F4B" w14:textId="77777777" w:rsidTr="00F44AEC">
        <w:trPr>
          <w:trHeight w:val="6630"/>
        </w:trPr>
        <w:tc>
          <w:tcPr>
            <w:tcW w:w="2978" w:type="dxa"/>
            <w:gridSpan w:val="2"/>
          </w:tcPr>
          <w:p w14:paraId="25E0AD0B" w14:textId="7140C2D5"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Professional Self-Assessment Audit and Placement Goals grid </w:t>
            </w:r>
          </w:p>
          <w:p w14:paraId="375B3BFD"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SPR Values &amp; Commitment Audit cross-referenced to a variety of evidence.</w:t>
            </w:r>
          </w:p>
          <w:p w14:paraId="42192D34" w14:textId="77777777" w:rsidR="00AE7D8F" w:rsidRPr="00F44AEC" w:rsidRDefault="00AE7D8F" w:rsidP="00F8153C">
            <w:pPr>
              <w:spacing w:after="120"/>
              <w:rPr>
                <w:rFonts w:ascii="Arial" w:hAnsi="Arial" w:cs="Arial"/>
                <w:color w:val="auto"/>
                <w:sz w:val="18"/>
                <w:szCs w:val="18"/>
              </w:rPr>
            </w:pPr>
          </w:p>
          <w:p w14:paraId="5AE80AFE" w14:textId="77777777" w:rsidR="00AE7D8F" w:rsidRPr="00F44AEC" w:rsidRDefault="00AE7D8F" w:rsidP="00F8153C">
            <w:pPr>
              <w:spacing w:after="120"/>
              <w:rPr>
                <w:rFonts w:ascii="Arial" w:hAnsi="Arial" w:cs="Arial"/>
                <w:color w:val="auto"/>
                <w:sz w:val="18"/>
                <w:szCs w:val="18"/>
              </w:rPr>
            </w:pPr>
          </w:p>
        </w:tc>
        <w:tc>
          <w:tcPr>
            <w:tcW w:w="1417" w:type="dxa"/>
          </w:tcPr>
          <w:p w14:paraId="12FA89B8" w14:textId="1707BDDB" w:rsidR="00AE7D8F" w:rsidRPr="00F44AEC" w:rsidRDefault="00DB3660" w:rsidP="00F8153C">
            <w:pPr>
              <w:spacing w:after="120"/>
              <w:rPr>
                <w:rFonts w:ascii="Arial" w:hAnsi="Arial" w:cs="Arial"/>
                <w:color w:val="auto"/>
                <w:sz w:val="18"/>
                <w:szCs w:val="18"/>
              </w:rPr>
            </w:pPr>
            <w:r w:rsidRPr="00F44AEC">
              <w:rPr>
                <w:rFonts w:ascii="Arial" w:hAnsi="Arial" w:cs="Arial"/>
                <w:color w:val="auto"/>
                <w:sz w:val="18"/>
                <w:szCs w:val="18"/>
              </w:rPr>
              <w:t>Evidence of knowledge and understanding of the SPR, including the inter-relationship among the SPR categories, across all aspects of practice.</w:t>
            </w:r>
            <w:r w:rsidR="00F62D03" w:rsidRPr="00F44AEC">
              <w:rPr>
                <w:rFonts w:ascii="Arial" w:hAnsi="Arial" w:cs="Arial"/>
                <w:color w:val="auto"/>
                <w:sz w:val="18"/>
                <w:szCs w:val="18"/>
              </w:rPr>
              <w:t xml:space="preserve"> </w:t>
            </w:r>
            <w:r w:rsidRPr="00F44AEC">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694" w:type="dxa"/>
          </w:tcPr>
          <w:p w14:paraId="07D3BC25" w14:textId="6AE99F8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Audit of Curricular Areas Taught for this placement. </w:t>
            </w:r>
          </w:p>
          <w:p w14:paraId="63457190" w14:textId="0369013F"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Evidence of student researching curricular areas to be taught to inform planning – both </w:t>
            </w:r>
            <w:r w:rsidRPr="00F44AEC">
              <w:rPr>
                <w:rFonts w:ascii="Arial" w:hAnsi="Arial" w:cs="Arial"/>
                <w:i/>
                <w:iCs/>
                <w:color w:val="auto"/>
                <w:sz w:val="18"/>
                <w:szCs w:val="18"/>
              </w:rPr>
              <w:t xml:space="preserve">what </w:t>
            </w:r>
            <w:r w:rsidRPr="00F44AEC">
              <w:rPr>
                <w:rFonts w:ascii="Arial" w:hAnsi="Arial" w:cs="Arial"/>
                <w:color w:val="auto"/>
                <w:sz w:val="18"/>
                <w:szCs w:val="18"/>
              </w:rPr>
              <w:t xml:space="preserve">is to be taught (subject content) and </w:t>
            </w:r>
            <w:r w:rsidRPr="00F44AEC">
              <w:rPr>
                <w:rFonts w:ascii="Arial" w:hAnsi="Arial" w:cs="Arial"/>
                <w:i/>
                <w:iCs/>
                <w:color w:val="auto"/>
                <w:sz w:val="18"/>
                <w:szCs w:val="18"/>
              </w:rPr>
              <w:t xml:space="preserve">how </w:t>
            </w:r>
            <w:r w:rsidRPr="00F44AEC">
              <w:rPr>
                <w:rFonts w:ascii="Arial" w:hAnsi="Arial" w:cs="Arial"/>
                <w:color w:val="auto"/>
                <w:sz w:val="18"/>
                <w:szCs w:val="18"/>
              </w:rPr>
              <w:t>it will be taught (pedagogy).</w:t>
            </w:r>
          </w:p>
          <w:p w14:paraId="1C9B4223" w14:textId="0AA7244F" w:rsidR="00AE7D8F" w:rsidRPr="00F44AEC" w:rsidRDefault="00AE7D8F" w:rsidP="00F8153C">
            <w:pPr>
              <w:spacing w:after="120"/>
              <w:rPr>
                <w:rFonts w:ascii="Arial" w:hAnsi="Arial" w:cs="Arial"/>
                <w:i/>
                <w:iCs/>
                <w:color w:val="auto"/>
                <w:sz w:val="18"/>
                <w:szCs w:val="18"/>
              </w:rPr>
            </w:pPr>
            <w:r w:rsidRPr="00F44AEC">
              <w:rPr>
                <w:rFonts w:ascii="Arial" w:hAnsi="Arial" w:cs="Arial"/>
                <w:color w:val="auto"/>
                <w:sz w:val="18"/>
                <w:szCs w:val="18"/>
              </w:rPr>
              <w:t xml:space="preserve">Evidence of depth of engagement with </w:t>
            </w:r>
            <w:r w:rsidRPr="00F44AEC">
              <w:rPr>
                <w:rFonts w:ascii="Arial" w:hAnsi="Arial" w:cs="Arial"/>
                <w:b/>
                <w:bCs/>
                <w:color w:val="auto"/>
                <w:sz w:val="18"/>
                <w:szCs w:val="18"/>
              </w:rPr>
              <w:t>two</w:t>
            </w:r>
            <w:r w:rsidRPr="00F44AEC">
              <w:rPr>
                <w:rFonts w:ascii="Arial" w:hAnsi="Arial" w:cs="Arial"/>
                <w:color w:val="auto"/>
                <w:sz w:val="18"/>
                <w:szCs w:val="18"/>
              </w:rPr>
              <w:t xml:space="preserve"> areas of reading relevant to placement’s learning context and student’s goals for placement.</w:t>
            </w:r>
            <w:r w:rsidR="00F62D03" w:rsidRPr="00F44AEC">
              <w:rPr>
                <w:rFonts w:ascii="Arial" w:hAnsi="Arial" w:cs="Arial"/>
                <w:color w:val="auto"/>
                <w:sz w:val="18"/>
                <w:szCs w:val="18"/>
              </w:rPr>
              <w:t xml:space="preserve"> </w:t>
            </w:r>
            <w:r w:rsidRPr="00F44AEC">
              <w:rPr>
                <w:rFonts w:ascii="Arial" w:hAnsi="Arial" w:cs="Arial"/>
                <w:color w:val="auto"/>
                <w:sz w:val="18"/>
                <w:szCs w:val="18"/>
              </w:rPr>
              <w:t xml:space="preserve"> </w:t>
            </w:r>
            <w:r w:rsidRPr="00F44AEC">
              <w:rPr>
                <w:rFonts w:ascii="Arial" w:hAnsi="Arial" w:cs="Arial"/>
                <w:i/>
                <w:iCs/>
                <w:color w:val="auto"/>
                <w:sz w:val="18"/>
                <w:szCs w:val="18"/>
              </w:rPr>
              <w:t>This reading should be drawn from a range of robust sources, including academic texts, relevant policy and educational research.</w:t>
            </w:r>
            <w:r w:rsidR="00F62D03" w:rsidRPr="00F44AEC">
              <w:rPr>
                <w:rFonts w:ascii="Arial" w:hAnsi="Arial" w:cs="Arial"/>
                <w:i/>
                <w:iCs/>
                <w:color w:val="auto"/>
                <w:sz w:val="18"/>
                <w:szCs w:val="18"/>
              </w:rPr>
              <w:t xml:space="preserve"> </w:t>
            </w:r>
            <w:r w:rsidRPr="00F44AEC">
              <w:rPr>
                <w:rFonts w:ascii="Arial" w:hAnsi="Arial" w:cs="Arial"/>
                <w:i/>
                <w:iCs/>
                <w:color w:val="auto"/>
                <w:sz w:val="18"/>
                <w:szCs w:val="18"/>
              </w:rPr>
              <w:t xml:space="preserve"> The impact of this reading should be evident through written reflections, professional discussion and everyday classroom practice.</w:t>
            </w:r>
          </w:p>
          <w:p w14:paraId="71508100" w14:textId="498047BC"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idence of reading undertaken about pupils’ Additional Support Needs as relevant.</w:t>
            </w:r>
          </w:p>
          <w:p w14:paraId="3871D184"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List of References.</w:t>
            </w:r>
          </w:p>
        </w:tc>
        <w:tc>
          <w:tcPr>
            <w:tcW w:w="2268" w:type="dxa"/>
          </w:tcPr>
          <w:p w14:paraId="1270F7A2" w14:textId="46E28190"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Information about the community, socio-economic catchment area, the school and the class.</w:t>
            </w:r>
          </w:p>
          <w:p w14:paraId="1F12F04B" w14:textId="6576607B"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Drawing on policies, demonstrate </w:t>
            </w:r>
            <w:r w:rsidRPr="00F44AEC">
              <w:rPr>
                <w:rFonts w:ascii="Arial" w:hAnsi="Arial" w:cs="Arial"/>
                <w:i/>
                <w:iCs/>
                <w:color w:val="auto"/>
                <w:sz w:val="18"/>
                <w:szCs w:val="18"/>
              </w:rPr>
              <w:t xml:space="preserve">engagement </w:t>
            </w:r>
            <w:r w:rsidRPr="00F44AEC">
              <w:rPr>
                <w:rFonts w:ascii="Arial" w:hAnsi="Arial" w:cs="Arial"/>
                <w:color w:val="auto"/>
                <w:sz w:val="18"/>
                <w:szCs w:val="18"/>
              </w:rPr>
              <w:t>with school systems, in particular behaviour management/child protection, plus others as relevant (e.g. teaching and learning; HGIOS; school handbook to demonstrate understanding of school environment, ethos and context; the Secondary transition, etc.).</w:t>
            </w:r>
          </w:p>
          <w:p w14:paraId="34993C42"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Demonstrate understanding of class systems and structures for learning (e.g. pedagogical justification for approach to grouping for curricular areas, physical layout of classroom, parental involvement, soft start, nurture groups, stage partners, approaches to learning, etc.).</w:t>
            </w:r>
          </w:p>
        </w:tc>
        <w:tc>
          <w:tcPr>
            <w:tcW w:w="2409" w:type="dxa"/>
          </w:tcPr>
          <w:p w14:paraId="0453D5F3" w14:textId="59386A72"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Planning should include:</w:t>
            </w:r>
          </w:p>
          <w:p w14:paraId="7D0BF0A4" w14:textId="28D2FDF9"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A weekly overview for each week of Professional Practice.</w:t>
            </w:r>
          </w:p>
          <w:p w14:paraId="1AB6DB75" w14:textId="54333AB7"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Lesson plans for individual lessons using lesson planning template, available two days in advance for mentor feedback (whenever possible).</w:t>
            </w:r>
          </w:p>
          <w:p w14:paraId="518121B9" w14:textId="492895C8"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Medium term plans for extended periods of responsibility using curriculum planning template.</w:t>
            </w:r>
            <w:r w:rsidR="00F62D03" w:rsidRPr="00F44AEC">
              <w:rPr>
                <w:rFonts w:ascii="Arial" w:hAnsi="Arial" w:cs="Arial"/>
                <w:sz w:val="18"/>
                <w:szCs w:val="18"/>
                <w:lang w:bidi="en-US"/>
              </w:rPr>
              <w:t xml:space="preserve"> </w:t>
            </w:r>
            <w:r w:rsidRPr="00F44AEC">
              <w:rPr>
                <w:rFonts w:ascii="Arial" w:hAnsi="Arial" w:cs="Arial"/>
                <w:sz w:val="18"/>
                <w:szCs w:val="18"/>
                <w:lang w:bidi="en-US"/>
              </w:rPr>
              <w:t xml:space="preserve"> Medium terms plans should be used in conjunction with lesson outlines for each lesson taught.</w:t>
            </w:r>
          </w:p>
          <w:p w14:paraId="73CAD218" w14:textId="578330BE" w:rsidR="00AE7D8F" w:rsidRPr="00F44AEC" w:rsidRDefault="00AE7D8F" w:rsidP="00F8153C">
            <w:pPr>
              <w:spacing w:after="120"/>
              <w:rPr>
                <w:rFonts w:ascii="Arial" w:hAnsi="Arial" w:cs="Arial"/>
                <w:sz w:val="18"/>
                <w:szCs w:val="18"/>
                <w:lang w:bidi="en-US"/>
              </w:rPr>
            </w:pPr>
            <w:r w:rsidRPr="00F44AEC">
              <w:rPr>
                <w:rFonts w:ascii="Arial" w:hAnsi="Arial" w:cs="Arial"/>
                <w:sz w:val="18"/>
                <w:szCs w:val="18"/>
                <w:lang w:bidi="en-US"/>
              </w:rPr>
              <w:t>Medium term plans must be in place three days prior to period of responsibility.</w:t>
            </w:r>
          </w:p>
          <w:p w14:paraId="3AD417B5" w14:textId="2B9CBEA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xamples of associated resources.</w:t>
            </w:r>
          </w:p>
          <w:p w14:paraId="759E5411"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Daily Plans for days of full responsibility using Daily Time Management Planner.</w:t>
            </w:r>
          </w:p>
        </w:tc>
        <w:tc>
          <w:tcPr>
            <w:tcW w:w="2032" w:type="dxa"/>
          </w:tcPr>
          <w:p w14:paraId="25144B0F" w14:textId="25C18C3C"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Plan lessons which clearly identify what will be assessed and how this will happen.  </w:t>
            </w:r>
          </w:p>
          <w:p w14:paraId="39810D1A" w14:textId="3636C245"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Assessment results will be recorded on Individual Lesson Plans with appropriate next steps.</w:t>
            </w:r>
          </w:p>
          <w:p w14:paraId="090C6161" w14:textId="1EDA6E09"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 xml:space="preserve">Where lesson outlines and </w:t>
            </w:r>
            <w:proofErr w:type="gramStart"/>
            <w:r w:rsidRPr="00F44AEC">
              <w:rPr>
                <w:rFonts w:ascii="Arial" w:hAnsi="Arial" w:cs="Arial"/>
                <w:color w:val="auto"/>
                <w:sz w:val="18"/>
                <w:szCs w:val="18"/>
              </w:rPr>
              <w:t>medium term</w:t>
            </w:r>
            <w:proofErr w:type="gramEnd"/>
            <w:r w:rsidRPr="00F44AEC">
              <w:rPr>
                <w:rFonts w:ascii="Arial" w:hAnsi="Arial" w:cs="Arial"/>
                <w:color w:val="auto"/>
                <w:sz w:val="18"/>
                <w:szCs w:val="18"/>
              </w:rPr>
              <w:t xml:space="preserve"> plans are used, students will evidence a variety of methods to record assessment.</w:t>
            </w:r>
          </w:p>
          <w:p w14:paraId="3B008E52" w14:textId="77777777" w:rsidR="00AE7D8F" w:rsidRPr="00F44AEC" w:rsidRDefault="00AE7D8F" w:rsidP="00F8153C">
            <w:pPr>
              <w:spacing w:after="120"/>
              <w:rPr>
                <w:rFonts w:ascii="Arial" w:hAnsi="Arial" w:cs="Arial"/>
                <w:color w:val="auto"/>
                <w:sz w:val="18"/>
                <w:szCs w:val="18"/>
                <w:lang w:val="en-US"/>
              </w:rPr>
            </w:pPr>
            <w:r w:rsidRPr="00F44AEC">
              <w:rPr>
                <w:rFonts w:ascii="Arial" w:hAnsi="Arial" w:cs="Arial"/>
                <w:color w:val="auto"/>
                <w:sz w:val="18"/>
                <w:szCs w:val="18"/>
                <w:lang w:val="en-US"/>
              </w:rPr>
              <w:t>Evidence of pupil work, with comments on progress related to success criteria should be evident in file.</w:t>
            </w:r>
          </w:p>
          <w:p w14:paraId="1F60AF97" w14:textId="77777777" w:rsidR="00AE7D8F" w:rsidRPr="00F44AEC" w:rsidRDefault="00AE7D8F" w:rsidP="00F8153C">
            <w:pPr>
              <w:spacing w:after="120"/>
              <w:rPr>
                <w:rFonts w:ascii="Arial" w:hAnsi="Arial" w:cs="Arial"/>
                <w:color w:val="auto"/>
                <w:sz w:val="18"/>
                <w:szCs w:val="18"/>
                <w:lang w:val="en-US"/>
              </w:rPr>
            </w:pPr>
          </w:p>
          <w:p w14:paraId="5B3CF87D" w14:textId="77777777" w:rsidR="00AE7D8F" w:rsidRPr="00F44AEC" w:rsidRDefault="00AE7D8F" w:rsidP="00F8153C">
            <w:pPr>
              <w:spacing w:after="120"/>
              <w:rPr>
                <w:rFonts w:ascii="Arial" w:hAnsi="Arial" w:cs="Arial"/>
                <w:color w:val="auto"/>
                <w:sz w:val="18"/>
                <w:szCs w:val="18"/>
              </w:rPr>
            </w:pPr>
          </w:p>
        </w:tc>
        <w:tc>
          <w:tcPr>
            <w:tcW w:w="2221" w:type="dxa"/>
          </w:tcPr>
          <w:p w14:paraId="55D7A893" w14:textId="678DF4C3"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aluations of all individual lessons.</w:t>
            </w:r>
          </w:p>
          <w:p w14:paraId="19210598" w14:textId="6293920E"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Evaluations of days of full responsibility using appropriate section of Daily time Management Planner.</w:t>
            </w:r>
          </w:p>
          <w:p w14:paraId="157392EC" w14:textId="3B91A1BB"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Weekly reflections that refer to the SPR, personal goals, policies, underpinning theory and professional reading where appropriate.</w:t>
            </w:r>
          </w:p>
          <w:p w14:paraId="352E8896" w14:textId="3E2B55E3"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Personal Record of Progress Forms (these should be completed weekly and discussed with mentor).</w:t>
            </w:r>
          </w:p>
          <w:p w14:paraId="553AAA0C" w14:textId="77777777" w:rsidR="00AE7D8F" w:rsidRPr="00F44AEC" w:rsidRDefault="00AE7D8F" w:rsidP="00F8153C">
            <w:pPr>
              <w:spacing w:after="120"/>
              <w:rPr>
                <w:rFonts w:ascii="Arial" w:hAnsi="Arial" w:cs="Arial"/>
                <w:color w:val="auto"/>
                <w:sz w:val="18"/>
                <w:szCs w:val="18"/>
              </w:rPr>
            </w:pPr>
            <w:r w:rsidRPr="00F44AEC">
              <w:rPr>
                <w:rFonts w:ascii="Arial" w:hAnsi="Arial" w:cs="Arial"/>
                <w:color w:val="auto"/>
                <w:sz w:val="18"/>
                <w:szCs w:val="18"/>
              </w:rPr>
              <w:t>Teacher observation forms.</w:t>
            </w:r>
          </w:p>
          <w:p w14:paraId="469A7A1B" w14:textId="77777777" w:rsidR="00AE7D8F" w:rsidRPr="00F44AEC" w:rsidRDefault="00AE7D8F" w:rsidP="00F8153C">
            <w:pPr>
              <w:spacing w:after="120"/>
              <w:rPr>
                <w:rFonts w:ascii="Arial" w:hAnsi="Arial" w:cs="Arial"/>
                <w:color w:val="auto"/>
                <w:sz w:val="18"/>
                <w:szCs w:val="18"/>
              </w:rPr>
            </w:pPr>
          </w:p>
        </w:tc>
      </w:tr>
    </w:tbl>
    <w:p w14:paraId="04971D7F" w14:textId="77777777" w:rsidR="002716B4" w:rsidRPr="00F44AEC" w:rsidRDefault="002716B4" w:rsidP="00F8153C">
      <w:pPr>
        <w:rPr>
          <w:rFonts w:ascii="Arial" w:hAnsi="Arial" w:cs="Arial"/>
          <w:sz w:val="16"/>
          <w:szCs w:val="16"/>
        </w:rPr>
      </w:pPr>
    </w:p>
    <w:sectPr w:rsidR="002716B4" w:rsidRPr="00F44AEC" w:rsidSect="00F8153C">
      <w:headerReference w:type="even" r:id="rId14"/>
      <w:headerReference w:type="default" r:id="rId15"/>
      <w:footerReference w:type="even" r:id="rId16"/>
      <w:footerReference w:type="default" r:id="rId17"/>
      <w:pgSz w:w="16840" w:h="11900" w:orient="landscape"/>
      <w:pgMar w:top="1134" w:right="1134" w:bottom="1418" w:left="902"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7BDA1" w14:textId="77777777" w:rsidR="00AF2FB4" w:rsidRDefault="00AF2FB4">
      <w:r>
        <w:separator/>
      </w:r>
    </w:p>
  </w:endnote>
  <w:endnote w:type="continuationSeparator" w:id="0">
    <w:p w14:paraId="1C1007DB" w14:textId="77777777" w:rsidR="00AF2FB4" w:rsidRDefault="00AF2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47F43" w14:textId="77777777" w:rsidR="001B52FE" w:rsidRDefault="001B52FE">
    <w:pPr>
      <w:pStyle w:val="Footer2"/>
      <w:jc w:val="center"/>
      <w:rPr>
        <w:rFonts w:eastAsia="Times New Roman"/>
        <w:color w:val="auto"/>
        <w:lang w:val="en-GB"/>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2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2A7D0" w14:textId="77777777" w:rsidR="001B52FE" w:rsidRPr="0098322C" w:rsidRDefault="001B52FE">
    <w:pPr>
      <w:pStyle w:val="Footer2"/>
      <w:jc w:val="center"/>
      <w:rPr>
        <w:rFonts w:asciiTheme="minorHAnsi" w:eastAsia="Times New Roman" w:hAnsiTheme="minorHAnsi" w:cstheme="minorHAnsi"/>
        <w:color w:val="auto"/>
        <w:sz w:val="18"/>
        <w:szCs w:val="18"/>
        <w:lang w:val="en-GB"/>
      </w:rPr>
    </w:pPr>
    <w:r w:rsidRPr="0098322C">
      <w:rPr>
        <w:rFonts w:asciiTheme="minorHAnsi" w:hAnsiTheme="minorHAnsi" w:cstheme="minorHAnsi"/>
        <w:sz w:val="18"/>
        <w:szCs w:val="18"/>
        <w:lang w:val="en-GB"/>
      </w:rPr>
      <w:t xml:space="preserve">Page </w:t>
    </w:r>
    <w:r w:rsidRPr="0098322C">
      <w:rPr>
        <w:rStyle w:val="PageNumber1"/>
        <w:rFonts w:asciiTheme="minorHAnsi" w:hAnsiTheme="minorHAnsi" w:cstheme="minorHAnsi"/>
        <w:sz w:val="18"/>
        <w:szCs w:val="18"/>
      </w:rPr>
      <w:fldChar w:fldCharType="begin"/>
    </w:r>
    <w:r w:rsidRPr="0098322C">
      <w:rPr>
        <w:rStyle w:val="PageNumber1"/>
        <w:rFonts w:asciiTheme="minorHAnsi" w:hAnsiTheme="minorHAnsi" w:cstheme="minorHAnsi"/>
        <w:sz w:val="18"/>
        <w:szCs w:val="18"/>
      </w:rPr>
      <w:instrText xml:space="preserve"> PAGE </w:instrText>
    </w:r>
    <w:r w:rsidRPr="0098322C">
      <w:rPr>
        <w:rStyle w:val="PageNumber1"/>
        <w:rFonts w:asciiTheme="minorHAnsi" w:hAnsiTheme="minorHAnsi" w:cstheme="minorHAnsi"/>
        <w:sz w:val="18"/>
        <w:szCs w:val="18"/>
      </w:rPr>
      <w:fldChar w:fldCharType="separate"/>
    </w:r>
    <w:r w:rsidRPr="0098322C">
      <w:rPr>
        <w:rStyle w:val="PageNumber1"/>
        <w:rFonts w:asciiTheme="minorHAnsi" w:hAnsiTheme="minorHAnsi" w:cstheme="minorHAnsi"/>
        <w:noProof/>
        <w:sz w:val="18"/>
        <w:szCs w:val="18"/>
      </w:rPr>
      <w:t>21</w:t>
    </w:r>
    <w:r w:rsidRPr="0098322C">
      <w:rPr>
        <w:rStyle w:val="PageNumber1"/>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92C61" w14:textId="77777777" w:rsidR="00AF2FB4" w:rsidRDefault="00AF2FB4">
      <w:r>
        <w:separator/>
      </w:r>
    </w:p>
  </w:footnote>
  <w:footnote w:type="continuationSeparator" w:id="0">
    <w:p w14:paraId="705CA6EE" w14:textId="77777777" w:rsidR="00AF2FB4" w:rsidRDefault="00AF2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F09D9"/>
    <w:multiLevelType w:val="hybridMultilevel"/>
    <w:tmpl w:val="E7321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341484"/>
    <w:multiLevelType w:val="hybridMultilevel"/>
    <w:tmpl w:val="68D2B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D2778"/>
    <w:multiLevelType w:val="hybridMultilevel"/>
    <w:tmpl w:val="C3DEC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15EC8"/>
    <w:multiLevelType w:val="hybridMultilevel"/>
    <w:tmpl w:val="DF8A6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5C337F"/>
    <w:multiLevelType w:val="hybridMultilevel"/>
    <w:tmpl w:val="B56A3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DE24DC"/>
    <w:multiLevelType w:val="hybridMultilevel"/>
    <w:tmpl w:val="7F2E8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0425290"/>
    <w:multiLevelType w:val="hybridMultilevel"/>
    <w:tmpl w:val="5750F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126827">
    <w:abstractNumId w:val="0"/>
  </w:num>
  <w:num w:numId="2" w16cid:durableId="2002077479">
    <w:abstractNumId w:val="1"/>
  </w:num>
  <w:num w:numId="3" w16cid:durableId="1092627200">
    <w:abstractNumId w:val="3"/>
  </w:num>
  <w:num w:numId="4" w16cid:durableId="1176505715">
    <w:abstractNumId w:val="8"/>
  </w:num>
  <w:num w:numId="5" w16cid:durableId="1855268977">
    <w:abstractNumId w:val="12"/>
  </w:num>
  <w:num w:numId="6" w16cid:durableId="135269358">
    <w:abstractNumId w:val="6"/>
  </w:num>
  <w:num w:numId="7" w16cid:durableId="1338927751">
    <w:abstractNumId w:val="9"/>
  </w:num>
  <w:num w:numId="8" w16cid:durableId="681392640">
    <w:abstractNumId w:val="20"/>
  </w:num>
  <w:num w:numId="9" w16cid:durableId="1488326528">
    <w:abstractNumId w:val="21"/>
  </w:num>
  <w:num w:numId="10" w16cid:durableId="380061502">
    <w:abstractNumId w:val="17"/>
  </w:num>
  <w:num w:numId="11" w16cid:durableId="417021047">
    <w:abstractNumId w:val="5"/>
  </w:num>
  <w:num w:numId="12" w16cid:durableId="966741537">
    <w:abstractNumId w:val="2"/>
  </w:num>
  <w:num w:numId="13" w16cid:durableId="1908806573">
    <w:abstractNumId w:val="19"/>
  </w:num>
  <w:num w:numId="14" w16cid:durableId="216357077">
    <w:abstractNumId w:val="15"/>
  </w:num>
  <w:num w:numId="15" w16cid:durableId="1744638124">
    <w:abstractNumId w:val="10"/>
  </w:num>
  <w:num w:numId="16" w16cid:durableId="1579514617">
    <w:abstractNumId w:val="18"/>
  </w:num>
  <w:num w:numId="17" w16cid:durableId="43874451">
    <w:abstractNumId w:val="14"/>
  </w:num>
  <w:num w:numId="18" w16cid:durableId="1766028596">
    <w:abstractNumId w:val="7"/>
  </w:num>
  <w:num w:numId="19" w16cid:durableId="429161553">
    <w:abstractNumId w:val="11"/>
  </w:num>
  <w:num w:numId="20" w16cid:durableId="996569469">
    <w:abstractNumId w:val="4"/>
  </w:num>
  <w:num w:numId="21" w16cid:durableId="182090771">
    <w:abstractNumId w:val="13"/>
  </w:num>
  <w:num w:numId="22" w16cid:durableId="33117411">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MxMTG3sDA1NDRR0lEKTi0uzszPAykwrgUAnktY7CwAAAA="/>
  </w:docVars>
  <w:rsids>
    <w:rsidRoot w:val="00797839"/>
    <w:rsid w:val="00000944"/>
    <w:rsid w:val="000010B6"/>
    <w:rsid w:val="00002511"/>
    <w:rsid w:val="0000291B"/>
    <w:rsid w:val="00004E3D"/>
    <w:rsid w:val="00006D10"/>
    <w:rsid w:val="0001095A"/>
    <w:rsid w:val="00011EDF"/>
    <w:rsid w:val="00012663"/>
    <w:rsid w:val="0001386D"/>
    <w:rsid w:val="00014386"/>
    <w:rsid w:val="000151A3"/>
    <w:rsid w:val="0001552D"/>
    <w:rsid w:val="00016995"/>
    <w:rsid w:val="000174A1"/>
    <w:rsid w:val="00021F7A"/>
    <w:rsid w:val="000244FA"/>
    <w:rsid w:val="000250CA"/>
    <w:rsid w:val="000252F5"/>
    <w:rsid w:val="00026064"/>
    <w:rsid w:val="00030183"/>
    <w:rsid w:val="000320B3"/>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67E4"/>
    <w:rsid w:val="00056F17"/>
    <w:rsid w:val="000625B2"/>
    <w:rsid w:val="0006293E"/>
    <w:rsid w:val="000633DD"/>
    <w:rsid w:val="00070554"/>
    <w:rsid w:val="00073118"/>
    <w:rsid w:val="00074BA3"/>
    <w:rsid w:val="000820D5"/>
    <w:rsid w:val="00082605"/>
    <w:rsid w:val="00084A9D"/>
    <w:rsid w:val="00087D74"/>
    <w:rsid w:val="00092149"/>
    <w:rsid w:val="00093BFA"/>
    <w:rsid w:val="00095DA7"/>
    <w:rsid w:val="000A1250"/>
    <w:rsid w:val="000A14E3"/>
    <w:rsid w:val="000A233A"/>
    <w:rsid w:val="000A257F"/>
    <w:rsid w:val="000A39CB"/>
    <w:rsid w:val="000A7586"/>
    <w:rsid w:val="000A786D"/>
    <w:rsid w:val="000A7F7A"/>
    <w:rsid w:val="000B09D1"/>
    <w:rsid w:val="000B1483"/>
    <w:rsid w:val="000B298D"/>
    <w:rsid w:val="000B5188"/>
    <w:rsid w:val="000B576C"/>
    <w:rsid w:val="000B7168"/>
    <w:rsid w:val="000B7F18"/>
    <w:rsid w:val="000C0AAD"/>
    <w:rsid w:val="000C0C47"/>
    <w:rsid w:val="000C3C22"/>
    <w:rsid w:val="000C4ABD"/>
    <w:rsid w:val="000C60ED"/>
    <w:rsid w:val="000C614D"/>
    <w:rsid w:val="000C7B4D"/>
    <w:rsid w:val="000C7F5A"/>
    <w:rsid w:val="000D2EE1"/>
    <w:rsid w:val="000D64B8"/>
    <w:rsid w:val="000D7989"/>
    <w:rsid w:val="000E0080"/>
    <w:rsid w:val="000E0197"/>
    <w:rsid w:val="000E34D3"/>
    <w:rsid w:val="000E3DEF"/>
    <w:rsid w:val="000E5040"/>
    <w:rsid w:val="000E5A84"/>
    <w:rsid w:val="000E7770"/>
    <w:rsid w:val="000F24E9"/>
    <w:rsid w:val="000F4BEC"/>
    <w:rsid w:val="000F4D8A"/>
    <w:rsid w:val="000F5E99"/>
    <w:rsid w:val="001014A6"/>
    <w:rsid w:val="001015AB"/>
    <w:rsid w:val="001031AD"/>
    <w:rsid w:val="0010347C"/>
    <w:rsid w:val="001044E2"/>
    <w:rsid w:val="00106A6B"/>
    <w:rsid w:val="001109F4"/>
    <w:rsid w:val="00110C95"/>
    <w:rsid w:val="0011381C"/>
    <w:rsid w:val="00114368"/>
    <w:rsid w:val="00115106"/>
    <w:rsid w:val="00115483"/>
    <w:rsid w:val="001157BD"/>
    <w:rsid w:val="00121756"/>
    <w:rsid w:val="00121B34"/>
    <w:rsid w:val="00123456"/>
    <w:rsid w:val="00124478"/>
    <w:rsid w:val="001247ED"/>
    <w:rsid w:val="00124F9B"/>
    <w:rsid w:val="001274AB"/>
    <w:rsid w:val="001274BE"/>
    <w:rsid w:val="00131507"/>
    <w:rsid w:val="00131E04"/>
    <w:rsid w:val="0013210A"/>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0241"/>
    <w:rsid w:val="0016298C"/>
    <w:rsid w:val="00163038"/>
    <w:rsid w:val="00164A5B"/>
    <w:rsid w:val="00166F5C"/>
    <w:rsid w:val="00167BB4"/>
    <w:rsid w:val="00170D79"/>
    <w:rsid w:val="00171C05"/>
    <w:rsid w:val="00173573"/>
    <w:rsid w:val="00173FBF"/>
    <w:rsid w:val="00174C7C"/>
    <w:rsid w:val="00176BE4"/>
    <w:rsid w:val="00177C84"/>
    <w:rsid w:val="00180ECC"/>
    <w:rsid w:val="00184ADB"/>
    <w:rsid w:val="00187F6D"/>
    <w:rsid w:val="001900E3"/>
    <w:rsid w:val="00190AAA"/>
    <w:rsid w:val="00191AE4"/>
    <w:rsid w:val="00191CA0"/>
    <w:rsid w:val="00192097"/>
    <w:rsid w:val="0019395C"/>
    <w:rsid w:val="0019726B"/>
    <w:rsid w:val="001A0E40"/>
    <w:rsid w:val="001A184C"/>
    <w:rsid w:val="001A2229"/>
    <w:rsid w:val="001A30D5"/>
    <w:rsid w:val="001A3667"/>
    <w:rsid w:val="001A4B56"/>
    <w:rsid w:val="001B049C"/>
    <w:rsid w:val="001B2C68"/>
    <w:rsid w:val="001B52FE"/>
    <w:rsid w:val="001B5BF6"/>
    <w:rsid w:val="001B6921"/>
    <w:rsid w:val="001B76E6"/>
    <w:rsid w:val="001C1D88"/>
    <w:rsid w:val="001C329D"/>
    <w:rsid w:val="001C454F"/>
    <w:rsid w:val="001C4904"/>
    <w:rsid w:val="001C5148"/>
    <w:rsid w:val="001C6151"/>
    <w:rsid w:val="001C621C"/>
    <w:rsid w:val="001C6BE8"/>
    <w:rsid w:val="001C6E82"/>
    <w:rsid w:val="001C787F"/>
    <w:rsid w:val="001D27A2"/>
    <w:rsid w:val="001D2AC8"/>
    <w:rsid w:val="001D324D"/>
    <w:rsid w:val="001D4A1A"/>
    <w:rsid w:val="001D5027"/>
    <w:rsid w:val="001D5E1A"/>
    <w:rsid w:val="001D6181"/>
    <w:rsid w:val="001E198E"/>
    <w:rsid w:val="001E4480"/>
    <w:rsid w:val="001E57C3"/>
    <w:rsid w:val="001E6A99"/>
    <w:rsid w:val="001E714C"/>
    <w:rsid w:val="001E7DA0"/>
    <w:rsid w:val="001F066F"/>
    <w:rsid w:val="001F4AF4"/>
    <w:rsid w:val="001F70BB"/>
    <w:rsid w:val="002008E0"/>
    <w:rsid w:val="0020531F"/>
    <w:rsid w:val="00206955"/>
    <w:rsid w:val="00206B4B"/>
    <w:rsid w:val="002070F4"/>
    <w:rsid w:val="00207E42"/>
    <w:rsid w:val="002117EF"/>
    <w:rsid w:val="002129DB"/>
    <w:rsid w:val="00212F2B"/>
    <w:rsid w:val="00213822"/>
    <w:rsid w:val="00214E61"/>
    <w:rsid w:val="002156F4"/>
    <w:rsid w:val="00217320"/>
    <w:rsid w:val="0022195D"/>
    <w:rsid w:val="00222FAD"/>
    <w:rsid w:val="0022309F"/>
    <w:rsid w:val="00224FD0"/>
    <w:rsid w:val="002272FC"/>
    <w:rsid w:val="002328F5"/>
    <w:rsid w:val="00234F0C"/>
    <w:rsid w:val="00235A61"/>
    <w:rsid w:val="002374B1"/>
    <w:rsid w:val="002376DF"/>
    <w:rsid w:val="00237C0F"/>
    <w:rsid w:val="00240A93"/>
    <w:rsid w:val="00241F1D"/>
    <w:rsid w:val="00244CB0"/>
    <w:rsid w:val="00245513"/>
    <w:rsid w:val="00251910"/>
    <w:rsid w:val="002524B6"/>
    <w:rsid w:val="00255FE2"/>
    <w:rsid w:val="00263F80"/>
    <w:rsid w:val="002679C9"/>
    <w:rsid w:val="00267C8E"/>
    <w:rsid w:val="0027082A"/>
    <w:rsid w:val="002716B4"/>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2F15"/>
    <w:rsid w:val="002932DE"/>
    <w:rsid w:val="0029364C"/>
    <w:rsid w:val="00295242"/>
    <w:rsid w:val="002959DE"/>
    <w:rsid w:val="0029740A"/>
    <w:rsid w:val="002975FC"/>
    <w:rsid w:val="00297E47"/>
    <w:rsid w:val="002A1804"/>
    <w:rsid w:val="002A4549"/>
    <w:rsid w:val="002A61A0"/>
    <w:rsid w:val="002A7136"/>
    <w:rsid w:val="002B0742"/>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2B9C"/>
    <w:rsid w:val="002D5C83"/>
    <w:rsid w:val="002D6422"/>
    <w:rsid w:val="002D70A7"/>
    <w:rsid w:val="002E2334"/>
    <w:rsid w:val="002E2FFB"/>
    <w:rsid w:val="002E314A"/>
    <w:rsid w:val="002E4C20"/>
    <w:rsid w:val="002E4E57"/>
    <w:rsid w:val="002E592B"/>
    <w:rsid w:val="002E6FF7"/>
    <w:rsid w:val="002E77B2"/>
    <w:rsid w:val="002E780F"/>
    <w:rsid w:val="002E7B0C"/>
    <w:rsid w:val="002E7C32"/>
    <w:rsid w:val="002F1238"/>
    <w:rsid w:val="002F30E0"/>
    <w:rsid w:val="002F3A23"/>
    <w:rsid w:val="002F539D"/>
    <w:rsid w:val="002F5CB3"/>
    <w:rsid w:val="002F672B"/>
    <w:rsid w:val="002F6968"/>
    <w:rsid w:val="002F7E08"/>
    <w:rsid w:val="00301245"/>
    <w:rsid w:val="00301A99"/>
    <w:rsid w:val="00304FFE"/>
    <w:rsid w:val="003072A4"/>
    <w:rsid w:val="00307C7A"/>
    <w:rsid w:val="00312437"/>
    <w:rsid w:val="00312FE6"/>
    <w:rsid w:val="003134AD"/>
    <w:rsid w:val="003134DF"/>
    <w:rsid w:val="003139D5"/>
    <w:rsid w:val="00313D47"/>
    <w:rsid w:val="00313FE3"/>
    <w:rsid w:val="00314D09"/>
    <w:rsid w:val="003157E5"/>
    <w:rsid w:val="003174A3"/>
    <w:rsid w:val="00317716"/>
    <w:rsid w:val="003178C2"/>
    <w:rsid w:val="0032015C"/>
    <w:rsid w:val="00320231"/>
    <w:rsid w:val="00320CA3"/>
    <w:rsid w:val="0032174C"/>
    <w:rsid w:val="00324A8D"/>
    <w:rsid w:val="003253FE"/>
    <w:rsid w:val="00325B0F"/>
    <w:rsid w:val="00326D8C"/>
    <w:rsid w:val="00326DC9"/>
    <w:rsid w:val="00334427"/>
    <w:rsid w:val="00334577"/>
    <w:rsid w:val="00335328"/>
    <w:rsid w:val="003406B2"/>
    <w:rsid w:val="003407E8"/>
    <w:rsid w:val="00340D2D"/>
    <w:rsid w:val="00342F58"/>
    <w:rsid w:val="00345541"/>
    <w:rsid w:val="00345969"/>
    <w:rsid w:val="00345C6A"/>
    <w:rsid w:val="003541E4"/>
    <w:rsid w:val="003544F1"/>
    <w:rsid w:val="0035474B"/>
    <w:rsid w:val="00354D7F"/>
    <w:rsid w:val="00355762"/>
    <w:rsid w:val="00355B4C"/>
    <w:rsid w:val="00356943"/>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32"/>
    <w:rsid w:val="0038789F"/>
    <w:rsid w:val="003878E3"/>
    <w:rsid w:val="003914D9"/>
    <w:rsid w:val="003927B1"/>
    <w:rsid w:val="00393429"/>
    <w:rsid w:val="00393508"/>
    <w:rsid w:val="00394C93"/>
    <w:rsid w:val="00395B56"/>
    <w:rsid w:val="0039748F"/>
    <w:rsid w:val="003A037D"/>
    <w:rsid w:val="003A1834"/>
    <w:rsid w:val="003A1CB6"/>
    <w:rsid w:val="003A24C3"/>
    <w:rsid w:val="003A2D66"/>
    <w:rsid w:val="003A32CD"/>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F98"/>
    <w:rsid w:val="003C06CD"/>
    <w:rsid w:val="003C0DE5"/>
    <w:rsid w:val="003C1492"/>
    <w:rsid w:val="003C34E7"/>
    <w:rsid w:val="003C371B"/>
    <w:rsid w:val="003C396C"/>
    <w:rsid w:val="003C4AA8"/>
    <w:rsid w:val="003C518D"/>
    <w:rsid w:val="003C60F5"/>
    <w:rsid w:val="003C76AD"/>
    <w:rsid w:val="003D2A5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65ED"/>
    <w:rsid w:val="003F6D3C"/>
    <w:rsid w:val="003F7C15"/>
    <w:rsid w:val="003F7E61"/>
    <w:rsid w:val="0040024B"/>
    <w:rsid w:val="00400357"/>
    <w:rsid w:val="00401668"/>
    <w:rsid w:val="00402D7E"/>
    <w:rsid w:val="0040347A"/>
    <w:rsid w:val="0040426D"/>
    <w:rsid w:val="004043F7"/>
    <w:rsid w:val="00405046"/>
    <w:rsid w:val="004050D5"/>
    <w:rsid w:val="00405B97"/>
    <w:rsid w:val="0040731E"/>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447B"/>
    <w:rsid w:val="00436439"/>
    <w:rsid w:val="004364A9"/>
    <w:rsid w:val="004364CB"/>
    <w:rsid w:val="004370DD"/>
    <w:rsid w:val="00440643"/>
    <w:rsid w:val="0044208C"/>
    <w:rsid w:val="004430D3"/>
    <w:rsid w:val="004445D4"/>
    <w:rsid w:val="00445022"/>
    <w:rsid w:val="004458C1"/>
    <w:rsid w:val="00445AFB"/>
    <w:rsid w:val="00445DBF"/>
    <w:rsid w:val="00445FA0"/>
    <w:rsid w:val="00451FE1"/>
    <w:rsid w:val="00453307"/>
    <w:rsid w:val="0045382F"/>
    <w:rsid w:val="0045572F"/>
    <w:rsid w:val="0045689F"/>
    <w:rsid w:val="004569F4"/>
    <w:rsid w:val="0046211F"/>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777"/>
    <w:rsid w:val="004A0ED2"/>
    <w:rsid w:val="004A23DB"/>
    <w:rsid w:val="004A2EF5"/>
    <w:rsid w:val="004A332E"/>
    <w:rsid w:val="004A54FB"/>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A00"/>
    <w:rsid w:val="004D1C59"/>
    <w:rsid w:val="004D551D"/>
    <w:rsid w:val="004D58A4"/>
    <w:rsid w:val="004D71E6"/>
    <w:rsid w:val="004D7463"/>
    <w:rsid w:val="004E059C"/>
    <w:rsid w:val="004E177A"/>
    <w:rsid w:val="004E2615"/>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3405"/>
    <w:rsid w:val="00524974"/>
    <w:rsid w:val="00530145"/>
    <w:rsid w:val="0053035D"/>
    <w:rsid w:val="00530D1D"/>
    <w:rsid w:val="00531869"/>
    <w:rsid w:val="00534F96"/>
    <w:rsid w:val="005358E2"/>
    <w:rsid w:val="00537578"/>
    <w:rsid w:val="005404D2"/>
    <w:rsid w:val="00546199"/>
    <w:rsid w:val="0054686F"/>
    <w:rsid w:val="005501B1"/>
    <w:rsid w:val="00551006"/>
    <w:rsid w:val="00551750"/>
    <w:rsid w:val="00555160"/>
    <w:rsid w:val="005622EC"/>
    <w:rsid w:val="00564361"/>
    <w:rsid w:val="00565E76"/>
    <w:rsid w:val="0056622D"/>
    <w:rsid w:val="00566B18"/>
    <w:rsid w:val="00570E1F"/>
    <w:rsid w:val="005716A5"/>
    <w:rsid w:val="005724D2"/>
    <w:rsid w:val="0057351F"/>
    <w:rsid w:val="0057372C"/>
    <w:rsid w:val="00574012"/>
    <w:rsid w:val="005751CC"/>
    <w:rsid w:val="00576286"/>
    <w:rsid w:val="0058159F"/>
    <w:rsid w:val="00581E29"/>
    <w:rsid w:val="005836C5"/>
    <w:rsid w:val="0058442D"/>
    <w:rsid w:val="005849C8"/>
    <w:rsid w:val="00586607"/>
    <w:rsid w:val="00586867"/>
    <w:rsid w:val="005874B3"/>
    <w:rsid w:val="00590F67"/>
    <w:rsid w:val="0059290C"/>
    <w:rsid w:val="00594254"/>
    <w:rsid w:val="00594699"/>
    <w:rsid w:val="00594E76"/>
    <w:rsid w:val="00595EBA"/>
    <w:rsid w:val="00597177"/>
    <w:rsid w:val="00597A03"/>
    <w:rsid w:val="005A0931"/>
    <w:rsid w:val="005A0D96"/>
    <w:rsid w:val="005A1509"/>
    <w:rsid w:val="005A1C7B"/>
    <w:rsid w:val="005A2E50"/>
    <w:rsid w:val="005A3BDE"/>
    <w:rsid w:val="005A4A0E"/>
    <w:rsid w:val="005A5E02"/>
    <w:rsid w:val="005B0780"/>
    <w:rsid w:val="005B2D06"/>
    <w:rsid w:val="005B3119"/>
    <w:rsid w:val="005B4F0A"/>
    <w:rsid w:val="005B6AAA"/>
    <w:rsid w:val="005B795F"/>
    <w:rsid w:val="005C1589"/>
    <w:rsid w:val="005C41A1"/>
    <w:rsid w:val="005C5027"/>
    <w:rsid w:val="005C52FA"/>
    <w:rsid w:val="005C6976"/>
    <w:rsid w:val="005C6E86"/>
    <w:rsid w:val="005D05E0"/>
    <w:rsid w:val="005D0A41"/>
    <w:rsid w:val="005D0E74"/>
    <w:rsid w:val="005D1003"/>
    <w:rsid w:val="005D2873"/>
    <w:rsid w:val="005D3995"/>
    <w:rsid w:val="005D47B9"/>
    <w:rsid w:val="005D4962"/>
    <w:rsid w:val="005D4B59"/>
    <w:rsid w:val="005D4D2D"/>
    <w:rsid w:val="005D6311"/>
    <w:rsid w:val="005D6BC8"/>
    <w:rsid w:val="005D7775"/>
    <w:rsid w:val="005E0991"/>
    <w:rsid w:val="005E1BD4"/>
    <w:rsid w:val="005E2A79"/>
    <w:rsid w:val="005E48A6"/>
    <w:rsid w:val="005E7257"/>
    <w:rsid w:val="005E76B0"/>
    <w:rsid w:val="005E78DE"/>
    <w:rsid w:val="005F0EBE"/>
    <w:rsid w:val="005F2041"/>
    <w:rsid w:val="005F222A"/>
    <w:rsid w:val="005F2570"/>
    <w:rsid w:val="005F3538"/>
    <w:rsid w:val="005F38E8"/>
    <w:rsid w:val="005F39D2"/>
    <w:rsid w:val="005F4B7D"/>
    <w:rsid w:val="005F6281"/>
    <w:rsid w:val="005F6474"/>
    <w:rsid w:val="005F7672"/>
    <w:rsid w:val="005F796B"/>
    <w:rsid w:val="00601598"/>
    <w:rsid w:val="00601A01"/>
    <w:rsid w:val="006022C4"/>
    <w:rsid w:val="0060330F"/>
    <w:rsid w:val="00604292"/>
    <w:rsid w:val="0060559D"/>
    <w:rsid w:val="00605A60"/>
    <w:rsid w:val="00606171"/>
    <w:rsid w:val="006067EB"/>
    <w:rsid w:val="006069FC"/>
    <w:rsid w:val="00607FD2"/>
    <w:rsid w:val="006100B7"/>
    <w:rsid w:val="0061022F"/>
    <w:rsid w:val="006108BD"/>
    <w:rsid w:val="00610CEF"/>
    <w:rsid w:val="00613832"/>
    <w:rsid w:val="00613EC1"/>
    <w:rsid w:val="00614D66"/>
    <w:rsid w:val="006154E4"/>
    <w:rsid w:val="006158B1"/>
    <w:rsid w:val="006165EE"/>
    <w:rsid w:val="00620395"/>
    <w:rsid w:val="00620780"/>
    <w:rsid w:val="00621C5D"/>
    <w:rsid w:val="00622B88"/>
    <w:rsid w:val="00623B16"/>
    <w:rsid w:val="00624AA9"/>
    <w:rsid w:val="006251C4"/>
    <w:rsid w:val="00626391"/>
    <w:rsid w:val="00626731"/>
    <w:rsid w:val="00626D25"/>
    <w:rsid w:val="00630D5F"/>
    <w:rsid w:val="00631648"/>
    <w:rsid w:val="00637A86"/>
    <w:rsid w:val="00637AB8"/>
    <w:rsid w:val="00640697"/>
    <w:rsid w:val="006407CB"/>
    <w:rsid w:val="00640DB0"/>
    <w:rsid w:val="00641469"/>
    <w:rsid w:val="0064313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062"/>
    <w:rsid w:val="00670F6A"/>
    <w:rsid w:val="00671DAD"/>
    <w:rsid w:val="00672DBD"/>
    <w:rsid w:val="00673F1F"/>
    <w:rsid w:val="00677B74"/>
    <w:rsid w:val="00683D12"/>
    <w:rsid w:val="00683EB4"/>
    <w:rsid w:val="00685895"/>
    <w:rsid w:val="00687696"/>
    <w:rsid w:val="006929B6"/>
    <w:rsid w:val="00693355"/>
    <w:rsid w:val="00693865"/>
    <w:rsid w:val="00696983"/>
    <w:rsid w:val="006A355D"/>
    <w:rsid w:val="006A3784"/>
    <w:rsid w:val="006A4EE4"/>
    <w:rsid w:val="006A5ECC"/>
    <w:rsid w:val="006A65EE"/>
    <w:rsid w:val="006A7414"/>
    <w:rsid w:val="006B0295"/>
    <w:rsid w:val="006B1AAF"/>
    <w:rsid w:val="006B4B2C"/>
    <w:rsid w:val="006B58A8"/>
    <w:rsid w:val="006C10EB"/>
    <w:rsid w:val="006C2493"/>
    <w:rsid w:val="006C37E7"/>
    <w:rsid w:val="006C3CF7"/>
    <w:rsid w:val="006C3F93"/>
    <w:rsid w:val="006C4440"/>
    <w:rsid w:val="006C4710"/>
    <w:rsid w:val="006C4DF9"/>
    <w:rsid w:val="006C55D6"/>
    <w:rsid w:val="006C59B4"/>
    <w:rsid w:val="006D0862"/>
    <w:rsid w:val="006D2370"/>
    <w:rsid w:val="006D2DCC"/>
    <w:rsid w:val="006D49E0"/>
    <w:rsid w:val="006D5384"/>
    <w:rsid w:val="006D5AD4"/>
    <w:rsid w:val="006E1B8A"/>
    <w:rsid w:val="006E59FE"/>
    <w:rsid w:val="006E6B97"/>
    <w:rsid w:val="006E77D1"/>
    <w:rsid w:val="006F0399"/>
    <w:rsid w:val="006F174A"/>
    <w:rsid w:val="006F27A8"/>
    <w:rsid w:val="006F6BE7"/>
    <w:rsid w:val="007013F9"/>
    <w:rsid w:val="007030A9"/>
    <w:rsid w:val="007032EA"/>
    <w:rsid w:val="007037AC"/>
    <w:rsid w:val="007038BC"/>
    <w:rsid w:val="007042C2"/>
    <w:rsid w:val="00705552"/>
    <w:rsid w:val="00706605"/>
    <w:rsid w:val="00706C07"/>
    <w:rsid w:val="00706F27"/>
    <w:rsid w:val="007114A7"/>
    <w:rsid w:val="0071213D"/>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437CB"/>
    <w:rsid w:val="007450DF"/>
    <w:rsid w:val="0074560B"/>
    <w:rsid w:val="00747CA7"/>
    <w:rsid w:val="00750802"/>
    <w:rsid w:val="00750B0A"/>
    <w:rsid w:val="00752C48"/>
    <w:rsid w:val="00753956"/>
    <w:rsid w:val="00753A7F"/>
    <w:rsid w:val="007567BA"/>
    <w:rsid w:val="00757D7C"/>
    <w:rsid w:val="0076065D"/>
    <w:rsid w:val="00762A02"/>
    <w:rsid w:val="007646A1"/>
    <w:rsid w:val="007648B7"/>
    <w:rsid w:val="007657EC"/>
    <w:rsid w:val="00765B49"/>
    <w:rsid w:val="007664DF"/>
    <w:rsid w:val="00766AC9"/>
    <w:rsid w:val="00767D79"/>
    <w:rsid w:val="007736F4"/>
    <w:rsid w:val="00774A14"/>
    <w:rsid w:val="00774ACD"/>
    <w:rsid w:val="00776A5F"/>
    <w:rsid w:val="007770B8"/>
    <w:rsid w:val="00777DF9"/>
    <w:rsid w:val="007850EE"/>
    <w:rsid w:val="00792766"/>
    <w:rsid w:val="007972C0"/>
    <w:rsid w:val="00797839"/>
    <w:rsid w:val="007A2559"/>
    <w:rsid w:val="007A38C2"/>
    <w:rsid w:val="007A41A6"/>
    <w:rsid w:val="007A456A"/>
    <w:rsid w:val="007A72DF"/>
    <w:rsid w:val="007A7421"/>
    <w:rsid w:val="007A746A"/>
    <w:rsid w:val="007A7C63"/>
    <w:rsid w:val="007A7FCC"/>
    <w:rsid w:val="007B3E91"/>
    <w:rsid w:val="007B459F"/>
    <w:rsid w:val="007B5F18"/>
    <w:rsid w:val="007C1AAA"/>
    <w:rsid w:val="007C220D"/>
    <w:rsid w:val="007C23C5"/>
    <w:rsid w:val="007C7B75"/>
    <w:rsid w:val="007D0715"/>
    <w:rsid w:val="007D1D12"/>
    <w:rsid w:val="007D3067"/>
    <w:rsid w:val="007D4328"/>
    <w:rsid w:val="007D5244"/>
    <w:rsid w:val="007D53F3"/>
    <w:rsid w:val="007D69D7"/>
    <w:rsid w:val="007D6A20"/>
    <w:rsid w:val="007D75E1"/>
    <w:rsid w:val="007D781E"/>
    <w:rsid w:val="007E0D98"/>
    <w:rsid w:val="007E131C"/>
    <w:rsid w:val="007E1F6C"/>
    <w:rsid w:val="007E24D0"/>
    <w:rsid w:val="007E2859"/>
    <w:rsid w:val="007E2EAF"/>
    <w:rsid w:val="007E518B"/>
    <w:rsid w:val="007F1EA8"/>
    <w:rsid w:val="007F3F6B"/>
    <w:rsid w:val="007F5BFC"/>
    <w:rsid w:val="007F6D2E"/>
    <w:rsid w:val="007F7AC7"/>
    <w:rsid w:val="008009F6"/>
    <w:rsid w:val="00803210"/>
    <w:rsid w:val="00804213"/>
    <w:rsid w:val="008068D9"/>
    <w:rsid w:val="0081151D"/>
    <w:rsid w:val="0081456B"/>
    <w:rsid w:val="0081458D"/>
    <w:rsid w:val="00817746"/>
    <w:rsid w:val="00823003"/>
    <w:rsid w:val="00826EAF"/>
    <w:rsid w:val="00827424"/>
    <w:rsid w:val="00830CCE"/>
    <w:rsid w:val="00832118"/>
    <w:rsid w:val="00833FC8"/>
    <w:rsid w:val="008352DA"/>
    <w:rsid w:val="0083639C"/>
    <w:rsid w:val="00836867"/>
    <w:rsid w:val="00837B65"/>
    <w:rsid w:val="00840A7B"/>
    <w:rsid w:val="00842A78"/>
    <w:rsid w:val="008431BB"/>
    <w:rsid w:val="00843FE8"/>
    <w:rsid w:val="008463B1"/>
    <w:rsid w:val="00850232"/>
    <w:rsid w:val="00850421"/>
    <w:rsid w:val="0085080D"/>
    <w:rsid w:val="00850862"/>
    <w:rsid w:val="00852576"/>
    <w:rsid w:val="008535FC"/>
    <w:rsid w:val="00855B73"/>
    <w:rsid w:val="008578E8"/>
    <w:rsid w:val="00860910"/>
    <w:rsid w:val="0086778E"/>
    <w:rsid w:val="00870197"/>
    <w:rsid w:val="00870FFA"/>
    <w:rsid w:val="00871028"/>
    <w:rsid w:val="008717E8"/>
    <w:rsid w:val="00871BC3"/>
    <w:rsid w:val="0087280E"/>
    <w:rsid w:val="00875806"/>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B0088"/>
    <w:rsid w:val="008B0CB9"/>
    <w:rsid w:val="008B0E93"/>
    <w:rsid w:val="008B1FD2"/>
    <w:rsid w:val="008B413C"/>
    <w:rsid w:val="008B4D83"/>
    <w:rsid w:val="008C09B6"/>
    <w:rsid w:val="008C1F42"/>
    <w:rsid w:val="008C2A0A"/>
    <w:rsid w:val="008C2B53"/>
    <w:rsid w:val="008C3549"/>
    <w:rsid w:val="008C365A"/>
    <w:rsid w:val="008C61F7"/>
    <w:rsid w:val="008D0EE0"/>
    <w:rsid w:val="008D4AE6"/>
    <w:rsid w:val="008D6872"/>
    <w:rsid w:val="008D6BA5"/>
    <w:rsid w:val="008E2907"/>
    <w:rsid w:val="008E2CEF"/>
    <w:rsid w:val="008E43F7"/>
    <w:rsid w:val="008E4B34"/>
    <w:rsid w:val="008E55EE"/>
    <w:rsid w:val="008E5C94"/>
    <w:rsid w:val="008E5E8A"/>
    <w:rsid w:val="008E5EAC"/>
    <w:rsid w:val="008E71A1"/>
    <w:rsid w:val="008F49F2"/>
    <w:rsid w:val="008F6B63"/>
    <w:rsid w:val="00900FD2"/>
    <w:rsid w:val="009035C6"/>
    <w:rsid w:val="00903C88"/>
    <w:rsid w:val="00904269"/>
    <w:rsid w:val="00905690"/>
    <w:rsid w:val="00905A32"/>
    <w:rsid w:val="00907E9B"/>
    <w:rsid w:val="009119EB"/>
    <w:rsid w:val="00911B9B"/>
    <w:rsid w:val="00912BEA"/>
    <w:rsid w:val="00913DA4"/>
    <w:rsid w:val="009149A6"/>
    <w:rsid w:val="009155BF"/>
    <w:rsid w:val="00916E53"/>
    <w:rsid w:val="0091741F"/>
    <w:rsid w:val="0092185A"/>
    <w:rsid w:val="00924B96"/>
    <w:rsid w:val="009262E6"/>
    <w:rsid w:val="00933E42"/>
    <w:rsid w:val="0093407B"/>
    <w:rsid w:val="0093499B"/>
    <w:rsid w:val="00935836"/>
    <w:rsid w:val="00936609"/>
    <w:rsid w:val="009371AC"/>
    <w:rsid w:val="009375FD"/>
    <w:rsid w:val="0093790E"/>
    <w:rsid w:val="009407BB"/>
    <w:rsid w:val="009415B5"/>
    <w:rsid w:val="00941E4B"/>
    <w:rsid w:val="00943C66"/>
    <w:rsid w:val="009440AD"/>
    <w:rsid w:val="0094544F"/>
    <w:rsid w:val="009473A2"/>
    <w:rsid w:val="00947F11"/>
    <w:rsid w:val="00947F6F"/>
    <w:rsid w:val="00950701"/>
    <w:rsid w:val="0095120F"/>
    <w:rsid w:val="0095195B"/>
    <w:rsid w:val="009522FB"/>
    <w:rsid w:val="009528F1"/>
    <w:rsid w:val="009557C6"/>
    <w:rsid w:val="00955890"/>
    <w:rsid w:val="00956F90"/>
    <w:rsid w:val="00957591"/>
    <w:rsid w:val="00957E07"/>
    <w:rsid w:val="00960563"/>
    <w:rsid w:val="00961CBE"/>
    <w:rsid w:val="009643B5"/>
    <w:rsid w:val="009649F6"/>
    <w:rsid w:val="00964B09"/>
    <w:rsid w:val="00964F81"/>
    <w:rsid w:val="009675C8"/>
    <w:rsid w:val="009707BC"/>
    <w:rsid w:val="00971E88"/>
    <w:rsid w:val="009724CE"/>
    <w:rsid w:val="00973DA3"/>
    <w:rsid w:val="0097501F"/>
    <w:rsid w:val="009754E8"/>
    <w:rsid w:val="00977F76"/>
    <w:rsid w:val="0098322C"/>
    <w:rsid w:val="00984B5E"/>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5616"/>
    <w:rsid w:val="009C62BD"/>
    <w:rsid w:val="009C6DDC"/>
    <w:rsid w:val="009C7962"/>
    <w:rsid w:val="009D023C"/>
    <w:rsid w:val="009D0FE1"/>
    <w:rsid w:val="009D3DC5"/>
    <w:rsid w:val="009D5860"/>
    <w:rsid w:val="009D5895"/>
    <w:rsid w:val="009D5E36"/>
    <w:rsid w:val="009D6056"/>
    <w:rsid w:val="009D789A"/>
    <w:rsid w:val="009D7C80"/>
    <w:rsid w:val="009E28CC"/>
    <w:rsid w:val="009E4650"/>
    <w:rsid w:val="009E5131"/>
    <w:rsid w:val="009E712B"/>
    <w:rsid w:val="009E7307"/>
    <w:rsid w:val="009F1AAF"/>
    <w:rsid w:val="009F29D2"/>
    <w:rsid w:val="009F50FF"/>
    <w:rsid w:val="00A00222"/>
    <w:rsid w:val="00A00E6A"/>
    <w:rsid w:val="00A040CD"/>
    <w:rsid w:val="00A05277"/>
    <w:rsid w:val="00A11951"/>
    <w:rsid w:val="00A11FDE"/>
    <w:rsid w:val="00A163EF"/>
    <w:rsid w:val="00A221AA"/>
    <w:rsid w:val="00A22D96"/>
    <w:rsid w:val="00A242CD"/>
    <w:rsid w:val="00A305E3"/>
    <w:rsid w:val="00A37BFC"/>
    <w:rsid w:val="00A403C9"/>
    <w:rsid w:val="00A4053D"/>
    <w:rsid w:val="00A41240"/>
    <w:rsid w:val="00A41A65"/>
    <w:rsid w:val="00A41D9E"/>
    <w:rsid w:val="00A443F7"/>
    <w:rsid w:val="00A451EA"/>
    <w:rsid w:val="00A46B16"/>
    <w:rsid w:val="00A47844"/>
    <w:rsid w:val="00A5070B"/>
    <w:rsid w:val="00A51E25"/>
    <w:rsid w:val="00A52F59"/>
    <w:rsid w:val="00A53EBD"/>
    <w:rsid w:val="00A554E6"/>
    <w:rsid w:val="00A556EB"/>
    <w:rsid w:val="00A576D2"/>
    <w:rsid w:val="00A57907"/>
    <w:rsid w:val="00A61D33"/>
    <w:rsid w:val="00A62B4E"/>
    <w:rsid w:val="00A645C8"/>
    <w:rsid w:val="00A64C24"/>
    <w:rsid w:val="00A67437"/>
    <w:rsid w:val="00A700D4"/>
    <w:rsid w:val="00A71383"/>
    <w:rsid w:val="00A73275"/>
    <w:rsid w:val="00A7560D"/>
    <w:rsid w:val="00A77160"/>
    <w:rsid w:val="00A81250"/>
    <w:rsid w:val="00A81A53"/>
    <w:rsid w:val="00A82217"/>
    <w:rsid w:val="00A837A5"/>
    <w:rsid w:val="00A841BC"/>
    <w:rsid w:val="00A842D3"/>
    <w:rsid w:val="00A8446D"/>
    <w:rsid w:val="00A846CE"/>
    <w:rsid w:val="00A85157"/>
    <w:rsid w:val="00A8626B"/>
    <w:rsid w:val="00A866C8"/>
    <w:rsid w:val="00A90BF8"/>
    <w:rsid w:val="00A91CE4"/>
    <w:rsid w:val="00A92802"/>
    <w:rsid w:val="00A93C25"/>
    <w:rsid w:val="00A95A11"/>
    <w:rsid w:val="00A9652F"/>
    <w:rsid w:val="00A96BBA"/>
    <w:rsid w:val="00A9740A"/>
    <w:rsid w:val="00A9793C"/>
    <w:rsid w:val="00AA0772"/>
    <w:rsid w:val="00AA29CA"/>
    <w:rsid w:val="00AA2E61"/>
    <w:rsid w:val="00AA35A0"/>
    <w:rsid w:val="00AA387C"/>
    <w:rsid w:val="00AA708D"/>
    <w:rsid w:val="00AB224C"/>
    <w:rsid w:val="00AB3E95"/>
    <w:rsid w:val="00AB4E2F"/>
    <w:rsid w:val="00AB5374"/>
    <w:rsid w:val="00AB5F9B"/>
    <w:rsid w:val="00AB6E35"/>
    <w:rsid w:val="00AC13C9"/>
    <w:rsid w:val="00AC428D"/>
    <w:rsid w:val="00AC5B89"/>
    <w:rsid w:val="00AD0A10"/>
    <w:rsid w:val="00AD194C"/>
    <w:rsid w:val="00AD2CD9"/>
    <w:rsid w:val="00AD5014"/>
    <w:rsid w:val="00AD5A4F"/>
    <w:rsid w:val="00AE3014"/>
    <w:rsid w:val="00AE376F"/>
    <w:rsid w:val="00AE45F9"/>
    <w:rsid w:val="00AE5664"/>
    <w:rsid w:val="00AE5E8D"/>
    <w:rsid w:val="00AE759B"/>
    <w:rsid w:val="00AE7D8F"/>
    <w:rsid w:val="00AF01E7"/>
    <w:rsid w:val="00AF04D3"/>
    <w:rsid w:val="00AF135D"/>
    <w:rsid w:val="00AF1F89"/>
    <w:rsid w:val="00AF29CC"/>
    <w:rsid w:val="00AF2FB4"/>
    <w:rsid w:val="00AF7C85"/>
    <w:rsid w:val="00B0236A"/>
    <w:rsid w:val="00B02434"/>
    <w:rsid w:val="00B0298F"/>
    <w:rsid w:val="00B03742"/>
    <w:rsid w:val="00B054D1"/>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44FA"/>
    <w:rsid w:val="00B25D8E"/>
    <w:rsid w:val="00B27529"/>
    <w:rsid w:val="00B27E6F"/>
    <w:rsid w:val="00B3040B"/>
    <w:rsid w:val="00B315B7"/>
    <w:rsid w:val="00B31EED"/>
    <w:rsid w:val="00B333EE"/>
    <w:rsid w:val="00B346C8"/>
    <w:rsid w:val="00B36AF1"/>
    <w:rsid w:val="00B402D3"/>
    <w:rsid w:val="00B404DF"/>
    <w:rsid w:val="00B42D65"/>
    <w:rsid w:val="00B4669C"/>
    <w:rsid w:val="00B50E39"/>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7626"/>
    <w:rsid w:val="00B90593"/>
    <w:rsid w:val="00B917BB"/>
    <w:rsid w:val="00B92283"/>
    <w:rsid w:val="00B926CF"/>
    <w:rsid w:val="00B92F16"/>
    <w:rsid w:val="00B95DC1"/>
    <w:rsid w:val="00B9622F"/>
    <w:rsid w:val="00B964CF"/>
    <w:rsid w:val="00B9796D"/>
    <w:rsid w:val="00BA34DE"/>
    <w:rsid w:val="00BA4FC5"/>
    <w:rsid w:val="00BA5AC4"/>
    <w:rsid w:val="00BA6C98"/>
    <w:rsid w:val="00BA705C"/>
    <w:rsid w:val="00BA7AA6"/>
    <w:rsid w:val="00BB18E9"/>
    <w:rsid w:val="00BB2016"/>
    <w:rsid w:val="00BB278B"/>
    <w:rsid w:val="00BB2BA0"/>
    <w:rsid w:val="00BB3346"/>
    <w:rsid w:val="00BB35DB"/>
    <w:rsid w:val="00BB3C97"/>
    <w:rsid w:val="00BB43D3"/>
    <w:rsid w:val="00BB4F2D"/>
    <w:rsid w:val="00BB7C0C"/>
    <w:rsid w:val="00BC3056"/>
    <w:rsid w:val="00BC4AC2"/>
    <w:rsid w:val="00BC5112"/>
    <w:rsid w:val="00BC59BF"/>
    <w:rsid w:val="00BC5FD0"/>
    <w:rsid w:val="00BC7B3D"/>
    <w:rsid w:val="00BC7DA4"/>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217E"/>
    <w:rsid w:val="00BF230D"/>
    <w:rsid w:val="00BF6A38"/>
    <w:rsid w:val="00C0133B"/>
    <w:rsid w:val="00C02BD7"/>
    <w:rsid w:val="00C04CD7"/>
    <w:rsid w:val="00C07B5F"/>
    <w:rsid w:val="00C07CA3"/>
    <w:rsid w:val="00C13696"/>
    <w:rsid w:val="00C139FE"/>
    <w:rsid w:val="00C1494A"/>
    <w:rsid w:val="00C14C64"/>
    <w:rsid w:val="00C1673B"/>
    <w:rsid w:val="00C16B52"/>
    <w:rsid w:val="00C219A9"/>
    <w:rsid w:val="00C2349A"/>
    <w:rsid w:val="00C24A00"/>
    <w:rsid w:val="00C257C7"/>
    <w:rsid w:val="00C25CDA"/>
    <w:rsid w:val="00C271EE"/>
    <w:rsid w:val="00C278E9"/>
    <w:rsid w:val="00C311D8"/>
    <w:rsid w:val="00C3222F"/>
    <w:rsid w:val="00C35319"/>
    <w:rsid w:val="00C37D41"/>
    <w:rsid w:val="00C44D68"/>
    <w:rsid w:val="00C52C64"/>
    <w:rsid w:val="00C53131"/>
    <w:rsid w:val="00C54705"/>
    <w:rsid w:val="00C54EA8"/>
    <w:rsid w:val="00C55D53"/>
    <w:rsid w:val="00C56F72"/>
    <w:rsid w:val="00C57ECF"/>
    <w:rsid w:val="00C6060F"/>
    <w:rsid w:val="00C6081C"/>
    <w:rsid w:val="00C64177"/>
    <w:rsid w:val="00C677A8"/>
    <w:rsid w:val="00C71B21"/>
    <w:rsid w:val="00C71C91"/>
    <w:rsid w:val="00C73F3F"/>
    <w:rsid w:val="00C742AD"/>
    <w:rsid w:val="00C74E54"/>
    <w:rsid w:val="00C80018"/>
    <w:rsid w:val="00C82DFD"/>
    <w:rsid w:val="00C84728"/>
    <w:rsid w:val="00C84996"/>
    <w:rsid w:val="00C871E0"/>
    <w:rsid w:val="00C93E14"/>
    <w:rsid w:val="00C95384"/>
    <w:rsid w:val="00C95F8C"/>
    <w:rsid w:val="00C96B8D"/>
    <w:rsid w:val="00C97B2A"/>
    <w:rsid w:val="00CA0B57"/>
    <w:rsid w:val="00CA2482"/>
    <w:rsid w:val="00CA3408"/>
    <w:rsid w:val="00CA37DD"/>
    <w:rsid w:val="00CB1232"/>
    <w:rsid w:val="00CB263B"/>
    <w:rsid w:val="00CB44E4"/>
    <w:rsid w:val="00CB4A7E"/>
    <w:rsid w:val="00CB67AB"/>
    <w:rsid w:val="00CC03FE"/>
    <w:rsid w:val="00CC2BF7"/>
    <w:rsid w:val="00CC2F11"/>
    <w:rsid w:val="00CC3F3B"/>
    <w:rsid w:val="00CC55E5"/>
    <w:rsid w:val="00CC7C56"/>
    <w:rsid w:val="00CD0133"/>
    <w:rsid w:val="00CD4165"/>
    <w:rsid w:val="00CD439C"/>
    <w:rsid w:val="00CD56F5"/>
    <w:rsid w:val="00CD792A"/>
    <w:rsid w:val="00CE0BE8"/>
    <w:rsid w:val="00CE635E"/>
    <w:rsid w:val="00CE746A"/>
    <w:rsid w:val="00CE7AC1"/>
    <w:rsid w:val="00CF0CC3"/>
    <w:rsid w:val="00CF1B98"/>
    <w:rsid w:val="00CF4706"/>
    <w:rsid w:val="00CF4D99"/>
    <w:rsid w:val="00CF74B0"/>
    <w:rsid w:val="00D03BBA"/>
    <w:rsid w:val="00D05D93"/>
    <w:rsid w:val="00D060E7"/>
    <w:rsid w:val="00D0649A"/>
    <w:rsid w:val="00D10FCD"/>
    <w:rsid w:val="00D122C1"/>
    <w:rsid w:val="00D13F3A"/>
    <w:rsid w:val="00D1497C"/>
    <w:rsid w:val="00D14E2A"/>
    <w:rsid w:val="00D15D55"/>
    <w:rsid w:val="00D244A9"/>
    <w:rsid w:val="00D251BD"/>
    <w:rsid w:val="00D27349"/>
    <w:rsid w:val="00D32972"/>
    <w:rsid w:val="00D35105"/>
    <w:rsid w:val="00D3521E"/>
    <w:rsid w:val="00D373FD"/>
    <w:rsid w:val="00D3793B"/>
    <w:rsid w:val="00D40E2A"/>
    <w:rsid w:val="00D41F48"/>
    <w:rsid w:val="00D461AD"/>
    <w:rsid w:val="00D479C4"/>
    <w:rsid w:val="00D5076F"/>
    <w:rsid w:val="00D51486"/>
    <w:rsid w:val="00D514CE"/>
    <w:rsid w:val="00D554EF"/>
    <w:rsid w:val="00D55EC8"/>
    <w:rsid w:val="00D57B40"/>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0E24"/>
    <w:rsid w:val="00D84DEA"/>
    <w:rsid w:val="00D868D1"/>
    <w:rsid w:val="00D87DCB"/>
    <w:rsid w:val="00D91773"/>
    <w:rsid w:val="00D91D3D"/>
    <w:rsid w:val="00D968E9"/>
    <w:rsid w:val="00D97A7D"/>
    <w:rsid w:val="00DA2004"/>
    <w:rsid w:val="00DA2BCF"/>
    <w:rsid w:val="00DA38D1"/>
    <w:rsid w:val="00DA3A39"/>
    <w:rsid w:val="00DA46F6"/>
    <w:rsid w:val="00DA4C82"/>
    <w:rsid w:val="00DA50C5"/>
    <w:rsid w:val="00DA6192"/>
    <w:rsid w:val="00DA73DF"/>
    <w:rsid w:val="00DB0113"/>
    <w:rsid w:val="00DB05B6"/>
    <w:rsid w:val="00DB0DAF"/>
    <w:rsid w:val="00DB0ECB"/>
    <w:rsid w:val="00DB105C"/>
    <w:rsid w:val="00DB3660"/>
    <w:rsid w:val="00DB5370"/>
    <w:rsid w:val="00DB565A"/>
    <w:rsid w:val="00DB602A"/>
    <w:rsid w:val="00DC319D"/>
    <w:rsid w:val="00DC3CEB"/>
    <w:rsid w:val="00DC73C7"/>
    <w:rsid w:val="00DC7506"/>
    <w:rsid w:val="00DD069A"/>
    <w:rsid w:val="00DD0D99"/>
    <w:rsid w:val="00DD10DD"/>
    <w:rsid w:val="00DD3AA1"/>
    <w:rsid w:val="00DD43A8"/>
    <w:rsid w:val="00DD5791"/>
    <w:rsid w:val="00DD649C"/>
    <w:rsid w:val="00DE3D49"/>
    <w:rsid w:val="00DE4699"/>
    <w:rsid w:val="00DE4ECC"/>
    <w:rsid w:val="00DE7382"/>
    <w:rsid w:val="00DF1D3E"/>
    <w:rsid w:val="00DF5AEC"/>
    <w:rsid w:val="00E039D5"/>
    <w:rsid w:val="00E05AAB"/>
    <w:rsid w:val="00E070F5"/>
    <w:rsid w:val="00E07D24"/>
    <w:rsid w:val="00E104C3"/>
    <w:rsid w:val="00E10642"/>
    <w:rsid w:val="00E1123F"/>
    <w:rsid w:val="00E139AE"/>
    <w:rsid w:val="00E13CD3"/>
    <w:rsid w:val="00E140B1"/>
    <w:rsid w:val="00E16941"/>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5346"/>
    <w:rsid w:val="00E5544F"/>
    <w:rsid w:val="00E61302"/>
    <w:rsid w:val="00E62587"/>
    <w:rsid w:val="00E64BB6"/>
    <w:rsid w:val="00E65945"/>
    <w:rsid w:val="00E66B3B"/>
    <w:rsid w:val="00E66DBD"/>
    <w:rsid w:val="00E67C4A"/>
    <w:rsid w:val="00E70128"/>
    <w:rsid w:val="00E701C5"/>
    <w:rsid w:val="00E71248"/>
    <w:rsid w:val="00E719F1"/>
    <w:rsid w:val="00E71E2B"/>
    <w:rsid w:val="00E72B2F"/>
    <w:rsid w:val="00E83C28"/>
    <w:rsid w:val="00E84592"/>
    <w:rsid w:val="00E90DEC"/>
    <w:rsid w:val="00E91879"/>
    <w:rsid w:val="00E93824"/>
    <w:rsid w:val="00E94256"/>
    <w:rsid w:val="00E95C9E"/>
    <w:rsid w:val="00E96861"/>
    <w:rsid w:val="00E97DEA"/>
    <w:rsid w:val="00EA17FE"/>
    <w:rsid w:val="00EA34CB"/>
    <w:rsid w:val="00EA5986"/>
    <w:rsid w:val="00EA73F0"/>
    <w:rsid w:val="00EA7A67"/>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1A1"/>
    <w:rsid w:val="00ED7D4C"/>
    <w:rsid w:val="00EE1C6F"/>
    <w:rsid w:val="00EE33DD"/>
    <w:rsid w:val="00EE40D2"/>
    <w:rsid w:val="00EE4E96"/>
    <w:rsid w:val="00EE5309"/>
    <w:rsid w:val="00EF0290"/>
    <w:rsid w:val="00EF3684"/>
    <w:rsid w:val="00EF39CF"/>
    <w:rsid w:val="00EF4209"/>
    <w:rsid w:val="00EF57C8"/>
    <w:rsid w:val="00EF6F7E"/>
    <w:rsid w:val="00F00040"/>
    <w:rsid w:val="00F00524"/>
    <w:rsid w:val="00F0128C"/>
    <w:rsid w:val="00F01878"/>
    <w:rsid w:val="00F02B53"/>
    <w:rsid w:val="00F03B10"/>
    <w:rsid w:val="00F055CB"/>
    <w:rsid w:val="00F05921"/>
    <w:rsid w:val="00F0641A"/>
    <w:rsid w:val="00F078D5"/>
    <w:rsid w:val="00F07919"/>
    <w:rsid w:val="00F115ED"/>
    <w:rsid w:val="00F12551"/>
    <w:rsid w:val="00F1418E"/>
    <w:rsid w:val="00F14D97"/>
    <w:rsid w:val="00F151FE"/>
    <w:rsid w:val="00F21620"/>
    <w:rsid w:val="00F22425"/>
    <w:rsid w:val="00F26066"/>
    <w:rsid w:val="00F26C0E"/>
    <w:rsid w:val="00F302E3"/>
    <w:rsid w:val="00F32F35"/>
    <w:rsid w:val="00F33CFB"/>
    <w:rsid w:val="00F34578"/>
    <w:rsid w:val="00F34977"/>
    <w:rsid w:val="00F34AD3"/>
    <w:rsid w:val="00F35C10"/>
    <w:rsid w:val="00F37E77"/>
    <w:rsid w:val="00F40193"/>
    <w:rsid w:val="00F415BC"/>
    <w:rsid w:val="00F4301F"/>
    <w:rsid w:val="00F44AEC"/>
    <w:rsid w:val="00F46D5A"/>
    <w:rsid w:val="00F47D08"/>
    <w:rsid w:val="00F50725"/>
    <w:rsid w:val="00F54CF4"/>
    <w:rsid w:val="00F551A3"/>
    <w:rsid w:val="00F61918"/>
    <w:rsid w:val="00F62288"/>
    <w:rsid w:val="00F62D03"/>
    <w:rsid w:val="00F66E3A"/>
    <w:rsid w:val="00F705BB"/>
    <w:rsid w:val="00F71FBD"/>
    <w:rsid w:val="00F751EB"/>
    <w:rsid w:val="00F765A0"/>
    <w:rsid w:val="00F76760"/>
    <w:rsid w:val="00F806EF"/>
    <w:rsid w:val="00F80FD9"/>
    <w:rsid w:val="00F8153C"/>
    <w:rsid w:val="00F8162D"/>
    <w:rsid w:val="00F832F1"/>
    <w:rsid w:val="00F83900"/>
    <w:rsid w:val="00F839DC"/>
    <w:rsid w:val="00F84797"/>
    <w:rsid w:val="00F84BA4"/>
    <w:rsid w:val="00F85E88"/>
    <w:rsid w:val="00F8612E"/>
    <w:rsid w:val="00F862B2"/>
    <w:rsid w:val="00F862EE"/>
    <w:rsid w:val="00F86BE1"/>
    <w:rsid w:val="00F91042"/>
    <w:rsid w:val="00F9443D"/>
    <w:rsid w:val="00F9573C"/>
    <w:rsid w:val="00FA35DA"/>
    <w:rsid w:val="00FA5D9F"/>
    <w:rsid w:val="00FA7487"/>
    <w:rsid w:val="00FA7F8C"/>
    <w:rsid w:val="00FB1974"/>
    <w:rsid w:val="00FB1C14"/>
    <w:rsid w:val="00FB31CE"/>
    <w:rsid w:val="00FB4011"/>
    <w:rsid w:val="00FB7C79"/>
    <w:rsid w:val="00FC1E16"/>
    <w:rsid w:val="00FC2D01"/>
    <w:rsid w:val="00FC3828"/>
    <w:rsid w:val="00FC47EE"/>
    <w:rsid w:val="00FC5109"/>
    <w:rsid w:val="00FD029F"/>
    <w:rsid w:val="00FD2E0D"/>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52B1"/>
    <w:rsid w:val="00FF565F"/>
    <w:rsid w:val="00FF5671"/>
    <w:rsid w:val="00FF6142"/>
    <w:rsid w:val="00FF7378"/>
    <w:rsid w:val="00FF7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6A4EE4"/>
    <w:pPr>
      <w:keepNext/>
      <w:spacing w:line="360" w:lineRule="auto"/>
      <w:ind w:right="62"/>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6A4EE4"/>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6A4EE4"/>
    <w:rPr>
      <w:rFonts w:asciiTheme="majorHAnsi" w:hAnsiTheme="majorHAnsi"/>
      <w:b/>
      <w:color w:val="2F5496" w:themeColor="accent1" w:themeShade="BF"/>
      <w:sz w:val="28"/>
      <w:lang w:val="en-US"/>
    </w:rPr>
  </w:style>
  <w:style w:type="character" w:customStyle="1" w:styleId="Heading2Char">
    <w:name w:val="Heading 2 Char"/>
    <w:link w:val="Heading2"/>
    <w:rsid w:val="006A4EE4"/>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CB7A954A5DA3C4FAE75834D8B6451B6" ma:contentTypeVersion="13" ma:contentTypeDescription="Create a new document." ma:contentTypeScope="" ma:versionID="2c4f3088d2f380ab3645fbf2efce409b">
  <xsd:schema xmlns:xsd="http://www.w3.org/2001/XMLSchema" xmlns:xs="http://www.w3.org/2001/XMLSchema" xmlns:p="http://schemas.microsoft.com/office/2006/metadata/properties" xmlns:ns3="6c7a0f86-d361-4f34-963c-387435ef838a" xmlns:ns4="30a01c08-e32a-4e7f-8c60-6ba57141bf7d" targetNamespace="http://schemas.microsoft.com/office/2006/metadata/properties" ma:root="true" ma:fieldsID="230fc658401e2fc878c5867bacd29f52" ns3:_="" ns4:_="">
    <xsd:import namespace="6c7a0f86-d361-4f34-963c-387435ef838a"/>
    <xsd:import namespace="30a01c08-e32a-4e7f-8c60-6ba57141bf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0f86-d361-4f34-963c-387435ef8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a01c08-e32a-4e7f-8c60-6ba57141bf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2.xml><?xml version="1.0" encoding="utf-8"?>
<ds:datastoreItem xmlns:ds="http://schemas.openxmlformats.org/officeDocument/2006/customXml" ds:itemID="{468988BA-3878-44C4-8048-3859C95BC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0f86-d361-4f34-963c-387435ef838a"/>
    <ds:schemaRef ds:uri="30a01c08-e32a-4e7f-8c60-6ba57141b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4137</Words>
  <Characters>2463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8712</CharactersWithSpaces>
  <SharedDoc>false</SharedDoc>
  <HLinks>
    <vt:vector size="498" baseType="variant">
      <vt:variant>
        <vt:i4>8257546</vt:i4>
      </vt:variant>
      <vt:variant>
        <vt:i4>243</vt:i4>
      </vt:variant>
      <vt:variant>
        <vt:i4>0</vt:i4>
      </vt:variant>
      <vt:variant>
        <vt:i4>5</vt:i4>
      </vt:variant>
      <vt:variant>
        <vt:lpwstr>mailto:ESW-ed-professionalpractice@dundee.ac.uk</vt:lpwstr>
      </vt:variant>
      <vt:variant>
        <vt:lpwstr/>
      </vt:variant>
      <vt:variant>
        <vt:i4>8257546</vt:i4>
      </vt:variant>
      <vt:variant>
        <vt:i4>240</vt:i4>
      </vt:variant>
      <vt:variant>
        <vt:i4>0</vt:i4>
      </vt:variant>
      <vt:variant>
        <vt:i4>5</vt:i4>
      </vt:variant>
      <vt:variant>
        <vt:lpwstr>mailto:ESW-ed-professionalpractice@dundee.ac.uk</vt:lpwstr>
      </vt:variant>
      <vt:variant>
        <vt:lpwstr/>
      </vt:variant>
      <vt:variant>
        <vt:i4>2752564</vt:i4>
      </vt:variant>
      <vt:variant>
        <vt:i4>237</vt:i4>
      </vt:variant>
      <vt:variant>
        <vt:i4>0</vt:i4>
      </vt:variant>
      <vt:variant>
        <vt:i4>5</vt:i4>
      </vt:variant>
      <vt:variant>
        <vt:lpwstr>http://www.in2teaching.org.uk/</vt:lpwstr>
      </vt:variant>
      <vt:variant>
        <vt:lpwstr/>
      </vt:variant>
      <vt:variant>
        <vt:i4>2752564</vt:i4>
      </vt:variant>
      <vt:variant>
        <vt:i4>234</vt:i4>
      </vt:variant>
      <vt:variant>
        <vt:i4>0</vt:i4>
      </vt:variant>
      <vt:variant>
        <vt:i4>5</vt:i4>
      </vt:variant>
      <vt:variant>
        <vt:lpwstr>http://www.in2teaching.org.uk/</vt:lpwstr>
      </vt:variant>
      <vt:variant>
        <vt:lpwstr/>
      </vt:variant>
      <vt:variant>
        <vt:i4>2752564</vt:i4>
      </vt:variant>
      <vt:variant>
        <vt:i4>231</vt:i4>
      </vt:variant>
      <vt:variant>
        <vt:i4>0</vt:i4>
      </vt:variant>
      <vt:variant>
        <vt:i4>5</vt:i4>
      </vt:variant>
      <vt:variant>
        <vt:lpwstr>http://www.in2teaching.org.uk/</vt:lpwstr>
      </vt:variant>
      <vt:variant>
        <vt:lpwstr/>
      </vt:variant>
      <vt:variant>
        <vt:i4>4849683</vt:i4>
      </vt:variant>
      <vt:variant>
        <vt:i4>228</vt:i4>
      </vt:variant>
      <vt:variant>
        <vt:i4>0</vt:i4>
      </vt:variant>
      <vt:variant>
        <vt:i4>5</vt:i4>
      </vt:variant>
      <vt:variant>
        <vt:lpwstr>http://www.sces.uk.com/this-is-our-faith.html</vt:lpwstr>
      </vt:variant>
      <vt:variant>
        <vt:lpwstr/>
      </vt:variant>
      <vt:variant>
        <vt:i4>4849683</vt:i4>
      </vt:variant>
      <vt:variant>
        <vt:i4>225</vt:i4>
      </vt:variant>
      <vt:variant>
        <vt:i4>0</vt:i4>
      </vt:variant>
      <vt:variant>
        <vt:i4>5</vt:i4>
      </vt:variant>
      <vt:variant>
        <vt:lpwstr>http://www.sces.uk.com/this-is-our-faith.html</vt:lpwstr>
      </vt:variant>
      <vt:variant>
        <vt:lpwstr/>
      </vt:variant>
      <vt:variant>
        <vt:i4>5111899</vt:i4>
      </vt:variant>
      <vt:variant>
        <vt:i4>222</vt:i4>
      </vt:variant>
      <vt:variant>
        <vt:i4>0</vt:i4>
      </vt:variant>
      <vt:variant>
        <vt:i4>5</vt:i4>
      </vt:variant>
      <vt:variant>
        <vt:lpwstr>http://www.sces.uk.com/catholic-schools-charter.html</vt:lpwstr>
      </vt:variant>
      <vt:variant>
        <vt:lpwstr/>
      </vt:variant>
      <vt:variant>
        <vt:i4>2949242</vt:i4>
      </vt:variant>
      <vt:variant>
        <vt:i4>21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Guidance for non denominational Students in Roman Catholic Schools.docx</vt:lpwstr>
      </vt:variant>
      <vt:variant>
        <vt:lpwstr/>
      </vt:variant>
      <vt:variant>
        <vt:i4>2818080</vt:i4>
      </vt:variant>
      <vt:variant>
        <vt:i4>216</vt:i4>
      </vt:variant>
      <vt:variant>
        <vt:i4>0</vt:i4>
      </vt:variant>
      <vt:variant>
        <vt:i4>5</vt:i4>
      </vt:variant>
      <vt:variant>
        <vt:lpwstr>http://www.dundee.ac.uk/esw/business/professionalpractice/</vt:lpwstr>
      </vt:variant>
      <vt:variant>
        <vt:lpwstr/>
      </vt:variant>
      <vt:variant>
        <vt:i4>8257546</vt:i4>
      </vt:variant>
      <vt:variant>
        <vt:i4>213</vt:i4>
      </vt:variant>
      <vt:variant>
        <vt:i4>0</vt:i4>
      </vt:variant>
      <vt:variant>
        <vt:i4>5</vt:i4>
      </vt:variant>
      <vt:variant>
        <vt:lpwstr>mailto:esw-ed-professionalpractice@dundee.ac.uk</vt:lpwstr>
      </vt:variant>
      <vt:variant>
        <vt:lpwstr/>
      </vt:variant>
      <vt:variant>
        <vt:i4>2949242</vt:i4>
      </vt:variant>
      <vt:variant>
        <vt:i4>210</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Summative Assessment Form.docx</vt:lpwstr>
      </vt:variant>
      <vt:variant>
        <vt:lpwstr/>
      </vt:variant>
      <vt:variant>
        <vt:i4>2949242</vt:i4>
      </vt:variant>
      <vt:variant>
        <vt:i4>207</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Observed Lesson for school use.docx</vt:lpwstr>
      </vt:variant>
      <vt:variant>
        <vt:lpwstr/>
      </vt:variant>
      <vt:variant>
        <vt:i4>2949242</vt:i4>
      </vt:variant>
      <vt:variant>
        <vt:i4>204</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ersonal Record of Progress Form.docx</vt:lpwstr>
      </vt:variant>
      <vt:variant>
        <vt:lpwstr/>
      </vt:variant>
      <vt:variant>
        <vt:i4>2949242</vt:i4>
      </vt:variant>
      <vt:variant>
        <vt:i4>201</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Weekly Reflection of Nursery Experience.docx</vt:lpwstr>
      </vt:variant>
      <vt:variant>
        <vt:lpwstr/>
      </vt:variant>
      <vt:variant>
        <vt:i4>2949242</vt:i4>
      </vt:variant>
      <vt:variant>
        <vt:i4>198</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Daily Time Management Plan.docx</vt:lpwstr>
      </vt:variant>
      <vt:variant>
        <vt:lpwstr/>
      </vt:variant>
      <vt:variant>
        <vt:i4>2949242</vt:i4>
      </vt:variant>
      <vt:variant>
        <vt:i4>195</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Individual Lesson Plan Format.docx</vt:lpwstr>
      </vt:variant>
      <vt:variant>
        <vt:lpwstr/>
      </vt:variant>
      <vt:variant>
        <vt:i4>2949242</vt:i4>
      </vt:variant>
      <vt:variant>
        <vt:i4>192</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Self-Assessment Audit MA.docx</vt:lpwstr>
      </vt:variant>
      <vt:variant>
        <vt:lpwstr/>
      </vt:variant>
      <vt:variant>
        <vt:i4>2949242</vt:i4>
      </vt:variant>
      <vt:variant>
        <vt:i4>18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Practice Continuity and Progression Grid.docx</vt:lpwstr>
      </vt:variant>
      <vt:variant>
        <vt:lpwstr/>
      </vt:variant>
      <vt:variant>
        <vt:i4>6291552</vt:i4>
      </vt:variant>
      <vt:variant>
        <vt:i4>186</vt:i4>
      </vt:variant>
      <vt:variant>
        <vt:i4>0</vt:i4>
      </vt:variant>
      <vt:variant>
        <vt:i4>5</vt:i4>
      </vt:variant>
      <vt:variant>
        <vt:lpwstr/>
      </vt:variant>
      <vt:variant>
        <vt:lpwstr>Appendixvii</vt:lpwstr>
      </vt:variant>
      <vt:variant>
        <vt:i4>589833</vt:i4>
      </vt:variant>
      <vt:variant>
        <vt:i4>183</vt:i4>
      </vt:variant>
      <vt:variant>
        <vt:i4>0</vt:i4>
      </vt:variant>
      <vt:variant>
        <vt:i4>5</vt:i4>
      </vt:variant>
      <vt:variant>
        <vt:lpwstr/>
      </vt:variant>
      <vt:variant>
        <vt:lpwstr>appendixviii</vt:lpwstr>
      </vt:variant>
      <vt:variant>
        <vt:i4>6291552</vt:i4>
      </vt:variant>
      <vt:variant>
        <vt:i4>180</vt:i4>
      </vt:variant>
      <vt:variant>
        <vt:i4>0</vt:i4>
      </vt:variant>
      <vt:variant>
        <vt:i4>5</vt:i4>
      </vt:variant>
      <vt:variant>
        <vt:lpwstr/>
      </vt:variant>
      <vt:variant>
        <vt:lpwstr>Appendixvii</vt:lpwstr>
      </vt:variant>
      <vt:variant>
        <vt:i4>589833</vt:i4>
      </vt:variant>
      <vt:variant>
        <vt:i4>177</vt:i4>
      </vt:variant>
      <vt:variant>
        <vt:i4>0</vt:i4>
      </vt:variant>
      <vt:variant>
        <vt:i4>5</vt:i4>
      </vt:variant>
      <vt:variant>
        <vt:lpwstr/>
      </vt:variant>
      <vt:variant>
        <vt:lpwstr>appendixviii</vt:lpwstr>
      </vt:variant>
      <vt:variant>
        <vt:i4>589846</vt:i4>
      </vt:variant>
      <vt:variant>
        <vt:i4>174</vt:i4>
      </vt:variant>
      <vt:variant>
        <vt:i4>0</vt:i4>
      </vt:variant>
      <vt:variant>
        <vt:i4>5</vt:i4>
      </vt:variant>
      <vt:variant>
        <vt:lpwstr/>
      </vt:variant>
      <vt:variant>
        <vt:lpwstr>Appendixv</vt:lpwstr>
      </vt:variant>
      <vt:variant>
        <vt:i4>6291552</vt:i4>
      </vt:variant>
      <vt:variant>
        <vt:i4>171</vt:i4>
      </vt:variant>
      <vt:variant>
        <vt:i4>0</vt:i4>
      </vt:variant>
      <vt:variant>
        <vt:i4>5</vt:i4>
      </vt:variant>
      <vt:variant>
        <vt:lpwstr/>
      </vt:variant>
      <vt:variant>
        <vt:lpwstr>appendixvi</vt:lpwstr>
      </vt:variant>
      <vt:variant>
        <vt:i4>6291552</vt:i4>
      </vt:variant>
      <vt:variant>
        <vt:i4>168</vt:i4>
      </vt:variant>
      <vt:variant>
        <vt:i4>0</vt:i4>
      </vt:variant>
      <vt:variant>
        <vt:i4>5</vt:i4>
      </vt:variant>
      <vt:variant>
        <vt:lpwstr/>
      </vt:variant>
      <vt:variant>
        <vt:lpwstr>Appendixvii</vt:lpwstr>
      </vt:variant>
      <vt:variant>
        <vt:i4>589833</vt:i4>
      </vt:variant>
      <vt:variant>
        <vt:i4>165</vt:i4>
      </vt:variant>
      <vt:variant>
        <vt:i4>0</vt:i4>
      </vt:variant>
      <vt:variant>
        <vt:i4>5</vt:i4>
      </vt:variant>
      <vt:variant>
        <vt:lpwstr/>
      </vt:variant>
      <vt:variant>
        <vt:lpwstr>appendixviii</vt:lpwstr>
      </vt:variant>
      <vt:variant>
        <vt:i4>6291552</vt:i4>
      </vt:variant>
      <vt:variant>
        <vt:i4>162</vt:i4>
      </vt:variant>
      <vt:variant>
        <vt:i4>0</vt:i4>
      </vt:variant>
      <vt:variant>
        <vt:i4>5</vt:i4>
      </vt:variant>
      <vt:variant>
        <vt:lpwstr/>
      </vt:variant>
      <vt:variant>
        <vt:lpwstr>Appendixvii</vt:lpwstr>
      </vt:variant>
      <vt:variant>
        <vt:i4>589833</vt:i4>
      </vt:variant>
      <vt:variant>
        <vt:i4>159</vt:i4>
      </vt:variant>
      <vt:variant>
        <vt:i4>0</vt:i4>
      </vt:variant>
      <vt:variant>
        <vt:i4>5</vt:i4>
      </vt:variant>
      <vt:variant>
        <vt:lpwstr/>
      </vt:variant>
      <vt:variant>
        <vt:lpwstr>appendixviii</vt:lpwstr>
      </vt:variant>
      <vt:variant>
        <vt:i4>6291552</vt:i4>
      </vt:variant>
      <vt:variant>
        <vt:i4>156</vt:i4>
      </vt:variant>
      <vt:variant>
        <vt:i4>0</vt:i4>
      </vt:variant>
      <vt:variant>
        <vt:i4>5</vt:i4>
      </vt:variant>
      <vt:variant>
        <vt:lpwstr/>
      </vt:variant>
      <vt:variant>
        <vt:lpwstr>Appendixvii</vt:lpwstr>
      </vt:variant>
      <vt:variant>
        <vt:i4>589833</vt:i4>
      </vt:variant>
      <vt:variant>
        <vt:i4>153</vt:i4>
      </vt:variant>
      <vt:variant>
        <vt:i4>0</vt:i4>
      </vt:variant>
      <vt:variant>
        <vt:i4>5</vt:i4>
      </vt:variant>
      <vt:variant>
        <vt:lpwstr/>
      </vt:variant>
      <vt:variant>
        <vt:lpwstr>appendixviii</vt:lpwstr>
      </vt:variant>
      <vt:variant>
        <vt:i4>6291566</vt:i4>
      </vt:variant>
      <vt:variant>
        <vt:i4>150</vt:i4>
      </vt:variant>
      <vt:variant>
        <vt:i4>0</vt:i4>
      </vt:variant>
      <vt:variant>
        <vt:i4>5</vt:i4>
      </vt:variant>
      <vt:variant>
        <vt:lpwstr/>
      </vt:variant>
      <vt:variant>
        <vt:lpwstr>Appendixxii</vt:lpwstr>
      </vt:variant>
      <vt:variant>
        <vt:i4>589846</vt:i4>
      </vt:variant>
      <vt:variant>
        <vt:i4>147</vt:i4>
      </vt:variant>
      <vt:variant>
        <vt:i4>0</vt:i4>
      </vt:variant>
      <vt:variant>
        <vt:i4>5</vt:i4>
      </vt:variant>
      <vt:variant>
        <vt:lpwstr/>
      </vt:variant>
      <vt:variant>
        <vt:lpwstr>Appendixi</vt:lpwstr>
      </vt:variant>
      <vt:variant>
        <vt:i4>8323183</vt:i4>
      </vt:variant>
      <vt:variant>
        <vt:i4>144</vt:i4>
      </vt:variant>
      <vt:variant>
        <vt:i4>0</vt:i4>
      </vt:variant>
      <vt:variant>
        <vt:i4>5</vt:i4>
      </vt:variant>
      <vt:variant>
        <vt:lpwstr>https://www.dundee.ac.uk/qf/quality-and-academic-standards/assessment/mitigating-circumstances/</vt:lpwstr>
      </vt:variant>
      <vt:variant>
        <vt:lpwstr/>
      </vt:variant>
      <vt:variant>
        <vt:i4>8257546</vt:i4>
      </vt:variant>
      <vt:variant>
        <vt:i4>141</vt:i4>
      </vt:variant>
      <vt:variant>
        <vt:i4>0</vt:i4>
      </vt:variant>
      <vt:variant>
        <vt:i4>5</vt:i4>
      </vt:variant>
      <vt:variant>
        <vt:lpwstr>mailto:ESW-ed-professionalpractice@dundee.ac.uk</vt:lpwstr>
      </vt:variant>
      <vt:variant>
        <vt:lpwstr/>
      </vt:variant>
      <vt:variant>
        <vt:i4>8257546</vt:i4>
      </vt:variant>
      <vt:variant>
        <vt:i4>138</vt:i4>
      </vt:variant>
      <vt:variant>
        <vt:i4>0</vt:i4>
      </vt:variant>
      <vt:variant>
        <vt:i4>5</vt:i4>
      </vt:variant>
      <vt:variant>
        <vt:lpwstr>mailto:ESW-ed-professionalpractice@dundee.ac.uk</vt:lpwstr>
      </vt:variant>
      <vt:variant>
        <vt:lpwstr/>
      </vt:variant>
      <vt:variant>
        <vt:i4>6291566</vt:i4>
      </vt:variant>
      <vt:variant>
        <vt:i4>135</vt:i4>
      </vt:variant>
      <vt:variant>
        <vt:i4>0</vt:i4>
      </vt:variant>
      <vt:variant>
        <vt:i4>5</vt:i4>
      </vt:variant>
      <vt:variant>
        <vt:lpwstr/>
      </vt:variant>
      <vt:variant>
        <vt:lpwstr>Appendixxii</vt:lpwstr>
      </vt:variant>
      <vt:variant>
        <vt:i4>5505082</vt:i4>
      </vt:variant>
      <vt:variant>
        <vt:i4>132</vt:i4>
      </vt:variant>
      <vt:variant>
        <vt:i4>0</vt:i4>
      </vt:variant>
      <vt:variant>
        <vt:i4>5</vt:i4>
      </vt:variant>
      <vt:variant>
        <vt:lpwstr>mailto:ESW-Disability-Adjustments@dundee.ac.uk</vt:lpwstr>
      </vt:variant>
      <vt:variant>
        <vt:lpwstr/>
      </vt:variant>
      <vt:variant>
        <vt:i4>5505082</vt:i4>
      </vt:variant>
      <vt:variant>
        <vt:i4>129</vt:i4>
      </vt:variant>
      <vt:variant>
        <vt:i4>0</vt:i4>
      </vt:variant>
      <vt:variant>
        <vt:i4>5</vt:i4>
      </vt:variant>
      <vt:variant>
        <vt:lpwstr>mailto:ESW-Disability-Adjustments@dundee.ac.uk</vt:lpwstr>
      </vt:variant>
      <vt:variant>
        <vt:lpwstr/>
      </vt:variant>
      <vt:variant>
        <vt:i4>2031724</vt:i4>
      </vt:variant>
      <vt:variant>
        <vt:i4>126</vt:i4>
      </vt:variant>
      <vt:variant>
        <vt:i4>0</vt:i4>
      </vt:variant>
      <vt:variant>
        <vt:i4>5</vt:i4>
      </vt:variant>
      <vt:variant>
        <vt:lpwstr>mailto:disability@dundee.ac.uk</vt:lpwstr>
      </vt:variant>
      <vt:variant>
        <vt:lpwstr/>
      </vt:variant>
      <vt:variant>
        <vt:i4>2162784</vt:i4>
      </vt:variant>
      <vt:variant>
        <vt:i4>123</vt:i4>
      </vt:variant>
      <vt:variant>
        <vt:i4>0</vt:i4>
      </vt:variant>
      <vt:variant>
        <vt:i4>5</vt:i4>
      </vt:variant>
      <vt:variant>
        <vt:lpwstr>http://www.dundee.ac.uk/disabilityservices</vt:lpwstr>
      </vt:variant>
      <vt:variant>
        <vt:lpwstr/>
      </vt:variant>
      <vt:variant>
        <vt:i4>8257546</vt:i4>
      </vt:variant>
      <vt:variant>
        <vt:i4>120</vt:i4>
      </vt:variant>
      <vt:variant>
        <vt:i4>0</vt:i4>
      </vt:variant>
      <vt:variant>
        <vt:i4>5</vt:i4>
      </vt:variant>
      <vt:variant>
        <vt:lpwstr>mailto:esw-ed-professionalpractice@dundee.ac.uk</vt:lpwstr>
      </vt:variant>
      <vt:variant>
        <vt:lpwstr/>
      </vt:variant>
      <vt:variant>
        <vt:i4>3670127</vt:i4>
      </vt:variant>
      <vt:variant>
        <vt:i4>117</vt:i4>
      </vt:variant>
      <vt:variant>
        <vt:i4>0</vt:i4>
      </vt:variant>
      <vt:variant>
        <vt:i4>5</vt:i4>
      </vt:variant>
      <vt:variant>
        <vt:lpwstr>https://www.dundee.ac.uk/esw/business/professionalpractice/</vt:lpwstr>
      </vt:variant>
      <vt:variant>
        <vt:lpwstr/>
      </vt:variant>
      <vt:variant>
        <vt:i4>8257546</vt:i4>
      </vt:variant>
      <vt:variant>
        <vt:i4>114</vt:i4>
      </vt:variant>
      <vt:variant>
        <vt:i4>0</vt:i4>
      </vt:variant>
      <vt:variant>
        <vt:i4>5</vt:i4>
      </vt:variant>
      <vt:variant>
        <vt:lpwstr>mailto:esw-ed-professionalpractice@dundee.ac.uk</vt:lpwstr>
      </vt:variant>
      <vt:variant>
        <vt:lpwstr/>
      </vt:variant>
      <vt:variant>
        <vt:i4>589846</vt:i4>
      </vt:variant>
      <vt:variant>
        <vt:i4>111</vt:i4>
      </vt:variant>
      <vt:variant>
        <vt:i4>0</vt:i4>
      </vt:variant>
      <vt:variant>
        <vt:i4>5</vt:i4>
      </vt:variant>
      <vt:variant>
        <vt:lpwstr/>
      </vt:variant>
      <vt:variant>
        <vt:lpwstr>Appendixx</vt:lpwstr>
      </vt:variant>
      <vt:variant>
        <vt:i4>7405695</vt:i4>
      </vt:variant>
      <vt:variant>
        <vt:i4>108</vt:i4>
      </vt:variant>
      <vt:variant>
        <vt:i4>0</vt:i4>
      </vt:variant>
      <vt:variant>
        <vt:i4>5</vt:i4>
      </vt:variant>
      <vt:variant>
        <vt:lpwstr/>
      </vt:variant>
      <vt:variant>
        <vt:lpwstr>appendixix</vt:lpwstr>
      </vt:variant>
      <vt:variant>
        <vt:i4>589833</vt:i4>
      </vt:variant>
      <vt:variant>
        <vt:i4>105</vt:i4>
      </vt:variant>
      <vt:variant>
        <vt:i4>0</vt:i4>
      </vt:variant>
      <vt:variant>
        <vt:i4>5</vt:i4>
      </vt:variant>
      <vt:variant>
        <vt:lpwstr/>
      </vt:variant>
      <vt:variant>
        <vt:lpwstr>appendixviii</vt:lpwstr>
      </vt:variant>
      <vt:variant>
        <vt:i4>7012373</vt:i4>
      </vt:variant>
      <vt:variant>
        <vt:i4>102</vt:i4>
      </vt:variant>
      <vt:variant>
        <vt:i4>0</vt:i4>
      </vt:variant>
      <vt:variant>
        <vt:i4>5</vt:i4>
      </vt:variant>
      <vt:variant>
        <vt:lpwstr>mailto:n.z.doig@dundee.ac.uk</vt:lpwstr>
      </vt:variant>
      <vt:variant>
        <vt:lpwstr/>
      </vt:variant>
      <vt:variant>
        <vt:i4>6291552</vt:i4>
      </vt:variant>
      <vt:variant>
        <vt:i4>99</vt:i4>
      </vt:variant>
      <vt:variant>
        <vt:i4>0</vt:i4>
      </vt:variant>
      <vt:variant>
        <vt:i4>5</vt:i4>
      </vt:variant>
      <vt:variant>
        <vt:lpwstr/>
      </vt:variant>
      <vt:variant>
        <vt:lpwstr>Appendixvi</vt:lpwstr>
      </vt:variant>
      <vt:variant>
        <vt:i4>6291552</vt:i4>
      </vt:variant>
      <vt:variant>
        <vt:i4>96</vt:i4>
      </vt:variant>
      <vt:variant>
        <vt:i4>0</vt:i4>
      </vt:variant>
      <vt:variant>
        <vt:i4>5</vt:i4>
      </vt:variant>
      <vt:variant>
        <vt:lpwstr/>
      </vt:variant>
      <vt:variant>
        <vt:lpwstr>appendixvi</vt:lpwstr>
      </vt:variant>
      <vt:variant>
        <vt:i4>6291583</vt:i4>
      </vt:variant>
      <vt:variant>
        <vt:i4>93</vt:i4>
      </vt:variant>
      <vt:variant>
        <vt:i4>0</vt:i4>
      </vt:variant>
      <vt:variant>
        <vt:i4>5</vt:i4>
      </vt:variant>
      <vt:variant>
        <vt:lpwstr/>
      </vt:variant>
      <vt:variant>
        <vt:lpwstr>appendixiii</vt:lpwstr>
      </vt:variant>
      <vt:variant>
        <vt:i4>6291583</vt:i4>
      </vt:variant>
      <vt:variant>
        <vt:i4>90</vt:i4>
      </vt:variant>
      <vt:variant>
        <vt:i4>0</vt:i4>
      </vt:variant>
      <vt:variant>
        <vt:i4>5</vt:i4>
      </vt:variant>
      <vt:variant>
        <vt:lpwstr/>
      </vt:variant>
      <vt:variant>
        <vt:lpwstr>appendixiii</vt:lpwstr>
      </vt:variant>
      <vt:variant>
        <vt:i4>6291583</vt:i4>
      </vt:variant>
      <vt:variant>
        <vt:i4>87</vt:i4>
      </vt:variant>
      <vt:variant>
        <vt:i4>0</vt:i4>
      </vt:variant>
      <vt:variant>
        <vt:i4>5</vt:i4>
      </vt:variant>
      <vt:variant>
        <vt:lpwstr/>
      </vt:variant>
      <vt:variant>
        <vt:lpwstr>appendixiii</vt:lpwstr>
      </vt:variant>
      <vt:variant>
        <vt:i4>6291583</vt:i4>
      </vt:variant>
      <vt:variant>
        <vt:i4>84</vt:i4>
      </vt:variant>
      <vt:variant>
        <vt:i4>0</vt:i4>
      </vt:variant>
      <vt:variant>
        <vt:i4>5</vt:i4>
      </vt:variant>
      <vt:variant>
        <vt:lpwstr/>
      </vt:variant>
      <vt:variant>
        <vt:lpwstr>appendixii</vt:lpwstr>
      </vt:variant>
      <vt:variant>
        <vt:i4>589846</vt:i4>
      </vt:variant>
      <vt:variant>
        <vt:i4>81</vt:i4>
      </vt:variant>
      <vt:variant>
        <vt:i4>0</vt:i4>
      </vt:variant>
      <vt:variant>
        <vt:i4>5</vt:i4>
      </vt:variant>
      <vt:variant>
        <vt:lpwstr/>
      </vt:variant>
      <vt:variant>
        <vt:lpwstr>Appendixi</vt:lpwstr>
      </vt:variant>
      <vt:variant>
        <vt:i4>6291583</vt:i4>
      </vt:variant>
      <vt:variant>
        <vt:i4>78</vt:i4>
      </vt:variant>
      <vt:variant>
        <vt:i4>0</vt:i4>
      </vt:variant>
      <vt:variant>
        <vt:i4>5</vt:i4>
      </vt:variant>
      <vt:variant>
        <vt:lpwstr/>
      </vt:variant>
      <vt:variant>
        <vt:lpwstr>Appendixii</vt:lpwstr>
      </vt:variant>
      <vt:variant>
        <vt:i4>6291583</vt:i4>
      </vt:variant>
      <vt:variant>
        <vt:i4>75</vt:i4>
      </vt:variant>
      <vt:variant>
        <vt:i4>0</vt:i4>
      </vt:variant>
      <vt:variant>
        <vt:i4>5</vt:i4>
      </vt:variant>
      <vt:variant>
        <vt:lpwstr/>
      </vt:variant>
      <vt:variant>
        <vt:lpwstr>appendixii</vt:lpwstr>
      </vt:variant>
      <vt:variant>
        <vt:i4>8257546</vt:i4>
      </vt:variant>
      <vt:variant>
        <vt:i4>72</vt:i4>
      </vt:variant>
      <vt:variant>
        <vt:i4>0</vt:i4>
      </vt:variant>
      <vt:variant>
        <vt:i4>5</vt:i4>
      </vt:variant>
      <vt:variant>
        <vt:lpwstr>mailto:esw-ed-professionalpractice@dundee.ac.uk</vt:lpwstr>
      </vt:variant>
      <vt:variant>
        <vt:lpwstr/>
      </vt:variant>
      <vt:variant>
        <vt:i4>2162784</vt:i4>
      </vt:variant>
      <vt:variant>
        <vt:i4>69</vt:i4>
      </vt:variant>
      <vt:variant>
        <vt:i4>0</vt:i4>
      </vt:variant>
      <vt:variant>
        <vt:i4>5</vt:i4>
      </vt:variant>
      <vt:variant>
        <vt:lpwstr>http://www.dundee.ac.uk/disabilityservices</vt:lpwstr>
      </vt:variant>
      <vt:variant>
        <vt:lpwstr/>
      </vt:variant>
      <vt:variant>
        <vt:i4>1572936</vt:i4>
      </vt:variant>
      <vt:variant>
        <vt:i4>66</vt:i4>
      </vt:variant>
      <vt:variant>
        <vt:i4>0</vt:i4>
      </vt:variant>
      <vt:variant>
        <vt:i4>5</vt:i4>
      </vt:variant>
      <vt:variant>
        <vt:lpwstr>http://www.gtcs.org.uk/fitness-to-teach/fitness-to-teach.aspx</vt:lpwstr>
      </vt:variant>
      <vt:variant>
        <vt:lpwstr/>
      </vt:variant>
      <vt:variant>
        <vt:i4>4456464</vt:i4>
      </vt:variant>
      <vt:variant>
        <vt:i4>63</vt:i4>
      </vt:variant>
      <vt:variant>
        <vt:i4>0</vt:i4>
      </vt:variant>
      <vt:variant>
        <vt:i4>5</vt:i4>
      </vt:variant>
      <vt:variant>
        <vt:lpwstr>http://www.gtcs.org.uk/web/files/teacher-regulation/student-teacher-code-0412.pdf</vt:lpwstr>
      </vt:variant>
      <vt:variant>
        <vt:lpwstr/>
      </vt:variant>
      <vt:variant>
        <vt:i4>1048594</vt:i4>
      </vt:variant>
      <vt:variant>
        <vt:i4>60</vt:i4>
      </vt:variant>
      <vt:variant>
        <vt:i4>0</vt:i4>
      </vt:variant>
      <vt:variant>
        <vt:i4>5</vt:i4>
      </vt:variant>
      <vt:variant>
        <vt:lpwstr>https://www.gtcs.org.uk/regulation/complaints/copac.aspx</vt:lpwstr>
      </vt:variant>
      <vt:variant>
        <vt:lpwstr/>
      </vt:variant>
      <vt:variant>
        <vt:i4>2490409</vt:i4>
      </vt:variant>
      <vt:variant>
        <vt:i4>57</vt:i4>
      </vt:variant>
      <vt:variant>
        <vt:i4>0</vt:i4>
      </vt:variant>
      <vt:variant>
        <vt:i4>5</vt:i4>
      </vt:variant>
      <vt:variant>
        <vt:lpwstr>http://www.gtcs.org.uk/professional-standards/the-standards/standards-for-registration.aspx</vt:lpwstr>
      </vt:variant>
      <vt:variant>
        <vt:lpwstr/>
      </vt:variant>
      <vt:variant>
        <vt:i4>8257546</vt:i4>
      </vt:variant>
      <vt:variant>
        <vt:i4>54</vt:i4>
      </vt:variant>
      <vt:variant>
        <vt:i4>0</vt:i4>
      </vt:variant>
      <vt:variant>
        <vt:i4>5</vt:i4>
      </vt:variant>
      <vt:variant>
        <vt:lpwstr>mailto:esw-ed-professionalpractice@dundee.ac.uk</vt:lpwstr>
      </vt:variant>
      <vt:variant>
        <vt:lpwstr/>
      </vt:variant>
      <vt:variant>
        <vt:i4>6160416</vt:i4>
      </vt:variant>
      <vt:variant>
        <vt:i4>51</vt:i4>
      </vt:variant>
      <vt:variant>
        <vt:i4>0</vt:i4>
      </vt:variant>
      <vt:variant>
        <vt:i4>5</vt:i4>
      </vt:variant>
      <vt:variant>
        <vt:lpwstr>mailto:d.p.robertson@dundee.ac.uk</vt:lpwstr>
      </vt:variant>
      <vt:variant>
        <vt:lpwstr/>
      </vt:variant>
      <vt:variant>
        <vt:i4>6291566</vt:i4>
      </vt:variant>
      <vt:variant>
        <vt:i4>48</vt:i4>
      </vt:variant>
      <vt:variant>
        <vt:i4>0</vt:i4>
      </vt:variant>
      <vt:variant>
        <vt:i4>5</vt:i4>
      </vt:variant>
      <vt:variant>
        <vt:lpwstr/>
      </vt:variant>
      <vt:variant>
        <vt:lpwstr>Appendixxii</vt:lpwstr>
      </vt:variant>
      <vt:variant>
        <vt:i4>6291566</vt:i4>
      </vt:variant>
      <vt:variant>
        <vt:i4>45</vt:i4>
      </vt:variant>
      <vt:variant>
        <vt:i4>0</vt:i4>
      </vt:variant>
      <vt:variant>
        <vt:i4>5</vt:i4>
      </vt:variant>
      <vt:variant>
        <vt:lpwstr/>
      </vt:variant>
      <vt:variant>
        <vt:lpwstr>appendixxi</vt:lpwstr>
      </vt:variant>
      <vt:variant>
        <vt:i4>589846</vt:i4>
      </vt:variant>
      <vt:variant>
        <vt:i4>42</vt:i4>
      </vt:variant>
      <vt:variant>
        <vt:i4>0</vt:i4>
      </vt:variant>
      <vt:variant>
        <vt:i4>5</vt:i4>
      </vt:variant>
      <vt:variant>
        <vt:lpwstr/>
      </vt:variant>
      <vt:variant>
        <vt:lpwstr>appendixx</vt:lpwstr>
      </vt:variant>
      <vt:variant>
        <vt:i4>7405695</vt:i4>
      </vt:variant>
      <vt:variant>
        <vt:i4>39</vt:i4>
      </vt:variant>
      <vt:variant>
        <vt:i4>0</vt:i4>
      </vt:variant>
      <vt:variant>
        <vt:i4>5</vt:i4>
      </vt:variant>
      <vt:variant>
        <vt:lpwstr/>
      </vt:variant>
      <vt:variant>
        <vt:lpwstr>appendixix</vt:lpwstr>
      </vt:variant>
      <vt:variant>
        <vt:i4>589833</vt:i4>
      </vt:variant>
      <vt:variant>
        <vt:i4>36</vt:i4>
      </vt:variant>
      <vt:variant>
        <vt:i4>0</vt:i4>
      </vt:variant>
      <vt:variant>
        <vt:i4>5</vt:i4>
      </vt:variant>
      <vt:variant>
        <vt:lpwstr/>
      </vt:variant>
      <vt:variant>
        <vt:lpwstr>appendixviii</vt:lpwstr>
      </vt:variant>
      <vt:variant>
        <vt:i4>6291552</vt:i4>
      </vt:variant>
      <vt:variant>
        <vt:i4>33</vt:i4>
      </vt:variant>
      <vt:variant>
        <vt:i4>0</vt:i4>
      </vt:variant>
      <vt:variant>
        <vt:i4>5</vt:i4>
      </vt:variant>
      <vt:variant>
        <vt:lpwstr/>
      </vt:variant>
      <vt:variant>
        <vt:lpwstr>appendixvii</vt:lpwstr>
      </vt:variant>
      <vt:variant>
        <vt:i4>6291552</vt:i4>
      </vt:variant>
      <vt:variant>
        <vt:i4>30</vt:i4>
      </vt:variant>
      <vt:variant>
        <vt:i4>0</vt:i4>
      </vt:variant>
      <vt:variant>
        <vt:i4>5</vt:i4>
      </vt:variant>
      <vt:variant>
        <vt:lpwstr/>
      </vt:variant>
      <vt:variant>
        <vt:lpwstr>appendixvi</vt:lpwstr>
      </vt:variant>
      <vt:variant>
        <vt:i4>589846</vt:i4>
      </vt:variant>
      <vt:variant>
        <vt:i4>27</vt:i4>
      </vt:variant>
      <vt:variant>
        <vt:i4>0</vt:i4>
      </vt:variant>
      <vt:variant>
        <vt:i4>5</vt:i4>
      </vt:variant>
      <vt:variant>
        <vt:lpwstr/>
      </vt:variant>
      <vt:variant>
        <vt:lpwstr>appendixv</vt:lpwstr>
      </vt:variant>
      <vt:variant>
        <vt:i4>983042</vt:i4>
      </vt:variant>
      <vt:variant>
        <vt:i4>24</vt:i4>
      </vt:variant>
      <vt:variant>
        <vt:i4>0</vt:i4>
      </vt:variant>
      <vt:variant>
        <vt:i4>5</vt:i4>
      </vt:variant>
      <vt:variant>
        <vt:lpwstr/>
      </vt:variant>
      <vt:variant>
        <vt:lpwstr>lessonoutline</vt:lpwstr>
      </vt:variant>
      <vt:variant>
        <vt:i4>6750313</vt:i4>
      </vt:variant>
      <vt:variant>
        <vt:i4>21</vt:i4>
      </vt:variant>
      <vt:variant>
        <vt:i4>0</vt:i4>
      </vt:variant>
      <vt:variant>
        <vt:i4>5</vt:i4>
      </vt:variant>
      <vt:variant>
        <vt:lpwstr/>
      </vt:variant>
      <vt:variant>
        <vt:lpwstr>curriculumplan</vt:lpwstr>
      </vt:variant>
      <vt:variant>
        <vt:i4>7536760</vt:i4>
      </vt:variant>
      <vt:variant>
        <vt:i4>18</vt:i4>
      </vt:variant>
      <vt:variant>
        <vt:i4>0</vt:i4>
      </vt:variant>
      <vt:variant>
        <vt:i4>5</vt:i4>
      </vt:variant>
      <vt:variant>
        <vt:lpwstr/>
      </vt:variant>
      <vt:variant>
        <vt:lpwstr>dailytimemanagement</vt:lpwstr>
      </vt:variant>
      <vt:variant>
        <vt:i4>983054</vt:i4>
      </vt:variant>
      <vt:variant>
        <vt:i4>15</vt:i4>
      </vt:variant>
      <vt:variant>
        <vt:i4>0</vt:i4>
      </vt:variant>
      <vt:variant>
        <vt:i4>5</vt:i4>
      </vt:variant>
      <vt:variant>
        <vt:lpwstr/>
      </vt:variant>
      <vt:variant>
        <vt:lpwstr>individuallesson</vt:lpwstr>
      </vt:variant>
      <vt:variant>
        <vt:i4>8323199</vt:i4>
      </vt:variant>
      <vt:variant>
        <vt:i4>12</vt:i4>
      </vt:variant>
      <vt:variant>
        <vt:i4>0</vt:i4>
      </vt:variant>
      <vt:variant>
        <vt:i4>5</vt:i4>
      </vt:variant>
      <vt:variant>
        <vt:lpwstr/>
      </vt:variant>
      <vt:variant>
        <vt:lpwstr>appendixiv</vt:lpwstr>
      </vt:variant>
      <vt:variant>
        <vt:i4>6291583</vt:i4>
      </vt:variant>
      <vt:variant>
        <vt:i4>9</vt:i4>
      </vt:variant>
      <vt:variant>
        <vt:i4>0</vt:i4>
      </vt:variant>
      <vt:variant>
        <vt:i4>5</vt:i4>
      </vt:variant>
      <vt:variant>
        <vt:lpwstr/>
      </vt:variant>
      <vt:variant>
        <vt:lpwstr>appendixiii</vt:lpwstr>
      </vt:variant>
      <vt:variant>
        <vt:i4>6291583</vt:i4>
      </vt:variant>
      <vt:variant>
        <vt:i4>6</vt:i4>
      </vt:variant>
      <vt:variant>
        <vt:i4>0</vt:i4>
      </vt:variant>
      <vt:variant>
        <vt:i4>5</vt:i4>
      </vt:variant>
      <vt:variant>
        <vt:lpwstr/>
      </vt:variant>
      <vt:variant>
        <vt:lpwstr>appendixii</vt:lpwstr>
      </vt:variant>
      <vt:variant>
        <vt:i4>589846</vt:i4>
      </vt:variant>
      <vt:variant>
        <vt:i4>3</vt:i4>
      </vt:variant>
      <vt:variant>
        <vt:i4>0</vt:i4>
      </vt:variant>
      <vt:variant>
        <vt:i4>5</vt:i4>
      </vt:variant>
      <vt:variant>
        <vt:lpwstr/>
      </vt:variant>
      <vt:variant>
        <vt:lpwstr>Appendixi</vt:lpwstr>
      </vt:variant>
      <vt:variant>
        <vt:i4>589846</vt:i4>
      </vt:variant>
      <vt:variant>
        <vt:i4>0</vt:i4>
      </vt:variant>
      <vt:variant>
        <vt:i4>0</vt:i4>
      </vt:variant>
      <vt:variant>
        <vt:i4>5</vt:i4>
      </vt:variant>
      <vt:variant>
        <vt:lpwstr/>
      </vt:variant>
      <vt:variant>
        <vt:lpwstr>Appendixi</vt:lpwstr>
      </vt:variant>
      <vt:variant>
        <vt:i4>1572956</vt:i4>
      </vt:variant>
      <vt:variant>
        <vt:i4>-1</vt:i4>
      </vt:variant>
      <vt:variant>
        <vt:i4>1069</vt:i4>
      </vt:variant>
      <vt:variant>
        <vt:i4>1</vt:i4>
      </vt:variant>
      <vt:variant>
        <vt:lpwstr>https://www.dundee.ac.uk/media/dundeewebsite/brand/img/logos/logo-single-lin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Mhairi Wallace (Staff)</cp:lastModifiedBy>
  <cp:revision>35</cp:revision>
  <cp:lastPrinted>2017-08-22T08:54:00Z</cp:lastPrinted>
  <dcterms:created xsi:type="dcterms:W3CDTF">2022-07-18T15:13:00Z</dcterms:created>
  <dcterms:modified xsi:type="dcterms:W3CDTF">2023-08-2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7A954A5DA3C4FAE75834D8B6451B6</vt:lpwstr>
  </property>
</Properties>
</file>